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p"/>
    <w:bookmarkEnd w:id="0"/>
    <w:p w14:paraId="577E3809" w14:textId="5A26D62C" w:rsidR="00B53803" w:rsidRDefault="00402F9A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1-2" \h \z </w:instrText>
      </w:r>
      <w:r>
        <w:rPr>
          <w:b w:val="0"/>
        </w:rPr>
        <w:fldChar w:fldCharType="separate"/>
      </w:r>
      <w:hyperlink w:anchor="_Toc61272321" w:history="1">
        <w:r w:rsidR="00B53803" w:rsidRPr="001A0F60">
          <w:rPr>
            <w:rStyle w:val="Hyperlink"/>
          </w:rPr>
          <w:t>103.01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Family Planning (FP) &amp; Pregnant Women and Infants (PW)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1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2</w:t>
        </w:r>
        <w:r w:rsidR="00B53803">
          <w:rPr>
            <w:webHidden/>
          </w:rPr>
          <w:fldChar w:fldCharType="end"/>
        </w:r>
      </w:hyperlink>
    </w:p>
    <w:p w14:paraId="20388664" w14:textId="67BCA42E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2" w:history="1">
        <w:r w:rsidR="00B53803" w:rsidRPr="001A0F60">
          <w:rPr>
            <w:rStyle w:val="Hyperlink"/>
          </w:rPr>
          <w:t>103.02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Partners for Healthy Children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2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2</w:t>
        </w:r>
        <w:r w:rsidR="00B53803">
          <w:rPr>
            <w:webHidden/>
          </w:rPr>
          <w:fldChar w:fldCharType="end"/>
        </w:r>
      </w:hyperlink>
    </w:p>
    <w:p w14:paraId="33886AFE" w14:textId="44F4C39E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3" w:history="1">
        <w:r w:rsidR="00B53803" w:rsidRPr="001A0F60">
          <w:rPr>
            <w:rStyle w:val="Hyperlink"/>
          </w:rPr>
          <w:t>103.03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 xml:space="preserve">Parent/Caretaker Relative (PCR)  </w:t>
        </w:r>
        <w:r w:rsidR="00B53803" w:rsidRPr="001A0F60">
          <w:rPr>
            <w:rStyle w:val="Hyperlink"/>
            <w:i/>
          </w:rPr>
          <w:t>(formerly Low Income Families – LIF)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3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3</w:t>
        </w:r>
        <w:r w:rsidR="00B53803">
          <w:rPr>
            <w:webHidden/>
          </w:rPr>
          <w:fldChar w:fldCharType="end"/>
        </w:r>
      </w:hyperlink>
    </w:p>
    <w:p w14:paraId="137D62C0" w14:textId="4CB3818A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4" w:history="1">
        <w:r w:rsidR="00B53803" w:rsidRPr="001A0F60">
          <w:rPr>
            <w:rStyle w:val="Hyperlink"/>
          </w:rPr>
          <w:t>103.03A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Transitional Medicaid (TMA)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4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3</w:t>
        </w:r>
        <w:r w:rsidR="00B53803">
          <w:rPr>
            <w:webHidden/>
          </w:rPr>
          <w:fldChar w:fldCharType="end"/>
        </w:r>
      </w:hyperlink>
    </w:p>
    <w:p w14:paraId="4C42165F" w14:textId="014698DB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5" w:history="1">
        <w:r w:rsidR="00B53803" w:rsidRPr="001A0F60">
          <w:rPr>
            <w:rStyle w:val="Hyperlink"/>
          </w:rPr>
          <w:t>103.04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Regular Foster Care – RFC Subsidized Adoption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5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3</w:t>
        </w:r>
        <w:r w:rsidR="00B53803">
          <w:rPr>
            <w:webHidden/>
          </w:rPr>
          <w:fldChar w:fldCharType="end"/>
        </w:r>
      </w:hyperlink>
    </w:p>
    <w:p w14:paraId="1E612450" w14:textId="45C1CE20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6" w:history="1">
        <w:r w:rsidR="00B53803" w:rsidRPr="001A0F60">
          <w:rPr>
            <w:rStyle w:val="Hyperlink"/>
          </w:rPr>
          <w:t>103.05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Aged, Blind and Disabled (ABD),  Qualified Medicare Beneficiary (QMB), Specified Low Income Beneficiaries (SLMB), Qualifying Individual (QI)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6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4</w:t>
        </w:r>
        <w:r w:rsidR="00B53803">
          <w:rPr>
            <w:webHidden/>
          </w:rPr>
          <w:fldChar w:fldCharType="end"/>
        </w:r>
      </w:hyperlink>
    </w:p>
    <w:p w14:paraId="0FBAD6D3" w14:textId="1DA58B0C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7" w:history="1">
        <w:r w:rsidR="00B53803" w:rsidRPr="001A0F60">
          <w:rPr>
            <w:rStyle w:val="Hyperlink"/>
          </w:rPr>
          <w:t>103.06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Federal Poverty Level Chart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7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4</w:t>
        </w:r>
        <w:r w:rsidR="00B53803">
          <w:rPr>
            <w:webHidden/>
          </w:rPr>
          <w:fldChar w:fldCharType="end"/>
        </w:r>
      </w:hyperlink>
    </w:p>
    <w:p w14:paraId="0DD01441" w14:textId="37333C3B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8" w:history="1">
        <w:r w:rsidR="00B53803" w:rsidRPr="001A0F60">
          <w:rPr>
            <w:rStyle w:val="Hyperlink"/>
          </w:rPr>
          <w:t>103.07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General Hospital (GH),  Nursing Home (NH),  Katie Beckett (TEFRA),  Home and Community Based Services (HCBS)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8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5</w:t>
        </w:r>
        <w:r w:rsidR="00B53803">
          <w:rPr>
            <w:webHidden/>
          </w:rPr>
          <w:fldChar w:fldCharType="end"/>
        </w:r>
      </w:hyperlink>
    </w:p>
    <w:p w14:paraId="02A5AC8D" w14:textId="49A04C29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29" w:history="1">
        <w:r w:rsidR="00B53803" w:rsidRPr="001A0F60">
          <w:rPr>
            <w:rStyle w:val="Hyperlink"/>
          </w:rPr>
          <w:t>103.07A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Current Average Monthly Private Pay Rate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29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5</w:t>
        </w:r>
        <w:r w:rsidR="00B53803">
          <w:rPr>
            <w:webHidden/>
          </w:rPr>
          <w:fldChar w:fldCharType="end"/>
        </w:r>
      </w:hyperlink>
    </w:p>
    <w:p w14:paraId="28D953C6" w14:textId="7826F72B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0" w:history="1">
        <w:r w:rsidR="00B53803" w:rsidRPr="001A0F60">
          <w:rPr>
            <w:rStyle w:val="Hyperlink"/>
          </w:rPr>
          <w:t xml:space="preserve">103.08 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Breast and Cervical Cancer Program (BCCP)  Qualified Disabled Working Individuals (QDWI)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0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5</w:t>
        </w:r>
        <w:r w:rsidR="00B53803">
          <w:rPr>
            <w:webHidden/>
          </w:rPr>
          <w:fldChar w:fldCharType="end"/>
        </w:r>
      </w:hyperlink>
    </w:p>
    <w:p w14:paraId="346F8F66" w14:textId="7BEE4069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1" w:history="1">
        <w:r w:rsidR="00B53803" w:rsidRPr="001A0F60">
          <w:rPr>
            <w:rStyle w:val="Hyperlink"/>
          </w:rPr>
          <w:t>103.09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Working Disabled – WD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1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6</w:t>
        </w:r>
        <w:r w:rsidR="00B53803">
          <w:rPr>
            <w:webHidden/>
          </w:rPr>
          <w:fldChar w:fldCharType="end"/>
        </w:r>
      </w:hyperlink>
    </w:p>
    <w:p w14:paraId="36DD1CF0" w14:textId="595852D0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2" w:history="1">
        <w:r w:rsidR="00B53803" w:rsidRPr="001A0F60">
          <w:rPr>
            <w:rStyle w:val="Hyperlink"/>
          </w:rPr>
          <w:t>103.10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Optional State Supplementation – OSS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2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6</w:t>
        </w:r>
        <w:r w:rsidR="00B53803">
          <w:rPr>
            <w:webHidden/>
          </w:rPr>
          <w:fldChar w:fldCharType="end"/>
        </w:r>
      </w:hyperlink>
    </w:p>
    <w:p w14:paraId="5BABF7B5" w14:textId="0CCEA513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3" w:history="1">
        <w:r w:rsidR="00B53803" w:rsidRPr="001A0F60">
          <w:rPr>
            <w:rStyle w:val="Hyperlink"/>
          </w:rPr>
          <w:t>103.11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Substantial Gainful Activity – SGA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3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6</w:t>
        </w:r>
        <w:r w:rsidR="00B53803">
          <w:rPr>
            <w:webHidden/>
          </w:rPr>
          <w:fldChar w:fldCharType="end"/>
        </w:r>
      </w:hyperlink>
    </w:p>
    <w:p w14:paraId="6F4AB065" w14:textId="07CBD63E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4" w:history="1">
        <w:r w:rsidR="00B53803" w:rsidRPr="001A0F60">
          <w:rPr>
            <w:rStyle w:val="Hyperlink"/>
          </w:rPr>
          <w:t>103.12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Student Earned Income Exclusion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4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6</w:t>
        </w:r>
        <w:r w:rsidR="00B53803">
          <w:rPr>
            <w:webHidden/>
          </w:rPr>
          <w:fldChar w:fldCharType="end"/>
        </w:r>
      </w:hyperlink>
    </w:p>
    <w:p w14:paraId="1F5E0423" w14:textId="76115695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5" w:history="1">
        <w:r w:rsidR="00B53803" w:rsidRPr="001A0F60">
          <w:rPr>
            <w:rStyle w:val="Hyperlink"/>
          </w:rPr>
          <w:t>103.13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Tuberculosis Services – TB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5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7</w:t>
        </w:r>
        <w:r w:rsidR="00B53803">
          <w:rPr>
            <w:webHidden/>
          </w:rPr>
          <w:fldChar w:fldCharType="end"/>
        </w:r>
      </w:hyperlink>
    </w:p>
    <w:p w14:paraId="74D1667D" w14:textId="2025F2E3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6" w:history="1">
        <w:r w:rsidR="00B53803" w:rsidRPr="001A0F60">
          <w:rPr>
            <w:rStyle w:val="Hyperlink"/>
          </w:rPr>
          <w:t>103.14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Program Resource Limits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6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7</w:t>
        </w:r>
        <w:r w:rsidR="00B53803">
          <w:rPr>
            <w:webHidden/>
          </w:rPr>
          <w:fldChar w:fldCharType="end"/>
        </w:r>
      </w:hyperlink>
    </w:p>
    <w:p w14:paraId="2055B6F5" w14:textId="17DB75B7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7" w:history="1">
        <w:r w:rsidR="00B53803" w:rsidRPr="001A0F60">
          <w:rPr>
            <w:rStyle w:val="Hyperlink"/>
          </w:rPr>
          <w:t>103.15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Federal Income Tax Filing Threshold for Dependents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7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8</w:t>
        </w:r>
        <w:r w:rsidR="00B53803">
          <w:rPr>
            <w:webHidden/>
          </w:rPr>
          <w:fldChar w:fldCharType="end"/>
        </w:r>
      </w:hyperlink>
    </w:p>
    <w:p w14:paraId="13589E10" w14:textId="387D7442" w:rsidR="00B53803" w:rsidRDefault="00575271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61272338" w:history="1">
        <w:r w:rsidR="00B53803" w:rsidRPr="001A0F60">
          <w:rPr>
            <w:rStyle w:val="Hyperlink"/>
          </w:rPr>
          <w:t>103.16</w:t>
        </w:r>
        <w:r w:rsidR="00B5380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B53803" w:rsidRPr="001A0F60">
          <w:rPr>
            <w:rStyle w:val="Hyperlink"/>
          </w:rPr>
          <w:t>Social Security Cost–of–Living Adjustment – COLA and Supplemental Security Income – SSI Federal Benefit Rate</w:t>
        </w:r>
        <w:r w:rsidR="00B53803">
          <w:rPr>
            <w:webHidden/>
          </w:rPr>
          <w:tab/>
        </w:r>
        <w:r w:rsidR="00B53803">
          <w:rPr>
            <w:webHidden/>
          </w:rPr>
          <w:fldChar w:fldCharType="begin"/>
        </w:r>
        <w:r w:rsidR="00B53803">
          <w:rPr>
            <w:webHidden/>
          </w:rPr>
          <w:instrText xml:space="preserve"> PAGEREF _Toc61272338 \h </w:instrText>
        </w:r>
        <w:r w:rsidR="00B53803">
          <w:rPr>
            <w:webHidden/>
          </w:rPr>
        </w:r>
        <w:r w:rsidR="00B53803">
          <w:rPr>
            <w:webHidden/>
          </w:rPr>
          <w:fldChar w:fldCharType="separate"/>
        </w:r>
        <w:r w:rsidR="0076512B">
          <w:rPr>
            <w:webHidden/>
          </w:rPr>
          <w:t>8</w:t>
        </w:r>
        <w:r w:rsidR="00B53803">
          <w:rPr>
            <w:webHidden/>
          </w:rPr>
          <w:fldChar w:fldCharType="end"/>
        </w:r>
      </w:hyperlink>
    </w:p>
    <w:p w14:paraId="366004CF" w14:textId="49B4831C" w:rsidR="00402F9A" w:rsidRDefault="00402F9A">
      <w:pPr>
        <w:pStyle w:val="BodyText"/>
        <w:rPr>
          <w:rFonts w:cs="Arial"/>
        </w:rPr>
      </w:pPr>
      <w:r>
        <w:rPr>
          <w:rFonts w:cs="Arial"/>
        </w:rPr>
        <w:fldChar w:fldCharType="end"/>
      </w:r>
    </w:p>
    <w:p w14:paraId="366004D0" w14:textId="77777777" w:rsidR="00402F9A" w:rsidRDefault="00402F9A">
      <w:pPr>
        <w:pStyle w:val="BodyText"/>
        <w:rPr>
          <w:rFonts w:cs="Arial"/>
        </w:rPr>
      </w:pPr>
      <w:r>
        <w:rPr>
          <w:rFonts w:cs="Arial"/>
          <w:b/>
        </w:rPr>
        <w:br w:type="page"/>
      </w:r>
    </w:p>
    <w:p w14:paraId="4F08EAE0" w14:textId="40DB6440" w:rsidR="00803E74" w:rsidRDefault="00803E74" w:rsidP="00803E74">
      <w:pPr>
        <w:pStyle w:val="Heading1"/>
        <w:ind w:right="0"/>
        <w:rPr>
          <w:sz w:val="16"/>
        </w:rPr>
      </w:pPr>
      <w:bookmarkStart w:id="1" w:name="MPPM_103_01"/>
      <w:bookmarkStart w:id="2" w:name="_Toc159141467"/>
      <w:bookmarkStart w:id="3" w:name="_Toc374604350"/>
      <w:bookmarkStart w:id="4" w:name="_Toc61272321"/>
      <w:bookmarkStart w:id="5" w:name="MPPM_103_07"/>
      <w:bookmarkStart w:id="6" w:name="_Toc159141473"/>
      <w:bookmarkStart w:id="7" w:name="_Toc374604356"/>
      <w:r>
        <w:lastRenderedPageBreak/>
        <w:t>103.01</w:t>
      </w:r>
      <w:bookmarkEnd w:id="1"/>
      <w:r>
        <w:tab/>
      </w:r>
      <w:r w:rsidR="002C0E83">
        <w:t>Family Planning</w:t>
      </w:r>
      <w:r>
        <w:t xml:space="preserve"> </w:t>
      </w:r>
      <w:r w:rsidR="00D509B3">
        <w:t>(</w:t>
      </w:r>
      <w:r w:rsidR="002C0E83">
        <w:t>FP</w:t>
      </w:r>
      <w:r w:rsidR="00D509B3">
        <w:t xml:space="preserve">) </w:t>
      </w:r>
      <w:r>
        <w:t>&amp; Pregnant Women and Infants (PW)</w:t>
      </w:r>
      <w:bookmarkEnd w:id="2"/>
      <w:bookmarkEnd w:id="3"/>
      <w:bookmarkEnd w:id="4"/>
    </w:p>
    <w:p w14:paraId="0BFF568A" w14:textId="5EBF56C4" w:rsidR="003B5BA8" w:rsidRPr="00463D3C" w:rsidRDefault="003B5BA8" w:rsidP="003B5BA8">
      <w:pPr>
        <w:pStyle w:val="BodyText"/>
        <w:jc w:val="right"/>
        <w:rPr>
          <w:rFonts w:cs="Arial"/>
          <w:iCs/>
          <w:sz w:val="16"/>
          <w:szCs w:val="16"/>
        </w:rPr>
      </w:pPr>
      <w:r>
        <w:rPr>
          <w:sz w:val="16"/>
          <w:szCs w:val="16"/>
        </w:rPr>
        <w:t xml:space="preserve">(Eff. </w:t>
      </w:r>
      <w:r w:rsidR="00D7097A">
        <w:rPr>
          <w:sz w:val="16"/>
          <w:szCs w:val="16"/>
        </w:rPr>
        <w:t>03/01/2</w:t>
      </w:r>
      <w:r w:rsidR="00575271">
        <w:rPr>
          <w:sz w:val="16"/>
          <w:szCs w:val="16"/>
        </w:rPr>
        <w:t>3</w:t>
      </w:r>
      <w:r>
        <w:rPr>
          <w:sz w:val="16"/>
          <w:szCs w:val="16"/>
        </w:rPr>
        <w:t>)</w:t>
      </w:r>
    </w:p>
    <w:tbl>
      <w:tblPr>
        <w:tblW w:w="5000" w:type="pct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786"/>
        <w:gridCol w:w="2063"/>
        <w:gridCol w:w="2063"/>
        <w:gridCol w:w="2063"/>
        <w:gridCol w:w="2059"/>
      </w:tblGrid>
      <w:tr w:rsidR="00D7097A" w:rsidRPr="00A6113F" w14:paraId="147D4B50" w14:textId="77777777" w:rsidTr="005E1BE3">
        <w:trPr>
          <w:trHeight w:val="201"/>
          <w:tblHeader/>
        </w:trPr>
        <w:tc>
          <w:tcPr>
            <w:tcW w:w="890" w:type="pct"/>
            <w:vMerge w:val="restart"/>
            <w:tcBorders>
              <w:top w:val="double" w:sz="6" w:space="0" w:color="auto"/>
              <w:left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0DC5B7A0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  <w:r w:rsidRPr="00A6113F">
              <w:t>Family Size</w:t>
            </w:r>
          </w:p>
        </w:tc>
        <w:tc>
          <w:tcPr>
            <w:tcW w:w="2056" w:type="pct"/>
            <w:gridSpan w:val="2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  <w:vAlign w:val="center"/>
          </w:tcPr>
          <w:p w14:paraId="75223346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iCs/>
                <w:sz w:val="22"/>
              </w:rPr>
              <w:t>194% of Federal Poverty Level</w:t>
            </w:r>
          </w:p>
        </w:tc>
        <w:tc>
          <w:tcPr>
            <w:tcW w:w="2054" w:type="pct"/>
            <w:gridSpan w:val="2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3C160B30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iCs/>
                <w:sz w:val="22"/>
              </w:rPr>
            </w:pPr>
            <w:r w:rsidRPr="00A6113F">
              <w:rPr>
                <w:iCs/>
                <w:sz w:val="22"/>
              </w:rPr>
              <w:t xml:space="preserve">194% + 5% of </w:t>
            </w:r>
          </w:p>
          <w:p w14:paraId="34B81152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iCs/>
                <w:sz w:val="22"/>
              </w:rPr>
            </w:pPr>
            <w:r w:rsidRPr="00A6113F">
              <w:rPr>
                <w:iCs/>
                <w:sz w:val="22"/>
              </w:rPr>
              <w:t>Federal Poverty Level</w:t>
            </w:r>
          </w:p>
        </w:tc>
      </w:tr>
      <w:tr w:rsidR="00D7097A" w:rsidRPr="00A6113F" w14:paraId="0A766D15" w14:textId="77777777" w:rsidTr="005E1BE3">
        <w:trPr>
          <w:trHeight w:val="200"/>
          <w:tblHeader/>
        </w:trPr>
        <w:tc>
          <w:tcPr>
            <w:tcW w:w="890" w:type="pct"/>
            <w:vMerge/>
            <w:tcBorders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pct10" w:color="000000" w:fill="FFFFFF"/>
          </w:tcPr>
          <w:p w14:paraId="25BEEB58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28575A0C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Monthly Income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3A265859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Annual Income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6C182DF0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Monthly Income</w:t>
            </w:r>
          </w:p>
        </w:tc>
        <w:tc>
          <w:tcPr>
            <w:tcW w:w="1026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76A747B2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Annual Income</w:t>
            </w:r>
          </w:p>
        </w:tc>
      </w:tr>
      <w:tr w:rsidR="00575271" w:rsidRPr="00A6113F" w14:paraId="3471E9FF" w14:textId="77777777" w:rsidTr="005E1BE3">
        <w:trPr>
          <w:trHeight w:val="288"/>
        </w:trPr>
        <w:tc>
          <w:tcPr>
            <w:tcW w:w="890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C436404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060DFCB" w14:textId="6042976F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,357.10</w:t>
            </w:r>
          </w:p>
        </w:tc>
        <w:tc>
          <w:tcPr>
            <w:tcW w:w="1028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5F764FC7" w14:textId="402AA76F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8,285.20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8DF67BF" w14:textId="4B4A1B54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,417.85</w:t>
            </w:r>
          </w:p>
        </w:tc>
        <w:tc>
          <w:tcPr>
            <w:tcW w:w="1026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D9BFE28" w14:textId="32ABD10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9,014.20</w:t>
            </w:r>
          </w:p>
        </w:tc>
      </w:tr>
      <w:tr w:rsidR="00575271" w:rsidRPr="00A6113F" w14:paraId="6D57838E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12AAE96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D7866E4" w14:textId="70579AA9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188.0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7F100DB8" w14:textId="6DD0A7DD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8,256.8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5EB4455" w14:textId="2EDA648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270.23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DA9275A" w14:textId="776AA00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9,242.80</w:t>
            </w:r>
          </w:p>
        </w:tc>
      </w:tr>
      <w:tr w:rsidR="00575271" w:rsidRPr="00A6113F" w14:paraId="6C9C1A29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515ED2F3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DCF9190" w14:textId="40AC54A9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019.0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5F10209F" w14:textId="4ED1C988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8,228.4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8C04F67" w14:textId="1F17ED4C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122.61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4B2DB83" w14:textId="6C6FB400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9,471.40</w:t>
            </w:r>
          </w:p>
        </w:tc>
      </w:tr>
      <w:tr w:rsidR="00575271" w:rsidRPr="00A6113F" w14:paraId="19B50D6D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3BA4947A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3E0D048" w14:textId="401BE20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850.00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52A32A54" w14:textId="1B778D0D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8,200.0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89BBFFE" w14:textId="2714EA41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975.00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A214731" w14:textId="02E22934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9,700.00</w:t>
            </w:r>
          </w:p>
        </w:tc>
      </w:tr>
      <w:tr w:rsidR="00575271" w:rsidRPr="00A6113F" w14:paraId="5F2116DC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51D0D448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36CA526" w14:textId="50E0EA4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680.9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0A08783A" w14:textId="78C1E4F8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8,171.6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1F8FF3F" w14:textId="0073B77B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827.38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864D3E0" w14:textId="6616630F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9,928.60</w:t>
            </w:r>
          </w:p>
        </w:tc>
      </w:tr>
      <w:tr w:rsidR="00575271" w:rsidRPr="00A6113F" w14:paraId="41164578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376E8A4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3C79293" w14:textId="3A0E6BE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,511.9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2A4EF7AE" w14:textId="768B10E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8,143.2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280A5BA" w14:textId="49F9FE6B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,679.76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C62B068" w14:textId="66DDF5D4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0,157.20</w:t>
            </w:r>
          </w:p>
        </w:tc>
      </w:tr>
      <w:tr w:rsidR="00575271" w:rsidRPr="00A6113F" w14:paraId="4B0498DE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0E73F592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1A0A7E0" w14:textId="0B1C56C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,342.90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5B54FAF0" w14:textId="0FDA4D2B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8,114.8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62BBCBA" w14:textId="57D1019E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,532.15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6F408DB" w14:textId="634D090E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0,385.80</w:t>
            </w:r>
          </w:p>
        </w:tc>
      </w:tr>
      <w:tr w:rsidR="00575271" w:rsidRPr="00A6113F" w14:paraId="2BF1187C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0A69584A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66CC7FB" w14:textId="37A53A0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,173.8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1640AB66" w14:textId="55929EE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8,086.4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9FC18E8" w14:textId="6BD2C6F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,384.53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754669A" w14:textId="49788921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00,614.40</w:t>
            </w:r>
          </w:p>
        </w:tc>
      </w:tr>
      <w:tr w:rsidR="00575271" w:rsidRPr="00A6113F" w14:paraId="65D9E254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single" w:sz="8" w:space="0" w:color="000000"/>
            </w:tcBorders>
            <w:vAlign w:val="center"/>
          </w:tcPr>
          <w:p w14:paraId="5B450E29" w14:textId="77777777" w:rsidR="00575271" w:rsidRPr="00045A42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045A42">
              <w:rPr>
                <w:b w:val="0"/>
                <w:sz w:val="22"/>
                <w:szCs w:val="22"/>
              </w:rPr>
              <w:t>Each Additional Member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033D0ED1" w14:textId="79B5F95D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30.9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86E2C2F" w14:textId="22BAF4A1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,971.6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15A1F320" w14:textId="46D7A4A2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82.38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00F8DA43" w14:textId="2B03EDC0" w:rsidR="00575271" w:rsidRPr="00575271" w:rsidRDefault="00575271" w:rsidP="00575271">
            <w:pPr>
              <w:widowControl w:val="0"/>
              <w:tabs>
                <w:tab w:val="decimal" w:pos="1125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0,228.60</w:t>
            </w:r>
          </w:p>
        </w:tc>
      </w:tr>
    </w:tbl>
    <w:p w14:paraId="019045E6" w14:textId="77777777" w:rsidR="00D7097A" w:rsidRDefault="00D7097A" w:rsidP="00D7097A"/>
    <w:p w14:paraId="7C5A270C" w14:textId="6DE34110" w:rsidR="00803E74" w:rsidRDefault="00803E74" w:rsidP="00803E74">
      <w:pPr>
        <w:pStyle w:val="Heading1"/>
        <w:rPr>
          <w:sz w:val="16"/>
        </w:rPr>
      </w:pPr>
      <w:bookmarkStart w:id="8" w:name="MPPM_103_02"/>
      <w:bookmarkStart w:id="9" w:name="_Toc159141468"/>
      <w:bookmarkStart w:id="10" w:name="_Toc374604351"/>
      <w:bookmarkStart w:id="11" w:name="_Toc61272322"/>
      <w:r>
        <w:t>103.02</w:t>
      </w:r>
      <w:bookmarkEnd w:id="8"/>
      <w:r>
        <w:tab/>
        <w:t>Partners for Healthy Children</w:t>
      </w:r>
      <w:bookmarkEnd w:id="9"/>
      <w:bookmarkEnd w:id="10"/>
      <w:bookmarkEnd w:id="11"/>
    </w:p>
    <w:p w14:paraId="648DAF14" w14:textId="514B0897" w:rsidR="003B5BA8" w:rsidRPr="00463D3C" w:rsidRDefault="003B5BA8" w:rsidP="003B5BA8">
      <w:pPr>
        <w:widowControl w:val="0"/>
        <w:jc w:val="right"/>
        <w:rPr>
          <w:b w:val="0"/>
          <w:sz w:val="16"/>
          <w:szCs w:val="16"/>
        </w:rPr>
      </w:pPr>
      <w:r>
        <w:rPr>
          <w:b w:val="0"/>
          <w:sz w:val="16"/>
          <w:szCs w:val="16"/>
        </w:rPr>
        <w:t xml:space="preserve">(Eff. </w:t>
      </w:r>
      <w:r w:rsidR="00D7097A">
        <w:rPr>
          <w:b w:val="0"/>
          <w:sz w:val="16"/>
          <w:szCs w:val="16"/>
        </w:rPr>
        <w:t>03/01/2</w:t>
      </w:r>
      <w:r w:rsidR="00575271">
        <w:rPr>
          <w:b w:val="0"/>
          <w:sz w:val="16"/>
          <w:szCs w:val="16"/>
        </w:rPr>
        <w:t>3</w:t>
      </w:r>
      <w:r>
        <w:rPr>
          <w:b w:val="0"/>
          <w:sz w:val="16"/>
          <w:szCs w:val="16"/>
        </w:rPr>
        <w:t>)</w:t>
      </w:r>
    </w:p>
    <w:tbl>
      <w:tblPr>
        <w:tblW w:w="5000" w:type="pct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786"/>
        <w:gridCol w:w="2063"/>
        <w:gridCol w:w="2063"/>
        <w:gridCol w:w="2063"/>
        <w:gridCol w:w="2059"/>
      </w:tblGrid>
      <w:tr w:rsidR="00D7097A" w:rsidRPr="00A6113F" w14:paraId="3E6D1D26" w14:textId="77777777" w:rsidTr="005E1BE3">
        <w:trPr>
          <w:trHeight w:val="201"/>
          <w:tblHeader/>
        </w:trPr>
        <w:tc>
          <w:tcPr>
            <w:tcW w:w="890" w:type="pct"/>
            <w:vMerge w:val="restart"/>
            <w:tcBorders>
              <w:top w:val="double" w:sz="6" w:space="0" w:color="auto"/>
              <w:left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6F9A19FC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  <w:r w:rsidRPr="00A6113F">
              <w:t>Family Size</w:t>
            </w:r>
          </w:p>
        </w:tc>
        <w:tc>
          <w:tcPr>
            <w:tcW w:w="2056" w:type="pct"/>
            <w:gridSpan w:val="2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  <w:vAlign w:val="center"/>
          </w:tcPr>
          <w:p w14:paraId="05E3CB6A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iCs/>
                <w:sz w:val="22"/>
              </w:rPr>
              <w:t>208% of Federal Poverty Level</w:t>
            </w:r>
          </w:p>
        </w:tc>
        <w:tc>
          <w:tcPr>
            <w:tcW w:w="2054" w:type="pct"/>
            <w:gridSpan w:val="2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0EFF6685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iCs/>
                <w:sz w:val="22"/>
              </w:rPr>
            </w:pPr>
            <w:r w:rsidRPr="00A6113F">
              <w:rPr>
                <w:iCs/>
                <w:sz w:val="22"/>
              </w:rPr>
              <w:t xml:space="preserve">208% + 5% of </w:t>
            </w:r>
          </w:p>
          <w:p w14:paraId="770CBAF4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iCs/>
                <w:sz w:val="22"/>
              </w:rPr>
              <w:t>Federal Poverty Level</w:t>
            </w:r>
          </w:p>
        </w:tc>
      </w:tr>
      <w:tr w:rsidR="00D7097A" w:rsidRPr="00A6113F" w14:paraId="6FD8C6E9" w14:textId="77777777" w:rsidTr="005E1BE3">
        <w:trPr>
          <w:trHeight w:val="200"/>
          <w:tblHeader/>
        </w:trPr>
        <w:tc>
          <w:tcPr>
            <w:tcW w:w="890" w:type="pct"/>
            <w:vMerge/>
            <w:tcBorders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pct10" w:color="000000" w:fill="FFFFFF"/>
          </w:tcPr>
          <w:p w14:paraId="7B04140A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6681D0A5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Monthly Income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1D2E4474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Annual Income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1304C8F2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Monthly Income</w:t>
            </w:r>
          </w:p>
        </w:tc>
        <w:tc>
          <w:tcPr>
            <w:tcW w:w="1026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399DA53C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Annual Income</w:t>
            </w:r>
          </w:p>
        </w:tc>
      </w:tr>
      <w:tr w:rsidR="00575271" w:rsidRPr="00A6113F" w14:paraId="5375A3FB" w14:textId="77777777" w:rsidTr="005E1BE3">
        <w:trPr>
          <w:trHeight w:val="288"/>
        </w:trPr>
        <w:tc>
          <w:tcPr>
            <w:tcW w:w="890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A53C9DC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B73E872" w14:textId="39C36F34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527.20</w:t>
            </w:r>
          </w:p>
        </w:tc>
        <w:tc>
          <w:tcPr>
            <w:tcW w:w="1028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18A929FE" w14:textId="74F2C349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0,326.40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CBCC12D" w14:textId="0929C019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587.95</w:t>
            </w:r>
          </w:p>
        </w:tc>
        <w:tc>
          <w:tcPr>
            <w:tcW w:w="1026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04BB543" w14:textId="2849EA3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1,055.40</w:t>
            </w:r>
          </w:p>
        </w:tc>
      </w:tr>
      <w:tr w:rsidR="00575271" w:rsidRPr="00A6113F" w14:paraId="30226723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320A973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71195BD" w14:textId="3FA211A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,418.1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78AA6240" w14:textId="760E49A7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41,017.6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B883559" w14:textId="51469873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,500.30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3737A29" w14:textId="4493040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42,003.60</w:t>
            </w:r>
          </w:p>
        </w:tc>
      </w:tr>
      <w:tr w:rsidR="00575271" w:rsidRPr="00A6113F" w14:paraId="547A9E99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32DB8774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AE82989" w14:textId="58DFBF1D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4,309.0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278E2FAF" w14:textId="78C95AC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51,708.8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4C807EC" w14:textId="7137007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4,412.65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8E496D0" w14:textId="693FD8A9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52,951.80</w:t>
            </w:r>
          </w:p>
        </w:tc>
      </w:tr>
      <w:tr w:rsidR="00575271" w:rsidRPr="00A6113F" w14:paraId="557D1C60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F234924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7B9EA0F" w14:textId="13FDB52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5,200.00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0254FE38" w14:textId="379B49B3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62,400.0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1A969BC" w14:textId="20418B3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5,325.00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B4A1E67" w14:textId="76F18890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63,900.00</w:t>
            </w:r>
          </w:p>
        </w:tc>
      </w:tr>
      <w:tr w:rsidR="00575271" w:rsidRPr="00A6113F" w14:paraId="384F1EEB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3BB6693D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FF0253F" w14:textId="470A3663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6,090.9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1AD1C4CB" w14:textId="289B6617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73,091.2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C777097" w14:textId="100C53B0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6,237.35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D2750B0" w14:textId="6400D298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74,848.20</w:t>
            </w:r>
          </w:p>
        </w:tc>
      </w:tr>
      <w:tr w:rsidR="00575271" w:rsidRPr="00A6113F" w14:paraId="7D88947A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4E61F2F0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EB1CBAA" w14:textId="10501C3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6,981.8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25DEF082" w14:textId="5C21CA1E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83,782.4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4BD6418" w14:textId="050F953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7,149.70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0B5E7C1" w14:textId="46CABD33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85,796.40</w:t>
            </w:r>
          </w:p>
        </w:tc>
      </w:tr>
      <w:tr w:rsidR="00575271" w:rsidRPr="00A6113F" w14:paraId="3A7D1410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BB50374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A527226" w14:textId="42BB8A07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7,872.80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77F20321" w14:textId="4DA17DF7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94,473.6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A6EF556" w14:textId="5424D51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8,062.05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DC6B0E5" w14:textId="6D8CDEB3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96,744.60</w:t>
            </w:r>
          </w:p>
        </w:tc>
      </w:tr>
      <w:tr w:rsidR="00575271" w:rsidRPr="00A6113F" w14:paraId="3C9F5DBD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B777F9A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2673652" w14:textId="03C207D4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8,763.7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2C9BDFE7" w14:textId="7E383A59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05,164.8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2E95AE9" w14:textId="4096344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8,974.40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D518D1C" w14:textId="4BB566F1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07,692.80</w:t>
            </w:r>
          </w:p>
        </w:tc>
      </w:tr>
      <w:tr w:rsidR="00575271" w:rsidRPr="00A6113F" w14:paraId="2F282B6B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single" w:sz="8" w:space="0" w:color="000000"/>
            </w:tcBorders>
            <w:vAlign w:val="center"/>
          </w:tcPr>
          <w:p w14:paraId="48DBEB29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Each Additional Member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37D95305" w14:textId="396CF1F0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890.9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2752B977" w14:textId="0F121B09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9,817.6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2BA1CB1F" w14:textId="5F45C822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912.35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78FA2346" w14:textId="25A0B3D8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0,948.20</w:t>
            </w:r>
          </w:p>
        </w:tc>
      </w:tr>
    </w:tbl>
    <w:p w14:paraId="1DEBC272" w14:textId="788F5D1D" w:rsidR="00D7097A" w:rsidRDefault="00D7097A" w:rsidP="00803E74">
      <w:pPr>
        <w:jc w:val="both"/>
      </w:pPr>
    </w:p>
    <w:p w14:paraId="603312EA" w14:textId="79D58308" w:rsidR="00803E74" w:rsidRDefault="00803E74" w:rsidP="00ED596D">
      <w:pPr>
        <w:pStyle w:val="Heading1"/>
        <w:pageBreakBefore/>
        <w:rPr>
          <w:sz w:val="16"/>
        </w:rPr>
      </w:pPr>
      <w:bookmarkStart w:id="12" w:name="MPPM_103_03"/>
      <w:bookmarkStart w:id="13" w:name="_Toc159141469"/>
      <w:bookmarkStart w:id="14" w:name="_Toc374604352"/>
      <w:bookmarkStart w:id="15" w:name="_Toc61272323"/>
      <w:r w:rsidRPr="00616414">
        <w:lastRenderedPageBreak/>
        <w:t>103.03</w:t>
      </w:r>
      <w:bookmarkEnd w:id="12"/>
      <w:r w:rsidRPr="00616414">
        <w:rPr>
          <w:sz w:val="18"/>
          <w:szCs w:val="18"/>
        </w:rPr>
        <w:tab/>
      </w:r>
      <w:r w:rsidRPr="00A929E6">
        <w:t>Parent/Caretaker Relative</w:t>
      </w:r>
      <w:r>
        <w:t xml:space="preserve"> (PCR) </w:t>
      </w:r>
      <w:r>
        <w:br/>
      </w:r>
      <w:r w:rsidRPr="00A929E6">
        <w:rPr>
          <w:i/>
          <w:sz w:val="22"/>
        </w:rPr>
        <w:t xml:space="preserve">(formerly </w:t>
      </w:r>
      <w:r w:rsidR="003B5BA8" w:rsidRPr="00A929E6">
        <w:rPr>
          <w:i/>
          <w:sz w:val="22"/>
        </w:rPr>
        <w:t>Low-Income</w:t>
      </w:r>
      <w:r w:rsidRPr="00A929E6">
        <w:rPr>
          <w:i/>
          <w:sz w:val="22"/>
        </w:rPr>
        <w:t xml:space="preserve"> Families – LIF)</w:t>
      </w:r>
      <w:bookmarkEnd w:id="13"/>
      <w:bookmarkEnd w:id="14"/>
      <w:bookmarkEnd w:id="15"/>
    </w:p>
    <w:p w14:paraId="59BE0B5D" w14:textId="11B14121" w:rsidR="003B5BA8" w:rsidRPr="00463D3C" w:rsidRDefault="003B5BA8" w:rsidP="003B5BA8">
      <w:pPr>
        <w:pStyle w:val="BodyText2"/>
        <w:jc w:val="right"/>
        <w:rPr>
          <w:rFonts w:cs="Arial"/>
          <w:b w:val="0"/>
          <w:bCs/>
          <w:iCs/>
          <w:sz w:val="16"/>
          <w:szCs w:val="16"/>
        </w:rPr>
      </w:pPr>
      <w:r>
        <w:rPr>
          <w:b w:val="0"/>
          <w:sz w:val="16"/>
          <w:szCs w:val="16"/>
        </w:rPr>
        <w:t xml:space="preserve">(Eff. </w:t>
      </w:r>
      <w:r w:rsidR="00D7097A">
        <w:rPr>
          <w:b w:val="0"/>
          <w:sz w:val="16"/>
          <w:szCs w:val="16"/>
        </w:rPr>
        <w:t>03/01/2</w:t>
      </w:r>
      <w:r w:rsidR="00575271">
        <w:rPr>
          <w:b w:val="0"/>
          <w:sz w:val="16"/>
          <w:szCs w:val="16"/>
        </w:rPr>
        <w:t>3</w:t>
      </w:r>
      <w:r>
        <w:rPr>
          <w:b w:val="0"/>
          <w:sz w:val="16"/>
          <w:szCs w:val="16"/>
        </w:rPr>
        <w:t>)</w:t>
      </w:r>
    </w:p>
    <w:tbl>
      <w:tblPr>
        <w:tblW w:w="5000" w:type="pct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786"/>
        <w:gridCol w:w="2063"/>
        <w:gridCol w:w="2063"/>
        <w:gridCol w:w="2063"/>
        <w:gridCol w:w="2059"/>
      </w:tblGrid>
      <w:tr w:rsidR="00D7097A" w:rsidRPr="00A6113F" w14:paraId="6ABFB42E" w14:textId="77777777" w:rsidTr="005E1BE3">
        <w:trPr>
          <w:trHeight w:val="201"/>
          <w:tblHeader/>
        </w:trPr>
        <w:tc>
          <w:tcPr>
            <w:tcW w:w="890" w:type="pct"/>
            <w:vMerge w:val="restart"/>
            <w:tcBorders>
              <w:top w:val="double" w:sz="6" w:space="0" w:color="auto"/>
              <w:left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66E87DF5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  <w:r w:rsidRPr="00A6113F">
              <w:t>Family Size</w:t>
            </w:r>
          </w:p>
        </w:tc>
        <w:tc>
          <w:tcPr>
            <w:tcW w:w="2056" w:type="pct"/>
            <w:gridSpan w:val="2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  <w:vAlign w:val="center"/>
          </w:tcPr>
          <w:p w14:paraId="003514D2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iCs/>
                <w:sz w:val="22"/>
              </w:rPr>
            </w:pPr>
            <w:r w:rsidRPr="00A6113F">
              <w:rPr>
                <w:iCs/>
                <w:sz w:val="22"/>
              </w:rPr>
              <w:t>62% of Federal Poverty Level</w:t>
            </w:r>
          </w:p>
        </w:tc>
        <w:tc>
          <w:tcPr>
            <w:tcW w:w="2054" w:type="pct"/>
            <w:gridSpan w:val="2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0F6C7696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iCs/>
                <w:sz w:val="22"/>
              </w:rPr>
            </w:pPr>
            <w:r w:rsidRPr="00A6113F">
              <w:rPr>
                <w:iCs/>
                <w:sz w:val="22"/>
              </w:rPr>
              <w:t xml:space="preserve">62% + 5% of </w:t>
            </w:r>
          </w:p>
          <w:p w14:paraId="4F0E181B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iCs/>
                <w:sz w:val="22"/>
              </w:rPr>
              <w:t>Federal Poverty Level</w:t>
            </w:r>
          </w:p>
        </w:tc>
      </w:tr>
      <w:tr w:rsidR="00D7097A" w:rsidRPr="00A6113F" w14:paraId="62989CA2" w14:textId="77777777" w:rsidTr="005E1BE3">
        <w:trPr>
          <w:trHeight w:val="200"/>
          <w:tblHeader/>
        </w:trPr>
        <w:tc>
          <w:tcPr>
            <w:tcW w:w="890" w:type="pct"/>
            <w:vMerge/>
            <w:tcBorders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pct10" w:color="000000" w:fill="FFFFFF"/>
          </w:tcPr>
          <w:p w14:paraId="57703C19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07BE80CC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Monthly Income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325FD34C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Annual Income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2139E580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Monthly Income</w:t>
            </w:r>
          </w:p>
        </w:tc>
        <w:tc>
          <w:tcPr>
            <w:tcW w:w="1026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45261FA3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Annual Income</w:t>
            </w:r>
          </w:p>
        </w:tc>
      </w:tr>
      <w:tr w:rsidR="00575271" w:rsidRPr="00A6113F" w14:paraId="5A4409EB" w14:textId="77777777" w:rsidTr="005E1BE3">
        <w:trPr>
          <w:trHeight w:val="288"/>
        </w:trPr>
        <w:tc>
          <w:tcPr>
            <w:tcW w:w="890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3BDECB0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82DDCBF" w14:textId="22437B8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753.30</w:t>
            </w:r>
          </w:p>
        </w:tc>
        <w:tc>
          <w:tcPr>
            <w:tcW w:w="1028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127A902A" w14:textId="55FC771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9,039.60</w:t>
            </w:r>
          </w:p>
        </w:tc>
        <w:tc>
          <w:tcPr>
            <w:tcW w:w="1028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2F949A4" w14:textId="03DF111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814.05</w:t>
            </w:r>
          </w:p>
        </w:tc>
        <w:tc>
          <w:tcPr>
            <w:tcW w:w="1026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08ADCC4" w14:textId="4D64F85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9,768.60</w:t>
            </w:r>
          </w:p>
        </w:tc>
      </w:tr>
      <w:tr w:rsidR="00575271" w:rsidRPr="00A6113F" w14:paraId="197704DB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F3D6E7C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2C47D62" w14:textId="164A83B3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018.8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770B1FFE" w14:textId="1A2126CD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2,226.4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0D75C2C" w14:textId="43CB46FE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101.03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0F7B210" w14:textId="10F354F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3,212.40</w:t>
            </w:r>
          </w:p>
        </w:tc>
      </w:tr>
      <w:tr w:rsidR="00575271" w:rsidRPr="00A6113F" w14:paraId="0994FE50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0601F9DD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4DB3E86" w14:textId="7ADE2EC3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284.4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39FA46BD" w14:textId="0FEFEE9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5,413.2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1789301" w14:textId="536F3CB7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388.01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9AC7F1B" w14:textId="5A8F87A4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6,656.20</w:t>
            </w:r>
          </w:p>
        </w:tc>
      </w:tr>
      <w:tr w:rsidR="00575271" w:rsidRPr="00A6113F" w14:paraId="1F762B25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33ECEBD3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31FD04D" w14:textId="52E5D40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550.00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1686DADD" w14:textId="676D1D8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8,600.0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E870F4D" w14:textId="5C10B1FB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675.00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E62CD99" w14:textId="28E57D0A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0,100.00</w:t>
            </w:r>
          </w:p>
        </w:tc>
      </w:tr>
      <w:tr w:rsidR="00575271" w:rsidRPr="00A6113F" w14:paraId="4FCDE713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361E5A3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DB364B9" w14:textId="57D9291E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815.5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562BE41F" w14:textId="699C72B0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1,786.8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CDB6E13" w14:textId="49D0A210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1,961.98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91AAF90" w14:textId="0BDABFB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3,543.80</w:t>
            </w:r>
          </w:p>
        </w:tc>
      </w:tr>
      <w:tr w:rsidR="00575271" w:rsidRPr="00A6113F" w14:paraId="34EE9F4E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2926B3D9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CCE4D8B" w14:textId="3206B712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081.13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2181B2CD" w14:textId="02013BE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4,973.6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7B52C22" w14:textId="7D88E60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248.96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C6AB6AB" w14:textId="3AA7B42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6,987.60</w:t>
            </w:r>
          </w:p>
        </w:tc>
      </w:tr>
      <w:tr w:rsidR="00575271" w:rsidRPr="00A6113F" w14:paraId="27E42230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41623D5E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0D9044E" w14:textId="568DF2BB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346.70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50871746" w14:textId="5AD5901B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8,160.4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994CAD8" w14:textId="62DFA97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535.95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C36A853" w14:textId="58B888EE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0,431.40</w:t>
            </w:r>
          </w:p>
        </w:tc>
      </w:tr>
      <w:tr w:rsidR="00575271" w:rsidRPr="00A6113F" w14:paraId="5A48D7B5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6006174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7A78D10" w14:textId="0D8F6CA8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612.2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double" w:sz="6" w:space="0" w:color="auto"/>
            </w:tcBorders>
          </w:tcPr>
          <w:p w14:paraId="41DB6445" w14:textId="32A8A257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1,347.2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8A29385" w14:textId="6E3E7B5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,822.93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00210BC" w14:textId="3C40BD56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3,875.20</w:t>
            </w:r>
          </w:p>
        </w:tc>
      </w:tr>
      <w:tr w:rsidR="00575271" w:rsidRPr="00A6113F" w14:paraId="56158ECC" w14:textId="77777777" w:rsidTr="005E1BE3">
        <w:trPr>
          <w:trHeight w:val="288"/>
        </w:trPr>
        <w:tc>
          <w:tcPr>
            <w:tcW w:w="890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single" w:sz="8" w:space="0" w:color="000000"/>
            </w:tcBorders>
            <w:vAlign w:val="center"/>
          </w:tcPr>
          <w:p w14:paraId="37882BAC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Each Additional Member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7E00350E" w14:textId="62BE0655" w:rsidR="00575271" w:rsidRPr="00575271" w:rsidRDefault="00575271" w:rsidP="00575271">
            <w:pPr>
              <w:widowControl w:val="0"/>
              <w:tabs>
                <w:tab w:val="decimal" w:pos="1123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65.56</w:t>
            </w:r>
          </w:p>
        </w:tc>
        <w:tc>
          <w:tcPr>
            <w:tcW w:w="1028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6900568A" w14:textId="10382064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,186.80</w:t>
            </w:r>
          </w:p>
        </w:tc>
        <w:tc>
          <w:tcPr>
            <w:tcW w:w="1028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4D04E118" w14:textId="1E01CB32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286.98</w:t>
            </w:r>
          </w:p>
        </w:tc>
        <w:tc>
          <w:tcPr>
            <w:tcW w:w="1026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4F3C4450" w14:textId="4C97A0BE" w:rsidR="00575271" w:rsidRPr="00575271" w:rsidRDefault="00575271" w:rsidP="00575271">
            <w:pPr>
              <w:widowControl w:val="0"/>
              <w:tabs>
                <w:tab w:val="decimal" w:pos="1123"/>
              </w:tabs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</w:rPr>
              <w:t>3,443.80</w:t>
            </w:r>
          </w:p>
        </w:tc>
      </w:tr>
    </w:tbl>
    <w:p w14:paraId="134AABBC" w14:textId="32AAF58F" w:rsidR="00D7097A" w:rsidRDefault="00D7097A" w:rsidP="00803E74">
      <w:pPr>
        <w:rPr>
          <w:b w:val="0"/>
          <w:bCs w:val="0"/>
        </w:rPr>
      </w:pPr>
    </w:p>
    <w:p w14:paraId="19CD805D" w14:textId="2F401800" w:rsidR="00803E74" w:rsidRDefault="00803E74" w:rsidP="00803E74">
      <w:pPr>
        <w:pStyle w:val="Heading1"/>
        <w:ind w:right="0"/>
        <w:rPr>
          <w:sz w:val="16"/>
        </w:rPr>
      </w:pPr>
      <w:bookmarkStart w:id="16" w:name="_Toc61272324"/>
      <w:r>
        <w:t>103.03A</w:t>
      </w:r>
      <w:r>
        <w:tab/>
      </w:r>
      <w:r w:rsidRPr="00616414">
        <w:t>Transitional Medicaid</w:t>
      </w:r>
      <w:r w:rsidR="00D0147B">
        <w:t xml:space="preserve"> (TM</w:t>
      </w:r>
      <w:r w:rsidR="00D509B3">
        <w:t>A</w:t>
      </w:r>
      <w:r w:rsidR="00D0147B">
        <w:t>)</w:t>
      </w:r>
      <w:bookmarkEnd w:id="16"/>
      <w:r w:rsidR="00D0147B">
        <w:t xml:space="preserve"> </w:t>
      </w:r>
    </w:p>
    <w:p w14:paraId="459C2EF8" w14:textId="702E44AE" w:rsidR="003B5BA8" w:rsidRPr="00463D3C" w:rsidRDefault="003B5BA8" w:rsidP="003B5BA8">
      <w:pPr>
        <w:pStyle w:val="BodyText"/>
        <w:jc w:val="right"/>
        <w:rPr>
          <w:rFonts w:cs="Arial"/>
          <w:i/>
          <w:iCs/>
          <w:sz w:val="16"/>
          <w:szCs w:val="16"/>
        </w:rPr>
      </w:pPr>
      <w:r>
        <w:rPr>
          <w:sz w:val="16"/>
          <w:szCs w:val="16"/>
        </w:rPr>
        <w:t xml:space="preserve">(Eff. </w:t>
      </w:r>
      <w:r w:rsidR="00D7097A">
        <w:rPr>
          <w:sz w:val="16"/>
          <w:szCs w:val="16"/>
        </w:rPr>
        <w:t>03/01/2</w:t>
      </w:r>
      <w:r w:rsidR="00575271">
        <w:rPr>
          <w:sz w:val="16"/>
          <w:szCs w:val="16"/>
        </w:rPr>
        <w:t>3</w:t>
      </w:r>
      <w:r>
        <w:rPr>
          <w:sz w:val="16"/>
          <w:szCs w:val="16"/>
        </w:rPr>
        <w:t>)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960"/>
        <w:gridCol w:w="3536"/>
        <w:gridCol w:w="3538"/>
      </w:tblGrid>
      <w:tr w:rsidR="00D7097A" w:rsidRPr="00A6113F" w14:paraId="1208A3C4" w14:textId="77777777" w:rsidTr="005E1BE3">
        <w:trPr>
          <w:trHeight w:val="288"/>
          <w:tblHeader/>
          <w:jc w:val="center"/>
        </w:trPr>
        <w:tc>
          <w:tcPr>
            <w:tcW w:w="1475" w:type="pct"/>
            <w:vMerge w:val="restart"/>
            <w:tcBorders>
              <w:top w:val="double" w:sz="6" w:space="0" w:color="auto"/>
              <w:left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04E280FE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  <w:r w:rsidRPr="00A6113F">
              <w:t>Family Size</w:t>
            </w:r>
          </w:p>
        </w:tc>
        <w:tc>
          <w:tcPr>
            <w:tcW w:w="3525" w:type="pct"/>
            <w:gridSpan w:val="2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007B3764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iCs/>
                <w:sz w:val="22"/>
              </w:rPr>
              <w:t>185% of Federal Poverty Level</w:t>
            </w:r>
          </w:p>
        </w:tc>
      </w:tr>
      <w:tr w:rsidR="00D7097A" w:rsidRPr="00A6113F" w14:paraId="170E5C38" w14:textId="77777777" w:rsidTr="005E1BE3">
        <w:trPr>
          <w:trHeight w:val="288"/>
          <w:tblHeader/>
          <w:jc w:val="center"/>
        </w:trPr>
        <w:tc>
          <w:tcPr>
            <w:tcW w:w="1475" w:type="pct"/>
            <w:vMerge/>
            <w:tcBorders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pct10" w:color="000000" w:fill="FFFFFF"/>
          </w:tcPr>
          <w:p w14:paraId="707F3EAA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</w:pPr>
          </w:p>
        </w:tc>
        <w:tc>
          <w:tcPr>
            <w:tcW w:w="1762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5C93E865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Monthly Income</w:t>
            </w:r>
          </w:p>
        </w:tc>
        <w:tc>
          <w:tcPr>
            <w:tcW w:w="1763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</w:tcPr>
          <w:p w14:paraId="31474AD3" w14:textId="77777777" w:rsidR="00D7097A" w:rsidRPr="00A6113F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sz w:val="22"/>
              </w:rPr>
            </w:pPr>
            <w:r w:rsidRPr="00A6113F">
              <w:rPr>
                <w:sz w:val="22"/>
              </w:rPr>
              <w:t>Annual Income</w:t>
            </w:r>
          </w:p>
        </w:tc>
      </w:tr>
      <w:tr w:rsidR="00575271" w:rsidRPr="00A6113F" w14:paraId="30A83B21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CF48279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1762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B3E2349" w14:textId="46414A19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,247.75</w:t>
            </w:r>
          </w:p>
        </w:tc>
        <w:tc>
          <w:tcPr>
            <w:tcW w:w="1763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9DCA4B9" w14:textId="7803148B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6,973.00</w:t>
            </w:r>
          </w:p>
        </w:tc>
      </w:tr>
      <w:tr w:rsidR="00575271" w:rsidRPr="00A6113F" w14:paraId="79337A62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40F1265F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E59EBFD" w14:textId="6771A446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040.16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ABF552D" w14:textId="6616CD39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6,482.00</w:t>
            </w:r>
          </w:p>
        </w:tc>
      </w:tr>
      <w:tr w:rsidR="00575271" w:rsidRPr="00A6113F" w14:paraId="4DB6D892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46EAF60A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EEDC1F6" w14:textId="148DF585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832.58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236DC86" w14:textId="093103B5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5,991.00</w:t>
            </w:r>
          </w:p>
        </w:tc>
      </w:tr>
      <w:tr w:rsidR="00575271" w:rsidRPr="00A6113F" w14:paraId="03553890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A9F3559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8CE8F24" w14:textId="06AE3E4E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625.00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7564300" w14:textId="3856EAD4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5,500.00</w:t>
            </w:r>
          </w:p>
        </w:tc>
      </w:tr>
      <w:tr w:rsidR="00575271" w:rsidRPr="00A6113F" w14:paraId="7C13AE65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7678C74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A843B6C" w14:textId="1439015E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417.41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DE883C4" w14:textId="23515881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5,009.00</w:t>
            </w:r>
          </w:p>
        </w:tc>
      </w:tr>
      <w:tr w:rsidR="00575271" w:rsidRPr="00A6113F" w14:paraId="424241E4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A1661BD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7B04BAD" w14:textId="2D041EC1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,209.83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15418A4" w14:textId="6F59EB32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4,518.00</w:t>
            </w:r>
          </w:p>
        </w:tc>
      </w:tr>
      <w:tr w:rsidR="00575271" w:rsidRPr="00A6113F" w14:paraId="1A4EFF7B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02E69A7A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3C0FB35" w14:textId="1E1A7659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,002.25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D7205A1" w14:textId="0923479F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4,027.00</w:t>
            </w:r>
          </w:p>
        </w:tc>
      </w:tr>
      <w:tr w:rsidR="00575271" w:rsidRPr="00A6113F" w14:paraId="4B8CF34D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3ABCD40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0EDF999" w14:textId="1590F3AE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,794.66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48D4B42" w14:textId="7835F1D9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3,536.00</w:t>
            </w:r>
          </w:p>
        </w:tc>
      </w:tr>
      <w:tr w:rsidR="00575271" w:rsidRPr="00A6113F" w14:paraId="5901B434" w14:textId="77777777" w:rsidTr="005E1BE3">
        <w:trPr>
          <w:trHeight w:val="288"/>
          <w:jc w:val="center"/>
        </w:trPr>
        <w:tc>
          <w:tcPr>
            <w:tcW w:w="1475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single" w:sz="8" w:space="0" w:color="000000"/>
            </w:tcBorders>
            <w:vAlign w:val="center"/>
          </w:tcPr>
          <w:p w14:paraId="795EA005" w14:textId="77777777" w:rsidR="00575271" w:rsidRPr="00A6113F" w:rsidRDefault="00575271" w:rsidP="00575271">
            <w:pPr>
              <w:widowControl w:val="0"/>
              <w:jc w:val="center"/>
              <w:rPr>
                <w:b w:val="0"/>
                <w:sz w:val="22"/>
                <w:szCs w:val="22"/>
              </w:rPr>
            </w:pPr>
            <w:r w:rsidRPr="00A6113F">
              <w:rPr>
                <w:b w:val="0"/>
                <w:sz w:val="22"/>
                <w:szCs w:val="22"/>
              </w:rPr>
              <w:t>Each Additional Member</w:t>
            </w:r>
          </w:p>
        </w:tc>
        <w:tc>
          <w:tcPr>
            <w:tcW w:w="1762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3E2DD1DC" w14:textId="40A83480" w:rsidR="00575271" w:rsidRPr="00575271" w:rsidRDefault="00575271" w:rsidP="00575271">
            <w:pPr>
              <w:widowControl w:val="0"/>
              <w:tabs>
                <w:tab w:val="decimal" w:pos="1670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92.41</w:t>
            </w:r>
          </w:p>
        </w:tc>
        <w:tc>
          <w:tcPr>
            <w:tcW w:w="1763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7ED8AA14" w14:textId="73E3487A" w:rsidR="00575271" w:rsidRPr="00575271" w:rsidRDefault="00575271" w:rsidP="00575271">
            <w:pPr>
              <w:widowControl w:val="0"/>
              <w:tabs>
                <w:tab w:val="decimal" w:pos="1670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,509.00</w:t>
            </w:r>
          </w:p>
        </w:tc>
      </w:tr>
    </w:tbl>
    <w:p w14:paraId="7DC210D1" w14:textId="77777777" w:rsidR="00803E74" w:rsidRDefault="00803E74" w:rsidP="00803E74">
      <w:pPr>
        <w:rPr>
          <w:b w:val="0"/>
          <w:bCs w:val="0"/>
        </w:rPr>
      </w:pPr>
    </w:p>
    <w:p w14:paraId="190C243B" w14:textId="1637BAB6" w:rsidR="00803E74" w:rsidRDefault="00803E74" w:rsidP="00803E74">
      <w:pPr>
        <w:pStyle w:val="ManualHeading1"/>
        <w:tabs>
          <w:tab w:val="clear" w:pos="10440"/>
        </w:tabs>
        <w:jc w:val="left"/>
        <w:rPr>
          <w:sz w:val="16"/>
        </w:rPr>
      </w:pPr>
      <w:bookmarkStart w:id="17" w:name="MPPM_103_04"/>
      <w:bookmarkStart w:id="18" w:name="_Toc159141470"/>
      <w:bookmarkStart w:id="19" w:name="_Toc374604353"/>
      <w:bookmarkStart w:id="20" w:name="_Toc61272325"/>
      <w:r>
        <w:t>103.04</w:t>
      </w:r>
      <w:bookmarkEnd w:id="17"/>
      <w:r>
        <w:tab/>
        <w:t>Regular Foster Care – RFC</w:t>
      </w:r>
      <w:r>
        <w:br/>
        <w:t>Subsidized Adoption</w:t>
      </w:r>
      <w:bookmarkEnd w:id="18"/>
      <w:bookmarkEnd w:id="19"/>
      <w:bookmarkEnd w:id="20"/>
    </w:p>
    <w:p w14:paraId="01D69A1E" w14:textId="5A4ABFCD" w:rsidR="00803E74" w:rsidRPr="009A1B57" w:rsidRDefault="00D0147B" w:rsidP="00D0147B">
      <w:pPr>
        <w:pStyle w:val="BodyText2"/>
        <w:keepNext/>
        <w:keepLines/>
        <w:widowControl/>
        <w:jc w:val="right"/>
        <w:rPr>
          <w:rFonts w:cs="Arial"/>
          <w:b w:val="0"/>
          <w:bCs/>
          <w:i/>
          <w:iCs/>
          <w:sz w:val="16"/>
          <w:szCs w:val="16"/>
        </w:rPr>
      </w:pPr>
      <w:r w:rsidRPr="009A1B57">
        <w:rPr>
          <w:b w:val="0"/>
          <w:sz w:val="16"/>
          <w:szCs w:val="16"/>
        </w:rPr>
        <w:t xml:space="preserve">(Eff. </w:t>
      </w:r>
      <w:r w:rsidR="00D7097A">
        <w:rPr>
          <w:b w:val="0"/>
          <w:sz w:val="16"/>
          <w:szCs w:val="16"/>
        </w:rPr>
        <w:t>03/01/2</w:t>
      </w:r>
      <w:r w:rsidR="00575271">
        <w:rPr>
          <w:b w:val="0"/>
          <w:sz w:val="16"/>
          <w:szCs w:val="16"/>
        </w:rPr>
        <w:t>3</w:t>
      </w:r>
      <w:r w:rsidRPr="009A1B57">
        <w:rPr>
          <w:b w:val="0"/>
          <w:sz w:val="16"/>
          <w:szCs w:val="16"/>
        </w:rPr>
        <w:t>)</w:t>
      </w:r>
    </w:p>
    <w:tbl>
      <w:tblPr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967"/>
        <w:gridCol w:w="5067"/>
      </w:tblGrid>
      <w:tr w:rsidR="00803E74" w14:paraId="1E7B682E" w14:textId="77777777" w:rsidTr="003B5BA8">
        <w:trPr>
          <w:trHeight w:val="576"/>
          <w:tblHeader/>
          <w:jc w:val="center"/>
        </w:trPr>
        <w:tc>
          <w:tcPr>
            <w:tcW w:w="2475" w:type="pct"/>
            <w:tcBorders>
              <w:top w:val="double" w:sz="6" w:space="0" w:color="auto"/>
              <w:bottom w:val="double" w:sz="6" w:space="0" w:color="auto"/>
              <w:right w:val="single" w:sz="4" w:space="0" w:color="000000"/>
            </w:tcBorders>
            <w:shd w:val="clear" w:color="000000" w:fill="D9D9D9"/>
            <w:vAlign w:val="center"/>
          </w:tcPr>
          <w:p w14:paraId="20E32A98" w14:textId="77777777" w:rsidR="00803E74" w:rsidRDefault="00803E74" w:rsidP="0077271C">
            <w:pPr>
              <w:keepNext/>
              <w:keepLines/>
              <w:spacing w:after="28"/>
              <w:jc w:val="center"/>
            </w:pPr>
          </w:p>
        </w:tc>
        <w:tc>
          <w:tcPr>
            <w:tcW w:w="2525" w:type="pct"/>
            <w:tcBorders>
              <w:top w:val="double" w:sz="6" w:space="0" w:color="auto"/>
              <w:left w:val="single" w:sz="4" w:space="0" w:color="000000"/>
              <w:bottom w:val="double" w:sz="6" w:space="0" w:color="auto"/>
            </w:tcBorders>
            <w:shd w:val="clear" w:color="000000" w:fill="D9D9D9"/>
            <w:vAlign w:val="center"/>
          </w:tcPr>
          <w:p w14:paraId="45E5DDD1" w14:textId="77777777" w:rsidR="00803E74" w:rsidRDefault="00803E74" w:rsidP="0077271C">
            <w:pPr>
              <w:keepNext/>
              <w:keepLines/>
              <w:jc w:val="center"/>
            </w:pPr>
            <w:r>
              <w:t>Monthly Income Limit</w:t>
            </w:r>
          </w:p>
        </w:tc>
      </w:tr>
      <w:tr w:rsidR="00D7097A" w:rsidRPr="00D7097A" w14:paraId="1EFFF21F" w14:textId="77777777" w:rsidTr="003B5BA8">
        <w:trPr>
          <w:trHeight w:val="318"/>
          <w:jc w:val="center"/>
        </w:trPr>
        <w:tc>
          <w:tcPr>
            <w:tcW w:w="2475" w:type="pct"/>
            <w:tcBorders>
              <w:top w:val="double" w:sz="6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4569CDE8" w14:textId="586167C2" w:rsidR="00D7097A" w:rsidRPr="00D7097A" w:rsidRDefault="00D7097A" w:rsidP="00D7097A">
            <w:pPr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7097A">
              <w:rPr>
                <w:b w:val="0"/>
                <w:bCs w:val="0"/>
                <w:color w:val="000000" w:themeColor="text1"/>
                <w:sz w:val="22"/>
                <w:szCs w:val="22"/>
              </w:rPr>
              <w:t>March 202</w:t>
            </w:r>
            <w:r w:rsidR="00575271">
              <w:rPr>
                <w:b w:val="0"/>
                <w:bCs w:val="0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525" w:type="pct"/>
            <w:tcBorders>
              <w:top w:val="double" w:sz="6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070D298E" w14:textId="3BA9A7F4" w:rsidR="00D7097A" w:rsidRPr="00D7097A" w:rsidRDefault="00D7097A" w:rsidP="00D7097A">
            <w:pPr>
              <w:tabs>
                <w:tab w:val="decimal" w:pos="2628"/>
              </w:tabs>
              <w:rPr>
                <w:b w:val="0"/>
                <w:color w:val="000000" w:themeColor="text1"/>
                <w:sz w:val="22"/>
                <w:szCs w:val="22"/>
              </w:rPr>
            </w:pPr>
            <w:r w:rsidRPr="00D7097A">
              <w:rPr>
                <w:b w:val="0"/>
                <w:color w:val="000000" w:themeColor="text1"/>
                <w:sz w:val="22"/>
                <w:szCs w:val="22"/>
              </w:rPr>
              <w:t xml:space="preserve">$ </w:t>
            </w:r>
            <w:r w:rsidR="00575271">
              <w:rPr>
                <w:b w:val="0"/>
                <w:color w:val="000000" w:themeColor="text1"/>
                <w:sz w:val="22"/>
                <w:szCs w:val="22"/>
              </w:rPr>
              <w:t>814.05</w:t>
            </w:r>
          </w:p>
        </w:tc>
      </w:tr>
    </w:tbl>
    <w:p w14:paraId="300F08AB" w14:textId="77777777" w:rsidR="00803E74" w:rsidRDefault="00803E74" w:rsidP="00803E74"/>
    <w:p w14:paraId="4BCC5FF0" w14:textId="77777777" w:rsidR="00803E74" w:rsidRPr="008878F1" w:rsidRDefault="00803E74" w:rsidP="00803E74">
      <w:pPr>
        <w:jc w:val="center"/>
        <w:rPr>
          <w:sz w:val="28"/>
          <w:szCs w:val="28"/>
        </w:rPr>
      </w:pPr>
      <w:r w:rsidRPr="008878F1">
        <w:rPr>
          <w:sz w:val="28"/>
          <w:szCs w:val="28"/>
        </w:rPr>
        <w:t>Historic Income Limit</w:t>
      </w:r>
    </w:p>
    <w:tbl>
      <w:tblPr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967"/>
        <w:gridCol w:w="5067"/>
      </w:tblGrid>
      <w:tr w:rsidR="00803E74" w:rsidRPr="00D605FB" w14:paraId="6A68DFEE" w14:textId="77777777" w:rsidTr="0025256A">
        <w:trPr>
          <w:tblHeader/>
          <w:jc w:val="center"/>
        </w:trPr>
        <w:tc>
          <w:tcPr>
            <w:tcW w:w="2475" w:type="pct"/>
            <w:tcBorders>
              <w:top w:val="double" w:sz="6" w:space="0" w:color="auto"/>
              <w:bottom w:val="double" w:sz="6" w:space="0" w:color="auto"/>
              <w:right w:val="single" w:sz="4" w:space="0" w:color="000000"/>
            </w:tcBorders>
            <w:shd w:val="clear" w:color="000000" w:fill="D9D9D9"/>
            <w:vAlign w:val="center"/>
          </w:tcPr>
          <w:p w14:paraId="7A894F87" w14:textId="77777777" w:rsidR="00803E74" w:rsidRPr="00D605FB" w:rsidRDefault="00803E74" w:rsidP="0077271C">
            <w:pPr>
              <w:keepNext/>
              <w:keepLines/>
              <w:spacing w:after="28"/>
              <w:jc w:val="center"/>
            </w:pPr>
            <w:bookmarkStart w:id="21" w:name="_Hlk33998128"/>
            <w:r w:rsidRPr="00D605FB">
              <w:lastRenderedPageBreak/>
              <w:t>Effective Month</w:t>
            </w:r>
          </w:p>
        </w:tc>
        <w:tc>
          <w:tcPr>
            <w:tcW w:w="2525" w:type="pct"/>
            <w:tcBorders>
              <w:top w:val="double" w:sz="6" w:space="0" w:color="auto"/>
              <w:left w:val="single" w:sz="4" w:space="0" w:color="000000"/>
              <w:bottom w:val="double" w:sz="6" w:space="0" w:color="auto"/>
            </w:tcBorders>
            <w:shd w:val="clear" w:color="000000" w:fill="D9D9D9"/>
            <w:vAlign w:val="center"/>
          </w:tcPr>
          <w:p w14:paraId="00BCE9FB" w14:textId="77777777" w:rsidR="00803E74" w:rsidRPr="00D605FB" w:rsidRDefault="00803E74" w:rsidP="0077271C">
            <w:pPr>
              <w:keepNext/>
              <w:keepLines/>
              <w:jc w:val="center"/>
            </w:pPr>
            <w:r w:rsidRPr="00D605FB">
              <w:t>Monthly Income Limit</w:t>
            </w:r>
          </w:p>
        </w:tc>
      </w:tr>
      <w:tr w:rsidR="00D7097A" w14:paraId="7E98D26C" w14:textId="77777777" w:rsidTr="0025256A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A5F243A" w14:textId="4B39F6B3" w:rsidR="00D7097A" w:rsidRDefault="00D7097A" w:rsidP="00D7097A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2</w:t>
            </w:r>
            <w:r w:rsidR="00575271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1EFD830A" w14:textId="3C96139A" w:rsidR="00D7097A" w:rsidRDefault="00575271" w:rsidP="00D7097A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 w:rsidRPr="00D7097A">
              <w:rPr>
                <w:b w:val="0"/>
                <w:color w:val="000000" w:themeColor="text1"/>
                <w:sz w:val="22"/>
                <w:szCs w:val="22"/>
              </w:rPr>
              <w:t>$ 758.77</w:t>
            </w:r>
          </w:p>
        </w:tc>
      </w:tr>
      <w:tr w:rsidR="00575271" w14:paraId="2B677C60" w14:textId="77777777" w:rsidTr="0025256A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367DBE4" w14:textId="24471C9C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21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426B59F9" w14:textId="33CEAAA6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719.13</w:t>
            </w:r>
          </w:p>
        </w:tc>
      </w:tr>
      <w:tr w:rsidR="00575271" w14:paraId="1A16408D" w14:textId="77777777" w:rsidTr="0025256A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BB5178D" w14:textId="247F5347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20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0D553D1D" w14:textId="7EC66E38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$ </w:t>
            </w:r>
            <w:r w:rsidRPr="0025256A">
              <w:rPr>
                <w:b w:val="0"/>
                <w:sz w:val="22"/>
                <w:szCs w:val="22"/>
              </w:rPr>
              <w:t>712.43</w:t>
            </w:r>
          </w:p>
        </w:tc>
      </w:tr>
      <w:tr w:rsidR="00575271" w14:paraId="439EDEB4" w14:textId="77777777" w:rsidTr="0025256A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92689CD" w14:textId="3737DBD6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19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26812616" w14:textId="1EB2FC67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697.35</w:t>
            </w:r>
          </w:p>
        </w:tc>
      </w:tr>
      <w:tr w:rsidR="00575271" w14:paraId="07980051" w14:textId="77777777" w:rsidTr="001F44F4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4740D13" w14:textId="66463EFF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18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32683B8" w14:textId="7EDE369F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677.81</w:t>
            </w:r>
          </w:p>
        </w:tc>
      </w:tr>
      <w:tr w:rsidR="00575271" w14:paraId="6BA43987" w14:textId="77777777" w:rsidTr="00ED596D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8B887BF" w14:textId="64CD505F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17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2A3C7012" w14:textId="6339B3B3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623.10</w:t>
            </w:r>
          </w:p>
        </w:tc>
      </w:tr>
      <w:tr w:rsidR="00575271" w:rsidRPr="00D605FB" w14:paraId="5A6C564A" w14:textId="77777777" w:rsidTr="009242CD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7691B1" w14:textId="6F2048F1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16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37BFF6D0" w14:textId="10D61136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613.80</w:t>
            </w:r>
          </w:p>
        </w:tc>
      </w:tr>
      <w:tr w:rsidR="00575271" w:rsidRPr="00D605FB" w14:paraId="2D5C84CF" w14:textId="77777777" w:rsidTr="009242CD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0F004A3" w14:textId="78552E6A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15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52EEC731" w14:textId="6DEC9128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608.12</w:t>
            </w:r>
          </w:p>
        </w:tc>
      </w:tr>
      <w:tr w:rsidR="00575271" w:rsidRPr="00D605FB" w14:paraId="15B60151" w14:textId="77777777" w:rsidTr="009242CD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4638B92" w14:textId="63388EF6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March 2014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09EE4ABE" w14:textId="7B31F1E4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$ </w:t>
            </w:r>
            <w:r w:rsidRPr="00A51172">
              <w:rPr>
                <w:b w:val="0"/>
                <w:sz w:val="22"/>
                <w:szCs w:val="22"/>
              </w:rPr>
              <w:t>602.95</w:t>
            </w:r>
          </w:p>
        </w:tc>
      </w:tr>
      <w:tr w:rsidR="00575271" w:rsidRPr="00D605FB" w14:paraId="2D18606B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D2CF0" w14:textId="6425F7AF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January 2014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91A29E" w14:textId="38391F72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$ </w:t>
            </w:r>
            <w:r w:rsidRPr="00A51172">
              <w:rPr>
                <w:b w:val="0"/>
                <w:sz w:val="22"/>
                <w:szCs w:val="22"/>
              </w:rPr>
              <w:t>593.65</w:t>
            </w:r>
          </w:p>
        </w:tc>
      </w:tr>
      <w:tr w:rsidR="00575271" w:rsidRPr="00D605FB" w14:paraId="5F0F53FE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7AB43" w14:textId="58971480" w:rsidR="00575271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October 2013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B1DA45" w14:textId="3B63AD60" w:rsidR="00575271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479</w:t>
            </w:r>
          </w:p>
        </w:tc>
      </w:tr>
      <w:tr w:rsidR="00575271" w:rsidRPr="00D605FB" w14:paraId="0BA511C9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29B0" w14:textId="49F0DF27" w:rsidR="00575271" w:rsidRPr="00D605FB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October 2012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4A2CC9" w14:textId="7AFA5FEA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466</w:t>
            </w:r>
          </w:p>
        </w:tc>
      </w:tr>
      <w:tr w:rsidR="00575271" w:rsidRPr="00D605FB" w14:paraId="785D3C0D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A7FBBF" w14:textId="627013E7" w:rsidR="00575271" w:rsidRPr="00D605FB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November 2011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71C347" w14:textId="3D263DFE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$ 454</w:t>
            </w:r>
          </w:p>
        </w:tc>
      </w:tr>
      <w:tr w:rsidR="00575271" w:rsidRPr="00D605FB" w14:paraId="39DDB042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5C6F2" w14:textId="4BBA23EA" w:rsidR="00575271" w:rsidRPr="00D605FB" w:rsidRDefault="00575271" w:rsidP="00575271">
            <w:pPr>
              <w:jc w:val="center"/>
              <w:rPr>
                <w:b w:val="0"/>
              </w:rPr>
            </w:pPr>
            <w:r w:rsidRPr="00D605FB">
              <w:rPr>
                <w:b w:val="0"/>
                <w:bCs w:val="0"/>
                <w:sz w:val="22"/>
                <w:szCs w:val="22"/>
              </w:rPr>
              <w:t>November 2009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3DEDEF" w14:textId="1522E0F5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 w:rsidRPr="00D605FB">
              <w:rPr>
                <w:b w:val="0"/>
                <w:sz w:val="22"/>
                <w:szCs w:val="22"/>
              </w:rPr>
              <w:t>$</w:t>
            </w:r>
            <w:r>
              <w:rPr>
                <w:b w:val="0"/>
                <w:sz w:val="22"/>
                <w:szCs w:val="22"/>
              </w:rPr>
              <w:t xml:space="preserve"> </w:t>
            </w:r>
            <w:r w:rsidRPr="00D605FB">
              <w:rPr>
                <w:b w:val="0"/>
                <w:sz w:val="22"/>
                <w:szCs w:val="22"/>
              </w:rPr>
              <w:t>452</w:t>
            </w:r>
          </w:p>
        </w:tc>
      </w:tr>
      <w:tr w:rsidR="00575271" w:rsidRPr="00D605FB" w14:paraId="1F47B968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BFA3EE" w14:textId="4A7C57C0" w:rsidR="00575271" w:rsidRPr="00D605FB" w:rsidRDefault="00575271" w:rsidP="00575271">
            <w:pPr>
              <w:jc w:val="center"/>
              <w:rPr>
                <w:b w:val="0"/>
              </w:rPr>
            </w:pPr>
            <w:r w:rsidRPr="00D605FB">
              <w:rPr>
                <w:b w:val="0"/>
                <w:bCs w:val="0"/>
                <w:sz w:val="22"/>
                <w:szCs w:val="22"/>
              </w:rPr>
              <w:t>October 2008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008DAB" w14:textId="58BFF8A1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 w:rsidRPr="00D605FB">
              <w:rPr>
                <w:b w:val="0"/>
                <w:sz w:val="22"/>
                <w:szCs w:val="22"/>
              </w:rPr>
              <w:t>$</w:t>
            </w:r>
            <w:r>
              <w:rPr>
                <w:b w:val="0"/>
                <w:sz w:val="22"/>
                <w:szCs w:val="22"/>
              </w:rPr>
              <w:t xml:space="preserve"> </w:t>
            </w:r>
            <w:r w:rsidRPr="00D605FB">
              <w:rPr>
                <w:b w:val="0"/>
                <w:sz w:val="22"/>
                <w:szCs w:val="22"/>
              </w:rPr>
              <w:t>434</w:t>
            </w:r>
          </w:p>
        </w:tc>
      </w:tr>
      <w:tr w:rsidR="00575271" w:rsidRPr="00D605FB" w14:paraId="1AC8DBD8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08DEB" w14:textId="66112B34" w:rsidR="00575271" w:rsidRPr="00D605FB" w:rsidRDefault="00575271" w:rsidP="00575271">
            <w:pPr>
              <w:jc w:val="center"/>
              <w:rPr>
                <w:b w:val="0"/>
              </w:rPr>
            </w:pPr>
            <w:r w:rsidRPr="00D605FB">
              <w:rPr>
                <w:b w:val="0"/>
                <w:bCs w:val="0"/>
                <w:sz w:val="22"/>
                <w:szCs w:val="22"/>
              </w:rPr>
              <w:t>October 2007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71409F" w14:textId="684E2230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 w:rsidRPr="00D605FB">
              <w:rPr>
                <w:b w:val="0"/>
                <w:sz w:val="22"/>
                <w:szCs w:val="22"/>
              </w:rPr>
              <w:t>$</w:t>
            </w:r>
            <w:r>
              <w:rPr>
                <w:b w:val="0"/>
                <w:sz w:val="22"/>
                <w:szCs w:val="22"/>
              </w:rPr>
              <w:t xml:space="preserve"> </w:t>
            </w:r>
            <w:r w:rsidRPr="00D605FB">
              <w:rPr>
                <w:b w:val="0"/>
                <w:sz w:val="22"/>
                <w:szCs w:val="22"/>
              </w:rPr>
              <w:t>425</w:t>
            </w:r>
          </w:p>
        </w:tc>
      </w:tr>
      <w:tr w:rsidR="00575271" w:rsidRPr="00D605FB" w14:paraId="5601EF8D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6BD45" w14:textId="6156B9B7" w:rsidR="00575271" w:rsidRPr="00D605FB" w:rsidRDefault="00575271" w:rsidP="00575271">
            <w:pPr>
              <w:jc w:val="center"/>
              <w:rPr>
                <w:b w:val="0"/>
              </w:rPr>
            </w:pPr>
            <w:r w:rsidRPr="00D605FB">
              <w:rPr>
                <w:b w:val="0"/>
                <w:bCs w:val="0"/>
                <w:sz w:val="22"/>
                <w:szCs w:val="22"/>
              </w:rPr>
              <w:t>October 2006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B7C4B3" w14:textId="72821424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 w:rsidRPr="00D605FB">
              <w:rPr>
                <w:b w:val="0"/>
                <w:sz w:val="22"/>
                <w:szCs w:val="22"/>
              </w:rPr>
              <w:t>$</w:t>
            </w:r>
            <w:r>
              <w:rPr>
                <w:b w:val="0"/>
                <w:sz w:val="22"/>
                <w:szCs w:val="22"/>
              </w:rPr>
              <w:t xml:space="preserve"> </w:t>
            </w:r>
            <w:r w:rsidRPr="00D605FB">
              <w:rPr>
                <w:b w:val="0"/>
                <w:sz w:val="22"/>
                <w:szCs w:val="22"/>
              </w:rPr>
              <w:t>408</w:t>
            </w:r>
          </w:p>
        </w:tc>
      </w:tr>
      <w:tr w:rsidR="00575271" w:rsidRPr="00D605FB" w14:paraId="414B77AE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FDCF9" w14:textId="07EC4971" w:rsidR="00575271" w:rsidRPr="00D605FB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D605FB">
              <w:rPr>
                <w:b w:val="0"/>
                <w:bCs w:val="0"/>
                <w:sz w:val="22"/>
                <w:szCs w:val="22"/>
              </w:rPr>
              <w:t>October 2005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DD13C0" w14:textId="7DD99D81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 w:rsidRPr="00D605FB">
              <w:rPr>
                <w:b w:val="0"/>
                <w:sz w:val="22"/>
                <w:szCs w:val="22"/>
              </w:rPr>
              <w:t>$</w:t>
            </w:r>
            <w:r>
              <w:rPr>
                <w:b w:val="0"/>
                <w:sz w:val="22"/>
                <w:szCs w:val="22"/>
              </w:rPr>
              <w:t xml:space="preserve"> </w:t>
            </w:r>
            <w:r w:rsidRPr="00D605FB">
              <w:rPr>
                <w:b w:val="0"/>
                <w:sz w:val="22"/>
                <w:szCs w:val="22"/>
              </w:rPr>
              <w:t>398</w:t>
            </w:r>
          </w:p>
        </w:tc>
      </w:tr>
      <w:tr w:rsidR="00575271" w:rsidRPr="00D605FB" w14:paraId="0FEF7C34" w14:textId="77777777" w:rsidTr="0077271C">
        <w:trPr>
          <w:trHeight w:val="318"/>
          <w:jc w:val="center"/>
        </w:trPr>
        <w:tc>
          <w:tcPr>
            <w:tcW w:w="2475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B1A44" w14:textId="5E94AF6C" w:rsidR="00575271" w:rsidRPr="00D605FB" w:rsidRDefault="00575271" w:rsidP="00575271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D605FB">
              <w:rPr>
                <w:b w:val="0"/>
                <w:bCs w:val="0"/>
                <w:sz w:val="22"/>
                <w:szCs w:val="22"/>
              </w:rPr>
              <w:t>October 2004</w:t>
            </w:r>
          </w:p>
        </w:tc>
        <w:tc>
          <w:tcPr>
            <w:tcW w:w="25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6B6432" w14:textId="5F075DDF" w:rsidR="00575271" w:rsidRPr="00D605FB" w:rsidRDefault="00575271" w:rsidP="00575271">
            <w:pPr>
              <w:tabs>
                <w:tab w:val="decimal" w:pos="2628"/>
              </w:tabs>
              <w:rPr>
                <w:b w:val="0"/>
                <w:sz w:val="22"/>
                <w:szCs w:val="22"/>
              </w:rPr>
            </w:pPr>
            <w:r w:rsidRPr="00D605FB">
              <w:rPr>
                <w:b w:val="0"/>
                <w:sz w:val="22"/>
                <w:szCs w:val="22"/>
              </w:rPr>
              <w:t>$</w:t>
            </w:r>
            <w:r>
              <w:rPr>
                <w:b w:val="0"/>
                <w:sz w:val="22"/>
                <w:szCs w:val="22"/>
              </w:rPr>
              <w:t xml:space="preserve"> </w:t>
            </w:r>
            <w:r w:rsidRPr="00D605FB">
              <w:rPr>
                <w:b w:val="0"/>
                <w:sz w:val="22"/>
                <w:szCs w:val="22"/>
              </w:rPr>
              <w:t>387</w:t>
            </w:r>
          </w:p>
        </w:tc>
      </w:tr>
      <w:bookmarkEnd w:id="21"/>
    </w:tbl>
    <w:p w14:paraId="67D20C9C" w14:textId="77777777" w:rsidR="00803E74" w:rsidRDefault="00803E74" w:rsidP="00803E74"/>
    <w:p w14:paraId="003AA487" w14:textId="01F871AD" w:rsidR="00803E74" w:rsidRDefault="00803E74" w:rsidP="00803E74">
      <w:pPr>
        <w:pStyle w:val="Heading1"/>
        <w:keepNext w:val="0"/>
        <w:rPr>
          <w:sz w:val="16"/>
        </w:rPr>
      </w:pPr>
      <w:bookmarkStart w:id="22" w:name="MPPM_103_05"/>
      <w:bookmarkStart w:id="23" w:name="_Toc159141471"/>
      <w:bookmarkStart w:id="24" w:name="_Toc374604354"/>
      <w:bookmarkStart w:id="25" w:name="_Toc61272326"/>
      <w:r>
        <w:t>103.05</w:t>
      </w:r>
      <w:bookmarkEnd w:id="22"/>
      <w:r>
        <w:tab/>
      </w:r>
      <w:r w:rsidRPr="006246E3">
        <w:rPr>
          <w:color w:val="000000" w:themeColor="text1"/>
        </w:rPr>
        <w:t xml:space="preserve">Aged, Blind and Disabled </w:t>
      </w:r>
      <w:r w:rsidR="00902D3A">
        <w:rPr>
          <w:color w:val="000000" w:themeColor="text1"/>
        </w:rPr>
        <w:t>(</w:t>
      </w:r>
      <w:r w:rsidRPr="006246E3">
        <w:rPr>
          <w:color w:val="000000" w:themeColor="text1"/>
        </w:rPr>
        <w:t>ABD</w:t>
      </w:r>
      <w:bookmarkEnd w:id="23"/>
      <w:bookmarkEnd w:id="24"/>
      <w:r w:rsidR="00902D3A">
        <w:rPr>
          <w:color w:val="000000" w:themeColor="text1"/>
        </w:rPr>
        <w:t>),</w:t>
      </w:r>
      <w:r w:rsidR="006246E3" w:rsidRPr="006246E3">
        <w:rPr>
          <w:bCs w:val="0"/>
          <w:color w:val="000000" w:themeColor="text1"/>
        </w:rPr>
        <w:t xml:space="preserve"> </w:t>
      </w:r>
      <w:r w:rsidR="006246E3" w:rsidRPr="006246E3">
        <w:rPr>
          <w:bCs w:val="0"/>
          <w:color w:val="000000" w:themeColor="text1"/>
        </w:rPr>
        <w:br/>
        <w:t xml:space="preserve">Qualified Medicare Beneficiary </w:t>
      </w:r>
      <w:r w:rsidR="00902D3A">
        <w:rPr>
          <w:bCs w:val="0"/>
          <w:color w:val="000000" w:themeColor="text1"/>
        </w:rPr>
        <w:t>(</w:t>
      </w:r>
      <w:r w:rsidR="006246E3" w:rsidRPr="006246E3">
        <w:rPr>
          <w:bCs w:val="0"/>
          <w:color w:val="000000" w:themeColor="text1"/>
        </w:rPr>
        <w:t>QMB</w:t>
      </w:r>
      <w:r w:rsidR="00902D3A">
        <w:rPr>
          <w:bCs w:val="0"/>
          <w:color w:val="000000" w:themeColor="text1"/>
        </w:rPr>
        <w:t>),</w:t>
      </w:r>
      <w:r w:rsidR="006246E3" w:rsidRPr="006246E3">
        <w:rPr>
          <w:bCs w:val="0"/>
          <w:color w:val="000000" w:themeColor="text1"/>
        </w:rPr>
        <w:br/>
        <w:t xml:space="preserve">Specified Low Income Beneficiaries </w:t>
      </w:r>
      <w:r w:rsidR="00C07420">
        <w:rPr>
          <w:bCs w:val="0"/>
          <w:color w:val="000000" w:themeColor="text1"/>
        </w:rPr>
        <w:t>(S</w:t>
      </w:r>
      <w:r w:rsidR="006246E3" w:rsidRPr="006246E3">
        <w:rPr>
          <w:bCs w:val="0"/>
          <w:color w:val="000000" w:themeColor="text1"/>
        </w:rPr>
        <w:t>LMB</w:t>
      </w:r>
      <w:r w:rsidR="00C07420">
        <w:rPr>
          <w:bCs w:val="0"/>
          <w:color w:val="000000" w:themeColor="text1"/>
        </w:rPr>
        <w:t>),</w:t>
      </w:r>
      <w:r w:rsidR="006246E3" w:rsidRPr="006246E3">
        <w:rPr>
          <w:bCs w:val="0"/>
          <w:color w:val="000000" w:themeColor="text1"/>
        </w:rPr>
        <w:br w:type="textWrapping" w:clear="all"/>
      </w:r>
      <w:r w:rsidR="00C07420">
        <w:rPr>
          <w:bCs w:val="0"/>
          <w:color w:val="000000" w:themeColor="text1"/>
        </w:rPr>
        <w:t>Qualifying Individual (</w:t>
      </w:r>
      <w:r w:rsidR="006246E3" w:rsidRPr="006246E3">
        <w:rPr>
          <w:bCs w:val="0"/>
          <w:color w:val="000000" w:themeColor="text1"/>
        </w:rPr>
        <w:t>QI</w:t>
      </w:r>
      <w:r w:rsidR="00C07420">
        <w:rPr>
          <w:bCs w:val="0"/>
          <w:color w:val="000000" w:themeColor="text1"/>
        </w:rPr>
        <w:t>)</w:t>
      </w:r>
      <w:bookmarkEnd w:id="25"/>
    </w:p>
    <w:p w14:paraId="336C91B6" w14:textId="151B2846" w:rsidR="003B5BA8" w:rsidRPr="00463D3C" w:rsidRDefault="003B5BA8" w:rsidP="003B5BA8">
      <w:pPr>
        <w:pStyle w:val="BodyText"/>
        <w:jc w:val="right"/>
        <w:rPr>
          <w:rFonts w:cs="Arial"/>
          <w:i/>
          <w:iCs/>
          <w:sz w:val="16"/>
          <w:szCs w:val="16"/>
        </w:rPr>
      </w:pPr>
      <w:r>
        <w:rPr>
          <w:sz w:val="16"/>
          <w:szCs w:val="16"/>
        </w:rPr>
        <w:t xml:space="preserve">(Eff. </w:t>
      </w:r>
      <w:r w:rsidR="00D7097A">
        <w:rPr>
          <w:sz w:val="16"/>
          <w:szCs w:val="16"/>
        </w:rPr>
        <w:t>03/01/2</w:t>
      </w:r>
      <w:r w:rsidR="00575271">
        <w:rPr>
          <w:sz w:val="16"/>
          <w:szCs w:val="16"/>
        </w:rPr>
        <w:t>3</w:t>
      </w:r>
      <w:r>
        <w:rPr>
          <w:sz w:val="16"/>
          <w:szCs w:val="16"/>
        </w:rPr>
        <w:t>)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20"/>
        <w:gridCol w:w="1385"/>
        <w:gridCol w:w="1510"/>
        <w:gridCol w:w="1383"/>
        <w:gridCol w:w="1386"/>
        <w:gridCol w:w="1384"/>
        <w:gridCol w:w="1382"/>
      </w:tblGrid>
      <w:tr w:rsidR="00D7097A" w:rsidRPr="006246E3" w14:paraId="1828540D" w14:textId="77777777" w:rsidTr="005E1BE3">
        <w:trPr>
          <w:tblHeader/>
          <w:jc w:val="center"/>
        </w:trPr>
        <w:tc>
          <w:tcPr>
            <w:tcW w:w="815" w:type="pct"/>
            <w:shd w:val="pct10" w:color="000000" w:fill="FFFFFF"/>
            <w:vAlign w:val="center"/>
          </w:tcPr>
          <w:p w14:paraId="698A1D8C" w14:textId="77777777" w:rsidR="00D7097A" w:rsidRPr="006246E3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color w:val="000000" w:themeColor="text1"/>
              </w:rPr>
            </w:pPr>
            <w:r w:rsidRPr="006246E3">
              <w:rPr>
                <w:color w:val="000000" w:themeColor="text1"/>
              </w:rPr>
              <w:t>Family Size</w:t>
            </w:r>
          </w:p>
        </w:tc>
        <w:tc>
          <w:tcPr>
            <w:tcW w:w="1397" w:type="pct"/>
            <w:gridSpan w:val="2"/>
            <w:shd w:val="pct10" w:color="000000" w:fill="FFFFFF"/>
          </w:tcPr>
          <w:p w14:paraId="729C6FD4" w14:textId="77777777" w:rsidR="00D7097A" w:rsidRPr="006246E3" w:rsidRDefault="00D7097A" w:rsidP="005E1BE3">
            <w:pPr>
              <w:widowControl w:val="0"/>
              <w:jc w:val="center"/>
              <w:rPr>
                <w:color w:val="000000" w:themeColor="text1"/>
              </w:rPr>
            </w:pPr>
            <w:r w:rsidRPr="006246E3">
              <w:rPr>
                <w:color w:val="000000" w:themeColor="text1"/>
              </w:rPr>
              <w:t>ABD, QMB</w:t>
            </w:r>
          </w:p>
          <w:p w14:paraId="767B0E66" w14:textId="77777777" w:rsidR="00D7097A" w:rsidRPr="006246E3" w:rsidRDefault="00D7097A" w:rsidP="005E1BE3">
            <w:pPr>
              <w:widowControl w:val="0"/>
              <w:jc w:val="center"/>
              <w:rPr>
                <w:color w:val="000000" w:themeColor="text1"/>
              </w:rPr>
            </w:pPr>
            <w:r w:rsidRPr="006246E3">
              <w:rPr>
                <w:color w:val="000000" w:themeColor="text1"/>
              </w:rPr>
              <w:t>100%</w:t>
            </w:r>
          </w:p>
        </w:tc>
        <w:tc>
          <w:tcPr>
            <w:tcW w:w="1395" w:type="pct"/>
            <w:gridSpan w:val="2"/>
            <w:shd w:val="pct10" w:color="000000" w:fill="FFFFFF"/>
            <w:vAlign w:val="center"/>
          </w:tcPr>
          <w:p w14:paraId="69E45EF4" w14:textId="77777777" w:rsidR="00D7097A" w:rsidRPr="006246E3" w:rsidRDefault="00D7097A" w:rsidP="005E1BE3">
            <w:pPr>
              <w:widowControl w:val="0"/>
              <w:jc w:val="center"/>
              <w:rPr>
                <w:color w:val="000000" w:themeColor="text1"/>
              </w:rPr>
            </w:pPr>
            <w:r w:rsidRPr="006246E3">
              <w:rPr>
                <w:color w:val="000000" w:themeColor="text1"/>
              </w:rPr>
              <w:t>SLMB</w:t>
            </w:r>
          </w:p>
          <w:p w14:paraId="791BB93D" w14:textId="77777777" w:rsidR="00D7097A" w:rsidRPr="006246E3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color w:val="000000" w:themeColor="text1"/>
              </w:rPr>
            </w:pPr>
            <w:r w:rsidRPr="006246E3">
              <w:rPr>
                <w:color w:val="000000" w:themeColor="text1"/>
              </w:rPr>
              <w:t>120%</w:t>
            </w:r>
          </w:p>
        </w:tc>
        <w:tc>
          <w:tcPr>
            <w:tcW w:w="1393" w:type="pct"/>
            <w:gridSpan w:val="2"/>
            <w:shd w:val="pct10" w:color="000000" w:fill="FFFFFF"/>
            <w:vAlign w:val="center"/>
          </w:tcPr>
          <w:p w14:paraId="379E4A01" w14:textId="77777777" w:rsidR="00D7097A" w:rsidRPr="006246E3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color w:val="000000" w:themeColor="text1"/>
              </w:rPr>
            </w:pPr>
            <w:r w:rsidRPr="006246E3">
              <w:rPr>
                <w:color w:val="000000" w:themeColor="text1"/>
              </w:rPr>
              <w:t>QI</w:t>
            </w:r>
          </w:p>
          <w:p w14:paraId="4E89D11E" w14:textId="77777777" w:rsidR="00D7097A" w:rsidRPr="006246E3" w:rsidRDefault="00D7097A" w:rsidP="005E1BE3">
            <w:pPr>
              <w:widowControl w:val="0"/>
              <w:tabs>
                <w:tab w:val="left" w:pos="-1080"/>
              </w:tabs>
              <w:jc w:val="center"/>
              <w:rPr>
                <w:color w:val="000000" w:themeColor="text1"/>
              </w:rPr>
            </w:pPr>
            <w:r w:rsidRPr="006246E3">
              <w:rPr>
                <w:color w:val="000000" w:themeColor="text1"/>
              </w:rPr>
              <w:t>135%</w:t>
            </w:r>
          </w:p>
        </w:tc>
      </w:tr>
      <w:tr w:rsidR="00D7097A" w:rsidRPr="006246E3" w14:paraId="693A8BBF" w14:textId="77777777" w:rsidTr="005E1BE3">
        <w:trPr>
          <w:jc w:val="center"/>
        </w:trPr>
        <w:tc>
          <w:tcPr>
            <w:tcW w:w="815" w:type="pct"/>
            <w:vAlign w:val="center"/>
          </w:tcPr>
          <w:p w14:paraId="5E2D3CA1" w14:textId="77777777" w:rsidR="00D7097A" w:rsidRPr="006246E3" w:rsidRDefault="00D7097A" w:rsidP="005E1BE3">
            <w:pPr>
              <w:widowControl w:val="0"/>
              <w:tabs>
                <w:tab w:val="left" w:pos="-1080"/>
              </w:tabs>
              <w:spacing w:after="58"/>
              <w:ind w:left="36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698" w:type="pct"/>
            <w:vAlign w:val="center"/>
          </w:tcPr>
          <w:p w14:paraId="087BD864" w14:textId="77777777" w:rsidR="00D7097A" w:rsidRPr="006246E3" w:rsidRDefault="00D7097A" w:rsidP="005E1BE3">
            <w:pPr>
              <w:widowControl w:val="0"/>
              <w:spacing w:after="58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Monthly</w:t>
            </w:r>
          </w:p>
        </w:tc>
        <w:tc>
          <w:tcPr>
            <w:tcW w:w="699" w:type="pct"/>
            <w:vAlign w:val="center"/>
          </w:tcPr>
          <w:p w14:paraId="12291706" w14:textId="77777777" w:rsidR="00D7097A" w:rsidRPr="006246E3" w:rsidRDefault="00D7097A" w:rsidP="005E1BE3">
            <w:pPr>
              <w:widowControl w:val="0"/>
              <w:spacing w:after="58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Annual</w:t>
            </w:r>
          </w:p>
        </w:tc>
        <w:tc>
          <w:tcPr>
            <w:tcW w:w="697" w:type="pct"/>
            <w:vAlign w:val="center"/>
          </w:tcPr>
          <w:p w14:paraId="4D64F87A" w14:textId="77777777" w:rsidR="00D7097A" w:rsidRPr="006246E3" w:rsidRDefault="00D7097A" w:rsidP="005E1BE3">
            <w:pPr>
              <w:widowControl w:val="0"/>
              <w:spacing w:after="58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Monthly</w:t>
            </w:r>
          </w:p>
        </w:tc>
        <w:tc>
          <w:tcPr>
            <w:tcW w:w="698" w:type="pct"/>
            <w:vAlign w:val="center"/>
          </w:tcPr>
          <w:p w14:paraId="359D3C1C" w14:textId="77777777" w:rsidR="00D7097A" w:rsidRPr="006246E3" w:rsidRDefault="00D7097A" w:rsidP="005E1BE3">
            <w:pPr>
              <w:widowControl w:val="0"/>
              <w:spacing w:after="58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Annual</w:t>
            </w:r>
          </w:p>
        </w:tc>
        <w:tc>
          <w:tcPr>
            <w:tcW w:w="697" w:type="pct"/>
            <w:vAlign w:val="center"/>
          </w:tcPr>
          <w:p w14:paraId="6C17C534" w14:textId="77777777" w:rsidR="00D7097A" w:rsidRPr="006246E3" w:rsidRDefault="00D7097A" w:rsidP="005E1BE3">
            <w:pPr>
              <w:widowControl w:val="0"/>
              <w:spacing w:after="58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Monthly</w:t>
            </w:r>
          </w:p>
        </w:tc>
        <w:tc>
          <w:tcPr>
            <w:tcW w:w="696" w:type="pct"/>
            <w:vAlign w:val="center"/>
          </w:tcPr>
          <w:p w14:paraId="66F53D38" w14:textId="77777777" w:rsidR="00D7097A" w:rsidRPr="006246E3" w:rsidRDefault="00D7097A" w:rsidP="005E1BE3">
            <w:pPr>
              <w:widowControl w:val="0"/>
              <w:spacing w:after="58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Annual</w:t>
            </w:r>
          </w:p>
        </w:tc>
      </w:tr>
      <w:tr w:rsidR="00575271" w:rsidRPr="006246E3" w14:paraId="64425E52" w14:textId="77777777" w:rsidTr="005E1BE3">
        <w:trPr>
          <w:jc w:val="center"/>
        </w:trPr>
        <w:tc>
          <w:tcPr>
            <w:tcW w:w="815" w:type="pct"/>
            <w:vAlign w:val="center"/>
          </w:tcPr>
          <w:p w14:paraId="061008A4" w14:textId="77777777" w:rsidR="00575271" w:rsidRPr="006246E3" w:rsidRDefault="00575271" w:rsidP="00575271">
            <w:pPr>
              <w:widowControl w:val="0"/>
              <w:tabs>
                <w:tab w:val="left" w:pos="-1080"/>
              </w:tabs>
              <w:spacing w:after="58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1 (Individual)</w:t>
            </w:r>
          </w:p>
        </w:tc>
        <w:tc>
          <w:tcPr>
            <w:tcW w:w="698" w:type="pct"/>
          </w:tcPr>
          <w:p w14:paraId="30281E6C" w14:textId="7631F546" w:rsidR="00575271" w:rsidRPr="00575271" w:rsidRDefault="00575271" w:rsidP="00575271">
            <w:pPr>
              <w:widowControl w:val="0"/>
              <w:tabs>
                <w:tab w:val="decimal" w:pos="862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,215</w:t>
            </w:r>
          </w:p>
        </w:tc>
        <w:tc>
          <w:tcPr>
            <w:tcW w:w="699" w:type="pct"/>
          </w:tcPr>
          <w:p w14:paraId="0E23DA79" w14:textId="69643DE0" w:rsidR="00575271" w:rsidRPr="00575271" w:rsidRDefault="00575271" w:rsidP="00575271">
            <w:pPr>
              <w:widowControl w:val="0"/>
              <w:tabs>
                <w:tab w:val="decimal" w:pos="964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4,580.00</w:t>
            </w:r>
          </w:p>
        </w:tc>
        <w:tc>
          <w:tcPr>
            <w:tcW w:w="697" w:type="pct"/>
          </w:tcPr>
          <w:p w14:paraId="10810124" w14:textId="252BB5A7" w:rsidR="00575271" w:rsidRPr="00575271" w:rsidRDefault="00575271" w:rsidP="00575271">
            <w:pPr>
              <w:widowControl w:val="0"/>
              <w:tabs>
                <w:tab w:val="decimal" w:pos="882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,458</w:t>
            </w:r>
          </w:p>
        </w:tc>
        <w:tc>
          <w:tcPr>
            <w:tcW w:w="698" w:type="pct"/>
          </w:tcPr>
          <w:p w14:paraId="401589DC" w14:textId="10B6C7B8" w:rsidR="00575271" w:rsidRPr="00575271" w:rsidRDefault="00575271" w:rsidP="00575271">
            <w:pPr>
              <w:widowControl w:val="0"/>
              <w:tabs>
                <w:tab w:val="decimal" w:pos="984"/>
              </w:tabs>
              <w:jc w:val="both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7,496</w:t>
            </w:r>
          </w:p>
        </w:tc>
        <w:tc>
          <w:tcPr>
            <w:tcW w:w="697" w:type="pct"/>
          </w:tcPr>
          <w:p w14:paraId="15569737" w14:textId="7E7A3237" w:rsidR="00575271" w:rsidRPr="00575271" w:rsidRDefault="00575271" w:rsidP="00575271">
            <w:pPr>
              <w:widowControl w:val="0"/>
              <w:tabs>
                <w:tab w:val="decimal" w:pos="904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,641</w:t>
            </w:r>
          </w:p>
        </w:tc>
        <w:tc>
          <w:tcPr>
            <w:tcW w:w="696" w:type="pct"/>
          </w:tcPr>
          <w:p w14:paraId="35F3C7BD" w14:textId="690C0526" w:rsidR="00575271" w:rsidRPr="00575271" w:rsidRDefault="00575271" w:rsidP="00575271">
            <w:pPr>
              <w:widowControl w:val="0"/>
              <w:tabs>
                <w:tab w:val="decimal" w:pos="916"/>
              </w:tabs>
              <w:jc w:val="both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8,346</w:t>
            </w:r>
          </w:p>
        </w:tc>
      </w:tr>
      <w:tr w:rsidR="00575271" w:rsidRPr="006246E3" w14:paraId="223E4FDC" w14:textId="77777777" w:rsidTr="005E1BE3">
        <w:trPr>
          <w:jc w:val="center"/>
        </w:trPr>
        <w:tc>
          <w:tcPr>
            <w:tcW w:w="815" w:type="pct"/>
            <w:vAlign w:val="center"/>
          </w:tcPr>
          <w:p w14:paraId="612966A0" w14:textId="77777777" w:rsidR="00575271" w:rsidRPr="006246E3" w:rsidRDefault="00575271" w:rsidP="00575271">
            <w:pPr>
              <w:widowControl w:val="0"/>
              <w:tabs>
                <w:tab w:val="left" w:pos="-1080"/>
              </w:tabs>
              <w:spacing w:after="58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46E3">
              <w:rPr>
                <w:b w:val="0"/>
                <w:bCs w:val="0"/>
                <w:color w:val="000000" w:themeColor="text1"/>
                <w:sz w:val="22"/>
                <w:szCs w:val="22"/>
              </w:rPr>
              <w:t>2 (Couple)</w:t>
            </w:r>
          </w:p>
        </w:tc>
        <w:tc>
          <w:tcPr>
            <w:tcW w:w="698" w:type="pct"/>
          </w:tcPr>
          <w:p w14:paraId="0C52E51D" w14:textId="4C8A13B7" w:rsidR="00575271" w:rsidRPr="00575271" w:rsidRDefault="00575271" w:rsidP="00575271">
            <w:pPr>
              <w:widowControl w:val="0"/>
              <w:tabs>
                <w:tab w:val="decimal" w:pos="862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,644</w:t>
            </w:r>
          </w:p>
        </w:tc>
        <w:tc>
          <w:tcPr>
            <w:tcW w:w="699" w:type="pct"/>
          </w:tcPr>
          <w:p w14:paraId="632C4CF8" w14:textId="2BF56D47" w:rsidR="00575271" w:rsidRPr="00575271" w:rsidRDefault="00575271" w:rsidP="00575271">
            <w:pPr>
              <w:widowControl w:val="0"/>
              <w:tabs>
                <w:tab w:val="decimal" w:pos="964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9,720.00</w:t>
            </w:r>
          </w:p>
        </w:tc>
        <w:tc>
          <w:tcPr>
            <w:tcW w:w="697" w:type="pct"/>
          </w:tcPr>
          <w:p w14:paraId="3591B237" w14:textId="742E1BA3" w:rsidR="00575271" w:rsidRPr="00575271" w:rsidRDefault="00575271" w:rsidP="00575271">
            <w:pPr>
              <w:widowControl w:val="0"/>
              <w:tabs>
                <w:tab w:val="decimal" w:pos="882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,972</w:t>
            </w:r>
          </w:p>
        </w:tc>
        <w:tc>
          <w:tcPr>
            <w:tcW w:w="698" w:type="pct"/>
          </w:tcPr>
          <w:p w14:paraId="316EC5F1" w14:textId="6BFA5E1B" w:rsidR="00575271" w:rsidRPr="00575271" w:rsidRDefault="00575271" w:rsidP="00575271">
            <w:pPr>
              <w:widowControl w:val="0"/>
              <w:tabs>
                <w:tab w:val="decimal" w:pos="984"/>
              </w:tabs>
              <w:jc w:val="both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3,664</w:t>
            </w:r>
          </w:p>
        </w:tc>
        <w:tc>
          <w:tcPr>
            <w:tcW w:w="697" w:type="pct"/>
          </w:tcPr>
          <w:p w14:paraId="01AC7FDA" w14:textId="38B89225" w:rsidR="00575271" w:rsidRPr="00575271" w:rsidRDefault="00575271" w:rsidP="00575271">
            <w:pPr>
              <w:widowControl w:val="0"/>
              <w:tabs>
                <w:tab w:val="decimal" w:pos="904"/>
              </w:tabs>
              <w:spacing w:after="58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,219</w:t>
            </w:r>
          </w:p>
        </w:tc>
        <w:tc>
          <w:tcPr>
            <w:tcW w:w="696" w:type="pct"/>
          </w:tcPr>
          <w:p w14:paraId="51B184BE" w14:textId="66B26C3D" w:rsidR="00575271" w:rsidRPr="00575271" w:rsidRDefault="00575271" w:rsidP="00575271">
            <w:pPr>
              <w:widowControl w:val="0"/>
              <w:tabs>
                <w:tab w:val="decimal" w:pos="916"/>
              </w:tabs>
              <w:jc w:val="both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4,718</w:t>
            </w:r>
          </w:p>
        </w:tc>
      </w:tr>
    </w:tbl>
    <w:p w14:paraId="6751D698" w14:textId="49A284BF" w:rsidR="00D7097A" w:rsidRDefault="00D7097A" w:rsidP="00803E74">
      <w:pPr>
        <w:rPr>
          <w:b w:val="0"/>
          <w:bCs w:val="0"/>
        </w:rPr>
      </w:pPr>
    </w:p>
    <w:p w14:paraId="108F4473" w14:textId="3851E911" w:rsidR="00803E74" w:rsidRDefault="00803E74" w:rsidP="00803E74">
      <w:pPr>
        <w:pStyle w:val="Heading1"/>
        <w:rPr>
          <w:sz w:val="16"/>
        </w:rPr>
      </w:pPr>
      <w:bookmarkStart w:id="26" w:name="MPPM_103_06"/>
      <w:bookmarkStart w:id="27" w:name="_Toc159141472"/>
      <w:bookmarkStart w:id="28" w:name="_Toc374604355"/>
      <w:bookmarkStart w:id="29" w:name="_Toc61272327"/>
      <w:r>
        <w:t>103.06</w:t>
      </w:r>
      <w:bookmarkEnd w:id="26"/>
      <w:r>
        <w:tab/>
      </w:r>
      <w:bookmarkEnd w:id="27"/>
      <w:bookmarkEnd w:id="28"/>
      <w:r w:rsidR="00C9253D" w:rsidRPr="00C9253D">
        <w:t>Federal Poverty Level Chart</w:t>
      </w:r>
      <w:bookmarkEnd w:id="29"/>
    </w:p>
    <w:p w14:paraId="69F55134" w14:textId="02559150" w:rsidR="00803E74" w:rsidRDefault="00D0147B" w:rsidP="00D0147B">
      <w:pPr>
        <w:pStyle w:val="Effective"/>
        <w:keepNext/>
        <w:keepLines/>
        <w:widowControl/>
        <w:jc w:val="center"/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  <w:r w:rsidR="00C9253D" w:rsidRPr="00C9253D">
        <w:rPr>
          <w:rFonts w:cs="Arial"/>
          <w:sz w:val="20"/>
        </w:rPr>
        <w:t xml:space="preserve">(100% of Federal Poverty Level. Used to calculate eligibility limits for </w:t>
      </w:r>
      <w:r w:rsidR="00492179" w:rsidRPr="00C9253D">
        <w:rPr>
          <w:rFonts w:cs="Arial"/>
          <w:sz w:val="20"/>
        </w:rPr>
        <w:t>poverty-based</w:t>
      </w:r>
      <w:r w:rsidR="00C9253D" w:rsidRPr="00C9253D">
        <w:rPr>
          <w:rFonts w:cs="Arial"/>
          <w:sz w:val="20"/>
        </w:rPr>
        <w:t xml:space="preserve"> programs)</w:t>
      </w:r>
    </w:p>
    <w:p w14:paraId="1FEAE04D" w14:textId="41124C29" w:rsidR="00E9483F" w:rsidRPr="00463D3C" w:rsidRDefault="00E9483F" w:rsidP="00E9483F">
      <w:pPr>
        <w:pStyle w:val="Effective"/>
        <w:rPr>
          <w:rFonts w:cs="Arial"/>
          <w:i w:val="0"/>
          <w:sz w:val="16"/>
          <w:szCs w:val="16"/>
        </w:rPr>
      </w:pPr>
      <w:r>
        <w:rPr>
          <w:i w:val="0"/>
          <w:sz w:val="16"/>
          <w:szCs w:val="16"/>
        </w:rPr>
        <w:t xml:space="preserve">(Eff. </w:t>
      </w:r>
      <w:r w:rsidR="00D7097A">
        <w:rPr>
          <w:i w:val="0"/>
          <w:sz w:val="16"/>
          <w:szCs w:val="16"/>
        </w:rPr>
        <w:t>03/01/2</w:t>
      </w:r>
      <w:r w:rsidR="00575271">
        <w:rPr>
          <w:i w:val="0"/>
          <w:sz w:val="16"/>
          <w:szCs w:val="16"/>
        </w:rPr>
        <w:t>3</w:t>
      </w:r>
      <w:r>
        <w:rPr>
          <w:i w:val="0"/>
          <w:sz w:val="16"/>
          <w:szCs w:val="16"/>
        </w:rPr>
        <w:t>)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832"/>
        <w:gridCol w:w="5218"/>
      </w:tblGrid>
      <w:tr w:rsidR="00E9483F" w:rsidRPr="00C9253D" w14:paraId="510F9B3A" w14:textId="77777777" w:rsidTr="008356F7">
        <w:trPr>
          <w:cantSplit/>
          <w:tblHeader/>
          <w:jc w:val="center"/>
        </w:trPr>
        <w:tc>
          <w:tcPr>
            <w:tcW w:w="2404" w:type="pct"/>
            <w:shd w:val="clear" w:color="auto" w:fill="F2F2F2" w:themeFill="background1" w:themeFillShade="F2"/>
            <w:vAlign w:val="center"/>
          </w:tcPr>
          <w:p w14:paraId="10ABB774" w14:textId="77777777" w:rsidR="00E9483F" w:rsidRPr="00C9253D" w:rsidRDefault="00E9483F" w:rsidP="008356F7">
            <w:pPr>
              <w:widowControl w:val="0"/>
              <w:jc w:val="center"/>
              <w:rPr>
                <w:color w:val="000000" w:themeColor="text1"/>
                <w:sz w:val="22"/>
                <w:szCs w:val="22"/>
              </w:rPr>
            </w:pPr>
            <w:r w:rsidRPr="00C9253D">
              <w:rPr>
                <w:bCs w:val="0"/>
                <w:color w:val="000000" w:themeColor="text1"/>
                <w:sz w:val="22"/>
                <w:szCs w:val="22"/>
              </w:rPr>
              <w:t>Family Size</w:t>
            </w:r>
          </w:p>
        </w:tc>
        <w:tc>
          <w:tcPr>
            <w:tcW w:w="2596" w:type="pct"/>
            <w:shd w:val="clear" w:color="auto" w:fill="F2F2F2" w:themeFill="background1" w:themeFillShade="F2"/>
            <w:vAlign w:val="center"/>
          </w:tcPr>
          <w:p w14:paraId="26A98993" w14:textId="77777777" w:rsidR="00E9483F" w:rsidRPr="00C9253D" w:rsidRDefault="00E9483F" w:rsidP="008356F7">
            <w:pPr>
              <w:widowControl w:val="0"/>
              <w:jc w:val="center"/>
              <w:rPr>
                <w:color w:val="000000" w:themeColor="text1"/>
                <w:sz w:val="22"/>
                <w:szCs w:val="22"/>
              </w:rPr>
            </w:pPr>
            <w:r w:rsidRPr="00C9253D">
              <w:rPr>
                <w:color w:val="000000" w:themeColor="text1"/>
                <w:sz w:val="22"/>
                <w:szCs w:val="22"/>
              </w:rPr>
              <w:t>Annual</w:t>
            </w:r>
          </w:p>
        </w:tc>
      </w:tr>
      <w:tr w:rsidR="00575271" w:rsidRPr="00C9253D" w14:paraId="2DA3DD02" w14:textId="77777777" w:rsidTr="008356F7">
        <w:trPr>
          <w:jc w:val="center"/>
        </w:trPr>
        <w:tc>
          <w:tcPr>
            <w:tcW w:w="2404" w:type="pct"/>
            <w:vAlign w:val="center"/>
          </w:tcPr>
          <w:p w14:paraId="5EC2DD34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2596" w:type="pct"/>
          </w:tcPr>
          <w:p w14:paraId="74AD0BA0" w14:textId="3761DA22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4,580.00</w:t>
            </w:r>
          </w:p>
        </w:tc>
      </w:tr>
      <w:tr w:rsidR="00575271" w:rsidRPr="00C9253D" w14:paraId="54FEB77D" w14:textId="77777777" w:rsidTr="008356F7">
        <w:trPr>
          <w:jc w:val="center"/>
        </w:trPr>
        <w:tc>
          <w:tcPr>
            <w:tcW w:w="2404" w:type="pct"/>
            <w:vAlign w:val="center"/>
          </w:tcPr>
          <w:p w14:paraId="02624E27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2596" w:type="pct"/>
          </w:tcPr>
          <w:p w14:paraId="105CD908" w14:textId="793FE97F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9,720.00</w:t>
            </w:r>
          </w:p>
        </w:tc>
      </w:tr>
      <w:tr w:rsidR="00575271" w:rsidRPr="00C9253D" w14:paraId="1E422668" w14:textId="77777777" w:rsidTr="008356F7">
        <w:trPr>
          <w:jc w:val="center"/>
        </w:trPr>
        <w:tc>
          <w:tcPr>
            <w:tcW w:w="2404" w:type="pct"/>
            <w:vAlign w:val="center"/>
          </w:tcPr>
          <w:p w14:paraId="4AD20E00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2596" w:type="pct"/>
          </w:tcPr>
          <w:p w14:paraId="776FFCCC" w14:textId="700015B3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4,860.00</w:t>
            </w:r>
          </w:p>
        </w:tc>
      </w:tr>
      <w:tr w:rsidR="00575271" w:rsidRPr="00C9253D" w14:paraId="238E931B" w14:textId="77777777" w:rsidTr="008356F7">
        <w:trPr>
          <w:jc w:val="center"/>
        </w:trPr>
        <w:tc>
          <w:tcPr>
            <w:tcW w:w="2404" w:type="pct"/>
            <w:vAlign w:val="center"/>
          </w:tcPr>
          <w:p w14:paraId="6AC826D7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2596" w:type="pct"/>
          </w:tcPr>
          <w:p w14:paraId="1B86F5C0" w14:textId="07AB2439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0,000.00</w:t>
            </w:r>
          </w:p>
        </w:tc>
      </w:tr>
      <w:tr w:rsidR="00575271" w:rsidRPr="00C9253D" w14:paraId="1438F20E" w14:textId="77777777" w:rsidTr="008356F7">
        <w:trPr>
          <w:jc w:val="center"/>
        </w:trPr>
        <w:tc>
          <w:tcPr>
            <w:tcW w:w="2404" w:type="pct"/>
            <w:vAlign w:val="center"/>
          </w:tcPr>
          <w:p w14:paraId="2FAE29CF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2596" w:type="pct"/>
          </w:tcPr>
          <w:p w14:paraId="4786AA1D" w14:textId="53FB465B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5,140.00</w:t>
            </w:r>
          </w:p>
        </w:tc>
      </w:tr>
      <w:tr w:rsidR="00575271" w:rsidRPr="00C9253D" w14:paraId="3F174B31" w14:textId="77777777" w:rsidTr="008356F7">
        <w:trPr>
          <w:jc w:val="center"/>
        </w:trPr>
        <w:tc>
          <w:tcPr>
            <w:tcW w:w="2404" w:type="pct"/>
            <w:vAlign w:val="center"/>
          </w:tcPr>
          <w:p w14:paraId="67AABC8E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2596" w:type="pct"/>
          </w:tcPr>
          <w:p w14:paraId="1C1079A4" w14:textId="13027F21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0,280.00</w:t>
            </w:r>
          </w:p>
        </w:tc>
      </w:tr>
      <w:tr w:rsidR="00575271" w:rsidRPr="00C9253D" w14:paraId="7A4DA0E7" w14:textId="77777777" w:rsidTr="008356F7">
        <w:trPr>
          <w:jc w:val="center"/>
        </w:trPr>
        <w:tc>
          <w:tcPr>
            <w:tcW w:w="2404" w:type="pct"/>
            <w:vAlign w:val="center"/>
          </w:tcPr>
          <w:p w14:paraId="7BAC5CA1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2596" w:type="pct"/>
          </w:tcPr>
          <w:p w14:paraId="1E6A97C8" w14:textId="16CC573D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5,420.00</w:t>
            </w:r>
          </w:p>
        </w:tc>
      </w:tr>
      <w:tr w:rsidR="00575271" w:rsidRPr="00C9253D" w14:paraId="32DAF4C2" w14:textId="77777777" w:rsidTr="008356F7">
        <w:trPr>
          <w:jc w:val="center"/>
        </w:trPr>
        <w:tc>
          <w:tcPr>
            <w:tcW w:w="2404" w:type="pct"/>
            <w:vAlign w:val="center"/>
          </w:tcPr>
          <w:p w14:paraId="0F22C88A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2596" w:type="pct"/>
          </w:tcPr>
          <w:p w14:paraId="44740B1B" w14:textId="5D8F7307" w:rsidR="00575271" w:rsidRPr="00575271" w:rsidRDefault="00575271" w:rsidP="00575271">
            <w:pPr>
              <w:widowControl w:val="0"/>
              <w:tabs>
                <w:tab w:val="decimal" w:pos="2955"/>
              </w:tabs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0,560.00</w:t>
            </w:r>
          </w:p>
        </w:tc>
      </w:tr>
      <w:tr w:rsidR="00575271" w:rsidRPr="00C9253D" w14:paraId="58FEBE70" w14:textId="77777777" w:rsidTr="001C6DD1">
        <w:trPr>
          <w:jc w:val="center"/>
        </w:trPr>
        <w:tc>
          <w:tcPr>
            <w:tcW w:w="2404" w:type="pct"/>
          </w:tcPr>
          <w:p w14:paraId="14EC8A2D" w14:textId="77777777" w:rsidR="00575271" w:rsidRPr="00C9253D" w:rsidRDefault="00575271" w:rsidP="00575271">
            <w:pPr>
              <w:widowControl w:val="0"/>
              <w:jc w:val="center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C9253D">
              <w:rPr>
                <w:b w:val="0"/>
                <w:bCs w:val="0"/>
                <w:color w:val="000000" w:themeColor="text1"/>
                <w:sz w:val="22"/>
                <w:szCs w:val="22"/>
              </w:rPr>
              <w:t>Each Additional Person</w:t>
            </w:r>
          </w:p>
        </w:tc>
        <w:tc>
          <w:tcPr>
            <w:tcW w:w="2596" w:type="pct"/>
          </w:tcPr>
          <w:p w14:paraId="517D8FB4" w14:textId="2E9FC30D" w:rsidR="00575271" w:rsidRPr="00575271" w:rsidRDefault="00575271" w:rsidP="00575271">
            <w:pPr>
              <w:widowControl w:val="0"/>
              <w:tabs>
                <w:tab w:val="decimal" w:pos="2955"/>
              </w:tabs>
              <w:jc w:val="both"/>
              <w:rPr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140.00</w:t>
            </w:r>
          </w:p>
        </w:tc>
      </w:tr>
    </w:tbl>
    <w:p w14:paraId="2ECD0C45" w14:textId="77777777" w:rsidR="00803E74" w:rsidRPr="00803E74" w:rsidRDefault="00803E74" w:rsidP="00803E74">
      <w:pPr>
        <w:rPr>
          <w:b w:val="0"/>
          <w:bCs w:val="0"/>
          <w:sz w:val="20"/>
        </w:rPr>
      </w:pPr>
    </w:p>
    <w:p w14:paraId="366005F4" w14:textId="0FFA0B44" w:rsidR="00034AA4" w:rsidRDefault="00034AA4" w:rsidP="00FE3DE5">
      <w:pPr>
        <w:pStyle w:val="Heading1"/>
        <w:ind w:right="0"/>
        <w:rPr>
          <w:sz w:val="16"/>
        </w:rPr>
      </w:pPr>
      <w:bookmarkStart w:id="30" w:name="_Toc61272328"/>
      <w:r>
        <w:t>103.07</w:t>
      </w:r>
      <w:bookmarkEnd w:id="5"/>
      <w:r>
        <w:tab/>
        <w:t>General</w:t>
      </w:r>
      <w:r w:rsidR="00F739A4">
        <w:t xml:space="preserve"> </w:t>
      </w:r>
      <w:r>
        <w:t>Hospital</w:t>
      </w:r>
      <w:r w:rsidR="000E4A20">
        <w:t xml:space="preserve"> (</w:t>
      </w:r>
      <w:r>
        <w:t>GH</w:t>
      </w:r>
      <w:r w:rsidR="000E4A20">
        <w:t>)</w:t>
      </w:r>
      <w:r>
        <w:t>,</w:t>
      </w:r>
      <w:r w:rsidR="00F739A4">
        <w:t xml:space="preserve"> </w:t>
      </w:r>
      <w:r w:rsidR="00656927">
        <w:br/>
      </w:r>
      <w:r>
        <w:t>Nursing</w:t>
      </w:r>
      <w:r w:rsidR="00F739A4">
        <w:t xml:space="preserve"> </w:t>
      </w:r>
      <w:r>
        <w:t>Home</w:t>
      </w:r>
      <w:r w:rsidR="000E4A20">
        <w:t xml:space="preserve"> (</w:t>
      </w:r>
      <w:r>
        <w:t>NH</w:t>
      </w:r>
      <w:r w:rsidR="000E4A20">
        <w:t>)</w:t>
      </w:r>
      <w:r>
        <w:t>,</w:t>
      </w:r>
      <w:r w:rsidR="00F739A4">
        <w:t xml:space="preserve"> </w:t>
      </w:r>
      <w:r w:rsidR="00656927">
        <w:br/>
      </w:r>
      <w:r>
        <w:t>Katie</w:t>
      </w:r>
      <w:r w:rsidR="00F739A4">
        <w:t xml:space="preserve"> </w:t>
      </w:r>
      <w:r>
        <w:t>Beckett</w:t>
      </w:r>
      <w:r w:rsidR="000E4A20">
        <w:t xml:space="preserve"> (</w:t>
      </w:r>
      <w:r>
        <w:t>TEFRA</w:t>
      </w:r>
      <w:r w:rsidR="000E4A20">
        <w:t>)</w:t>
      </w:r>
      <w:r>
        <w:t>,</w:t>
      </w:r>
      <w:r w:rsidR="00F739A4">
        <w:t xml:space="preserve"> </w:t>
      </w:r>
      <w:r w:rsidR="00656927">
        <w:br/>
      </w:r>
      <w:r>
        <w:t>Home</w:t>
      </w:r>
      <w:r w:rsidR="00F739A4">
        <w:t xml:space="preserve"> </w:t>
      </w:r>
      <w:r>
        <w:t>and</w:t>
      </w:r>
      <w:r w:rsidR="00F739A4">
        <w:t xml:space="preserve"> </w:t>
      </w:r>
      <w:r>
        <w:t>Community</w:t>
      </w:r>
      <w:r w:rsidR="000E4A20">
        <w:t xml:space="preserve"> </w:t>
      </w:r>
      <w:r>
        <w:t>Based</w:t>
      </w:r>
      <w:r w:rsidR="00F739A4">
        <w:t xml:space="preserve"> </w:t>
      </w:r>
      <w:r>
        <w:t>Services</w:t>
      </w:r>
      <w:r w:rsidR="000E4A20">
        <w:t xml:space="preserve"> </w:t>
      </w:r>
      <w:r w:rsidR="006571F7">
        <w:t>(</w:t>
      </w:r>
      <w:r>
        <w:t>HCBS</w:t>
      </w:r>
      <w:r w:rsidR="006571F7">
        <w:t>)</w:t>
      </w:r>
      <w:bookmarkEnd w:id="6"/>
      <w:bookmarkEnd w:id="7"/>
      <w:bookmarkEnd w:id="30"/>
    </w:p>
    <w:p w14:paraId="366005F5" w14:textId="77777777" w:rsidR="00034AA4" w:rsidRDefault="00034AA4" w:rsidP="00D0147B">
      <w:pPr>
        <w:pStyle w:val="Effective"/>
        <w:jc w:val="center"/>
        <w:rPr>
          <w:rFonts w:cs="Arial"/>
          <w:sz w:val="20"/>
        </w:rPr>
      </w:pPr>
      <w:r>
        <w:rPr>
          <w:rFonts w:cs="Arial"/>
          <w:sz w:val="20"/>
        </w:rPr>
        <w:t>(300%</w:t>
      </w:r>
      <w:r w:rsidR="00F739A4">
        <w:rPr>
          <w:rFonts w:cs="Arial"/>
          <w:sz w:val="20"/>
        </w:rPr>
        <w:t xml:space="preserve"> </w:t>
      </w:r>
      <w:r>
        <w:rPr>
          <w:rFonts w:cs="Arial"/>
          <w:sz w:val="20"/>
        </w:rPr>
        <w:t>of</w:t>
      </w:r>
      <w:r w:rsidR="00F739A4">
        <w:rPr>
          <w:rFonts w:cs="Arial"/>
          <w:sz w:val="20"/>
        </w:rPr>
        <w:t xml:space="preserve"> </w:t>
      </w:r>
      <w:r>
        <w:rPr>
          <w:rFonts w:cs="Arial"/>
          <w:sz w:val="20"/>
        </w:rPr>
        <w:t>Federal</w:t>
      </w:r>
      <w:r w:rsidR="00F739A4">
        <w:rPr>
          <w:rFonts w:cs="Arial"/>
          <w:sz w:val="20"/>
        </w:rPr>
        <w:t xml:space="preserve"> </w:t>
      </w:r>
      <w:r>
        <w:rPr>
          <w:rFonts w:cs="Arial"/>
          <w:sz w:val="20"/>
        </w:rPr>
        <w:t>Benefit</w:t>
      </w:r>
      <w:r w:rsidR="00F739A4">
        <w:rPr>
          <w:rFonts w:cs="Arial"/>
          <w:sz w:val="20"/>
        </w:rPr>
        <w:t xml:space="preserve"> </w:t>
      </w:r>
      <w:r>
        <w:rPr>
          <w:rFonts w:cs="Arial"/>
          <w:sz w:val="20"/>
        </w:rPr>
        <w:t>Rate)</w:t>
      </w:r>
    </w:p>
    <w:p w14:paraId="7FD12283" w14:textId="34556708" w:rsidR="00D0147B" w:rsidRPr="009A1B57" w:rsidRDefault="00D0147B" w:rsidP="00D0147B">
      <w:pPr>
        <w:pStyle w:val="Effective"/>
        <w:rPr>
          <w:rFonts w:cs="Arial"/>
          <w:i w:val="0"/>
          <w:sz w:val="16"/>
          <w:szCs w:val="16"/>
        </w:rPr>
      </w:pPr>
      <w:r w:rsidRPr="009A1B57">
        <w:rPr>
          <w:i w:val="0"/>
          <w:sz w:val="16"/>
          <w:szCs w:val="16"/>
        </w:rPr>
        <w:t xml:space="preserve">(Eff. </w:t>
      </w:r>
      <w:r w:rsidR="00BA2A3F">
        <w:rPr>
          <w:i w:val="0"/>
          <w:sz w:val="16"/>
          <w:szCs w:val="16"/>
        </w:rPr>
        <w:t>01/01/</w:t>
      </w:r>
      <w:r w:rsidR="00691087">
        <w:rPr>
          <w:i w:val="0"/>
          <w:sz w:val="16"/>
          <w:szCs w:val="16"/>
        </w:rPr>
        <w:t>2</w:t>
      </w:r>
      <w:r w:rsidR="0076512B">
        <w:rPr>
          <w:i w:val="0"/>
          <w:sz w:val="16"/>
          <w:szCs w:val="16"/>
        </w:rPr>
        <w:t>3</w:t>
      </w:r>
      <w:r w:rsidRPr="009A1B57">
        <w:rPr>
          <w:i w:val="0"/>
          <w:sz w:val="16"/>
          <w:szCs w:val="16"/>
        </w:rPr>
        <w:t>)</w:t>
      </w:r>
    </w:p>
    <w:tbl>
      <w:tblPr>
        <w:tblW w:w="5000" w:type="pct"/>
        <w:tblBorders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  <w:insideH w:val="single" w:sz="7" w:space="0" w:color="000000"/>
          <w:insideV w:val="single" w:sz="7" w:space="0" w:color="000000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657"/>
        <w:gridCol w:w="3377"/>
      </w:tblGrid>
      <w:tr w:rsidR="00034AA4" w14:paraId="366005F8" w14:textId="77777777" w:rsidTr="005A51F9">
        <w:trPr>
          <w:tblHeader/>
        </w:trPr>
        <w:tc>
          <w:tcPr>
            <w:tcW w:w="3317" w:type="pct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366005F6" w14:textId="77777777" w:rsidR="00034AA4" w:rsidRDefault="00034AA4" w:rsidP="00943126">
            <w:pPr>
              <w:spacing w:after="58"/>
              <w:jc w:val="center"/>
              <w:rPr>
                <w:szCs w:val="26"/>
              </w:rPr>
            </w:pPr>
            <w:r>
              <w:rPr>
                <w:szCs w:val="26"/>
              </w:rPr>
              <w:t>Family</w:t>
            </w:r>
            <w:r w:rsidR="00F739A4">
              <w:rPr>
                <w:szCs w:val="26"/>
              </w:rPr>
              <w:t xml:space="preserve"> </w:t>
            </w:r>
            <w:r>
              <w:rPr>
                <w:szCs w:val="26"/>
              </w:rPr>
              <w:t>Size</w:t>
            </w:r>
          </w:p>
        </w:tc>
        <w:tc>
          <w:tcPr>
            <w:tcW w:w="1683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  <w:vAlign w:val="center"/>
          </w:tcPr>
          <w:p w14:paraId="366005F7" w14:textId="77777777" w:rsidR="00034AA4" w:rsidRDefault="00034AA4" w:rsidP="00943126">
            <w:pPr>
              <w:spacing w:after="58"/>
              <w:jc w:val="center"/>
            </w:pPr>
            <w:r>
              <w:rPr>
                <w:szCs w:val="26"/>
              </w:rPr>
              <w:t>Monthly</w:t>
            </w:r>
            <w:r w:rsidR="00F739A4">
              <w:rPr>
                <w:szCs w:val="26"/>
              </w:rPr>
              <w:t xml:space="preserve"> </w:t>
            </w:r>
            <w:r>
              <w:rPr>
                <w:szCs w:val="26"/>
              </w:rPr>
              <w:t>Income</w:t>
            </w:r>
            <w:r w:rsidR="00F739A4">
              <w:rPr>
                <w:szCs w:val="26"/>
              </w:rPr>
              <w:t xml:space="preserve"> </w:t>
            </w:r>
            <w:r>
              <w:rPr>
                <w:szCs w:val="26"/>
              </w:rPr>
              <w:t>Limit</w:t>
            </w:r>
          </w:p>
        </w:tc>
      </w:tr>
      <w:tr w:rsidR="0076512B" w:rsidRPr="0076512B" w14:paraId="366005FB" w14:textId="77777777" w:rsidTr="005A51F9">
        <w:tc>
          <w:tcPr>
            <w:tcW w:w="3317" w:type="pc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8" w:space="0" w:color="000000"/>
            </w:tcBorders>
          </w:tcPr>
          <w:p w14:paraId="366005F9" w14:textId="77777777" w:rsidR="0076512B" w:rsidRPr="0076512B" w:rsidRDefault="0076512B" w:rsidP="0076512B">
            <w:pPr>
              <w:pStyle w:val="Heading8"/>
              <w:spacing w:before="58" w:after="58"/>
              <w:rPr>
                <w:b w:val="0"/>
                <w:bCs w:val="0"/>
                <w:sz w:val="22"/>
                <w:szCs w:val="22"/>
              </w:rPr>
            </w:pPr>
            <w:r w:rsidRPr="0076512B">
              <w:rPr>
                <w:b w:val="0"/>
                <w:bCs w:val="0"/>
                <w:sz w:val="22"/>
                <w:szCs w:val="22"/>
              </w:rPr>
              <w:t>Individual</w:t>
            </w:r>
          </w:p>
        </w:tc>
        <w:tc>
          <w:tcPr>
            <w:tcW w:w="1683" w:type="pct"/>
            <w:tcBorders>
              <w:top w:val="double" w:sz="6" w:space="0" w:color="auto"/>
              <w:left w:val="single" w:sz="8" w:space="0" w:color="000000"/>
              <w:bottom w:val="single" w:sz="4" w:space="0" w:color="auto"/>
              <w:right w:val="double" w:sz="6" w:space="0" w:color="auto"/>
            </w:tcBorders>
          </w:tcPr>
          <w:p w14:paraId="366005FA" w14:textId="51837CCA" w:rsidR="0076512B" w:rsidRPr="0076512B" w:rsidRDefault="0076512B" w:rsidP="0076512B">
            <w:pPr>
              <w:tabs>
                <w:tab w:val="decimal" w:pos="2615"/>
              </w:tabs>
              <w:spacing w:before="58" w:after="58"/>
              <w:rPr>
                <w:b w:val="0"/>
                <w:bCs w:val="0"/>
                <w:sz w:val="22"/>
                <w:szCs w:val="22"/>
              </w:rPr>
            </w:pPr>
            <w:r w:rsidRPr="0076512B">
              <w:rPr>
                <w:b w:val="0"/>
                <w:bCs w:val="0"/>
                <w:sz w:val="22"/>
                <w:szCs w:val="22"/>
              </w:rPr>
              <w:t>$2,742.00</w:t>
            </w:r>
          </w:p>
        </w:tc>
      </w:tr>
      <w:tr w:rsidR="0076512B" w:rsidRPr="0076512B" w14:paraId="366005FE" w14:textId="77777777" w:rsidTr="005A51F9">
        <w:trPr>
          <w:cantSplit/>
        </w:trPr>
        <w:tc>
          <w:tcPr>
            <w:tcW w:w="3317" w:type="pct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8" w:space="0" w:color="000000"/>
            </w:tcBorders>
          </w:tcPr>
          <w:p w14:paraId="366005FC" w14:textId="77777777" w:rsidR="0076512B" w:rsidRPr="0076512B" w:rsidRDefault="0076512B" w:rsidP="0076512B">
            <w:pPr>
              <w:pStyle w:val="Heading8"/>
              <w:spacing w:before="58" w:after="58"/>
              <w:rPr>
                <w:b w:val="0"/>
                <w:bCs w:val="0"/>
                <w:sz w:val="22"/>
                <w:szCs w:val="22"/>
              </w:rPr>
            </w:pPr>
            <w:r w:rsidRPr="0076512B">
              <w:rPr>
                <w:b w:val="0"/>
                <w:bCs w:val="0"/>
                <w:sz w:val="22"/>
                <w:szCs w:val="22"/>
              </w:rPr>
              <w:t>Spousal Allocation (NH and HCBS only)</w:t>
            </w:r>
          </w:p>
        </w:tc>
        <w:tc>
          <w:tcPr>
            <w:tcW w:w="1683" w:type="pct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double" w:sz="6" w:space="0" w:color="auto"/>
            </w:tcBorders>
          </w:tcPr>
          <w:p w14:paraId="366005FD" w14:textId="77D7133A" w:rsidR="0076512B" w:rsidRPr="0076512B" w:rsidRDefault="0076512B" w:rsidP="0076512B">
            <w:pPr>
              <w:tabs>
                <w:tab w:val="decimal" w:pos="2615"/>
              </w:tabs>
              <w:spacing w:before="58" w:after="58"/>
              <w:rPr>
                <w:b w:val="0"/>
                <w:bCs w:val="0"/>
                <w:sz w:val="22"/>
                <w:szCs w:val="22"/>
              </w:rPr>
            </w:pPr>
            <w:r w:rsidRPr="0076512B">
              <w:rPr>
                <w:b w:val="0"/>
                <w:bCs w:val="0"/>
                <w:sz w:val="22"/>
                <w:szCs w:val="22"/>
              </w:rPr>
              <w:t>$3,715.50</w:t>
            </w:r>
          </w:p>
        </w:tc>
      </w:tr>
      <w:tr w:rsidR="0076512B" w:rsidRPr="0076512B" w14:paraId="163A69F1" w14:textId="77777777" w:rsidTr="005A51F9">
        <w:trPr>
          <w:cantSplit/>
        </w:trPr>
        <w:tc>
          <w:tcPr>
            <w:tcW w:w="3317" w:type="pct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8" w:space="0" w:color="000000"/>
            </w:tcBorders>
          </w:tcPr>
          <w:p w14:paraId="5D00E74C" w14:textId="1AEF163F" w:rsidR="0076512B" w:rsidRPr="0076512B" w:rsidRDefault="0076512B" w:rsidP="0076512B">
            <w:pPr>
              <w:pStyle w:val="Heading8"/>
              <w:spacing w:before="58" w:after="58"/>
              <w:rPr>
                <w:b w:val="0"/>
                <w:bCs w:val="0"/>
                <w:sz w:val="22"/>
                <w:szCs w:val="22"/>
              </w:rPr>
            </w:pPr>
            <w:r w:rsidRPr="0076512B">
              <w:rPr>
                <w:b w:val="0"/>
                <w:bCs w:val="0"/>
                <w:sz w:val="22"/>
                <w:szCs w:val="22"/>
              </w:rPr>
              <w:t>Medicare Part D Premium Benchmark for South Carolina</w:t>
            </w:r>
          </w:p>
        </w:tc>
        <w:tc>
          <w:tcPr>
            <w:tcW w:w="1683" w:type="pct"/>
            <w:tcBorders>
              <w:top w:val="single" w:sz="4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06B62F1F" w14:textId="3968587D" w:rsidR="0076512B" w:rsidRPr="0076512B" w:rsidRDefault="0076512B" w:rsidP="0076512B">
            <w:pPr>
              <w:tabs>
                <w:tab w:val="decimal" w:pos="2615"/>
              </w:tabs>
              <w:spacing w:before="58" w:after="58"/>
              <w:rPr>
                <w:b w:val="0"/>
                <w:bCs w:val="0"/>
                <w:sz w:val="22"/>
                <w:szCs w:val="22"/>
              </w:rPr>
            </w:pPr>
            <w:r w:rsidRPr="0076512B">
              <w:rPr>
                <w:b w:val="0"/>
                <w:bCs w:val="0"/>
                <w:sz w:val="22"/>
                <w:szCs w:val="22"/>
              </w:rPr>
              <w:t>$37.84</w:t>
            </w:r>
          </w:p>
        </w:tc>
      </w:tr>
    </w:tbl>
    <w:p w14:paraId="366005FF" w14:textId="77777777" w:rsidR="00034AA4" w:rsidRPr="00803E74" w:rsidRDefault="00034AA4" w:rsidP="00034AA4">
      <w:pPr>
        <w:rPr>
          <w:b w:val="0"/>
          <w:bCs w:val="0"/>
          <w:sz w:val="20"/>
        </w:rPr>
      </w:pPr>
    </w:p>
    <w:p w14:paraId="36600600" w14:textId="3E078F5A" w:rsidR="00034AA4" w:rsidRDefault="00034AA4" w:rsidP="00FE3DE5">
      <w:pPr>
        <w:pStyle w:val="ManualHeading1"/>
        <w:keepNext w:val="0"/>
        <w:tabs>
          <w:tab w:val="clear" w:pos="10440"/>
        </w:tabs>
        <w:ind w:right="0"/>
      </w:pPr>
      <w:bookmarkStart w:id="31" w:name="_Toc159141474"/>
      <w:bookmarkStart w:id="32" w:name="_Toc374604357"/>
      <w:bookmarkStart w:id="33" w:name="_Toc61272329"/>
      <w:r>
        <w:t>103.07A</w:t>
      </w:r>
      <w:r>
        <w:tab/>
      </w:r>
      <w:r w:rsidR="004E3FDB">
        <w:t>Current</w:t>
      </w:r>
      <w:r w:rsidR="00F739A4">
        <w:t xml:space="preserve"> </w:t>
      </w:r>
      <w:r>
        <w:t>Average</w:t>
      </w:r>
      <w:r w:rsidR="00F739A4">
        <w:t xml:space="preserve"> </w:t>
      </w:r>
      <w:r>
        <w:t>Monthly</w:t>
      </w:r>
      <w:r w:rsidR="00F739A4">
        <w:t xml:space="preserve"> </w:t>
      </w:r>
      <w:r>
        <w:t>Private</w:t>
      </w:r>
      <w:r w:rsidR="00F739A4">
        <w:t xml:space="preserve"> </w:t>
      </w:r>
      <w:r>
        <w:t>Pay</w:t>
      </w:r>
      <w:r w:rsidR="00F739A4">
        <w:t xml:space="preserve"> </w:t>
      </w:r>
      <w:r w:rsidR="004E3FDB">
        <w:t>Rate</w:t>
      </w:r>
      <w:bookmarkEnd w:id="31"/>
      <w:bookmarkEnd w:id="32"/>
      <w:bookmarkEnd w:id="33"/>
    </w:p>
    <w:p w14:paraId="36600601" w14:textId="57B5CE82" w:rsidR="00034AA4" w:rsidRPr="009A1B57" w:rsidRDefault="00D0147B" w:rsidP="00D0147B">
      <w:pPr>
        <w:jc w:val="right"/>
        <w:rPr>
          <w:b w:val="0"/>
          <w:bCs w:val="0"/>
          <w:sz w:val="16"/>
          <w:szCs w:val="16"/>
        </w:rPr>
      </w:pPr>
      <w:r w:rsidRPr="009A1B57">
        <w:rPr>
          <w:b w:val="0"/>
          <w:sz w:val="16"/>
          <w:szCs w:val="16"/>
        </w:rPr>
        <w:t xml:space="preserve">(Eff. </w:t>
      </w:r>
      <w:r w:rsidR="00BA2A3F">
        <w:rPr>
          <w:b w:val="0"/>
          <w:sz w:val="16"/>
          <w:szCs w:val="16"/>
        </w:rPr>
        <w:t>01/01/</w:t>
      </w:r>
      <w:r w:rsidR="00691087">
        <w:rPr>
          <w:b w:val="0"/>
          <w:sz w:val="16"/>
          <w:szCs w:val="16"/>
        </w:rPr>
        <w:t>2</w:t>
      </w:r>
      <w:r w:rsidR="0076512B">
        <w:rPr>
          <w:b w:val="0"/>
          <w:sz w:val="16"/>
          <w:szCs w:val="16"/>
        </w:rPr>
        <w:t>3</w:t>
      </w:r>
      <w:r w:rsidRPr="009A1B57">
        <w:rPr>
          <w:b w:val="0"/>
          <w:sz w:val="16"/>
          <w:szCs w:val="16"/>
        </w:rPr>
        <w:t>)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5497"/>
        <w:gridCol w:w="4553"/>
      </w:tblGrid>
      <w:tr w:rsidR="00034AA4" w:rsidRPr="00E05FC9" w14:paraId="36600604" w14:textId="77777777" w:rsidTr="004E3FDB">
        <w:tc>
          <w:tcPr>
            <w:tcW w:w="2735" w:type="pct"/>
          </w:tcPr>
          <w:p w14:paraId="36600602" w14:textId="77777777" w:rsidR="00034AA4" w:rsidRPr="006E04AC" w:rsidRDefault="004E3FDB" w:rsidP="00943126">
            <w:pPr>
              <w:pStyle w:val="Heading8"/>
              <w:spacing w:before="58" w:after="58"/>
              <w:rPr>
                <w:b w:val="0"/>
                <w:sz w:val="22"/>
                <w:szCs w:val="22"/>
              </w:rPr>
            </w:pPr>
            <w:r w:rsidRPr="006E04AC">
              <w:rPr>
                <w:b w:val="0"/>
                <w:sz w:val="22"/>
                <w:szCs w:val="22"/>
              </w:rPr>
              <w:t>Current</w:t>
            </w:r>
            <w:r w:rsidR="00F739A4" w:rsidRPr="006E04AC">
              <w:rPr>
                <w:b w:val="0"/>
                <w:sz w:val="22"/>
                <w:szCs w:val="22"/>
              </w:rPr>
              <w:t xml:space="preserve"> </w:t>
            </w:r>
            <w:r w:rsidR="00034AA4" w:rsidRPr="006E04AC">
              <w:rPr>
                <w:b w:val="0"/>
                <w:sz w:val="22"/>
                <w:szCs w:val="22"/>
              </w:rPr>
              <w:t>Average</w:t>
            </w:r>
            <w:r w:rsidR="00F739A4" w:rsidRPr="006E04AC">
              <w:rPr>
                <w:b w:val="0"/>
                <w:sz w:val="22"/>
                <w:szCs w:val="22"/>
              </w:rPr>
              <w:t xml:space="preserve"> </w:t>
            </w:r>
            <w:r w:rsidR="00034AA4" w:rsidRPr="006E04AC">
              <w:rPr>
                <w:b w:val="0"/>
                <w:sz w:val="22"/>
                <w:szCs w:val="22"/>
              </w:rPr>
              <w:t>Monthly</w:t>
            </w:r>
            <w:r w:rsidR="00F739A4" w:rsidRPr="006E04AC">
              <w:rPr>
                <w:b w:val="0"/>
                <w:sz w:val="22"/>
                <w:szCs w:val="22"/>
              </w:rPr>
              <w:t xml:space="preserve"> </w:t>
            </w:r>
            <w:r w:rsidRPr="006E04AC">
              <w:rPr>
                <w:b w:val="0"/>
                <w:sz w:val="22"/>
                <w:szCs w:val="22"/>
              </w:rPr>
              <w:t>Private</w:t>
            </w:r>
            <w:r w:rsidR="00F739A4" w:rsidRPr="006E04AC">
              <w:rPr>
                <w:b w:val="0"/>
                <w:sz w:val="22"/>
                <w:szCs w:val="22"/>
              </w:rPr>
              <w:t xml:space="preserve"> </w:t>
            </w:r>
            <w:r w:rsidRPr="006E04AC">
              <w:rPr>
                <w:b w:val="0"/>
                <w:sz w:val="22"/>
                <w:szCs w:val="22"/>
              </w:rPr>
              <w:t>Pay</w:t>
            </w:r>
            <w:r w:rsidR="00F739A4" w:rsidRPr="006E04AC">
              <w:rPr>
                <w:b w:val="0"/>
                <w:sz w:val="22"/>
                <w:szCs w:val="22"/>
              </w:rPr>
              <w:t xml:space="preserve"> </w:t>
            </w:r>
            <w:r w:rsidR="00034AA4" w:rsidRPr="006E04AC">
              <w:rPr>
                <w:b w:val="0"/>
                <w:sz w:val="22"/>
                <w:szCs w:val="22"/>
              </w:rPr>
              <w:t>Rate</w:t>
            </w:r>
          </w:p>
        </w:tc>
        <w:tc>
          <w:tcPr>
            <w:tcW w:w="2265" w:type="pct"/>
          </w:tcPr>
          <w:p w14:paraId="36600603" w14:textId="094FA967" w:rsidR="00034AA4" w:rsidRPr="006E04AC" w:rsidRDefault="0076512B" w:rsidP="0043528A">
            <w:pPr>
              <w:tabs>
                <w:tab w:val="decimal" w:pos="2142"/>
              </w:tabs>
              <w:spacing w:before="58" w:after="58"/>
              <w:rPr>
                <w:b w:val="0"/>
                <w:sz w:val="22"/>
                <w:szCs w:val="22"/>
              </w:rPr>
            </w:pPr>
            <w:r w:rsidRPr="0076512B">
              <w:rPr>
                <w:b w:val="0"/>
                <w:sz w:val="22"/>
                <w:szCs w:val="22"/>
              </w:rPr>
              <w:t>$8,797.11 ($289.22 daily)</w:t>
            </w:r>
          </w:p>
        </w:tc>
      </w:tr>
    </w:tbl>
    <w:p w14:paraId="63C6EA1F" w14:textId="77777777" w:rsidR="00780548" w:rsidRPr="00803E74" w:rsidRDefault="00780548" w:rsidP="00780548">
      <w:pPr>
        <w:pStyle w:val="BodyText"/>
        <w:jc w:val="left"/>
        <w:rPr>
          <w:sz w:val="22"/>
        </w:rPr>
      </w:pPr>
      <w:bookmarkStart w:id="34" w:name="_Toc159141475"/>
      <w:bookmarkStart w:id="35" w:name="_Toc374604358"/>
    </w:p>
    <w:p w14:paraId="49B517E7" w14:textId="43134543" w:rsidR="00803E74" w:rsidRDefault="00803E74" w:rsidP="00803E74">
      <w:pPr>
        <w:pStyle w:val="Heading1"/>
        <w:keepNext w:val="0"/>
        <w:ind w:right="0"/>
        <w:rPr>
          <w:sz w:val="16"/>
        </w:rPr>
      </w:pPr>
      <w:bookmarkStart w:id="36" w:name="_Toc61272330"/>
      <w:bookmarkEnd w:id="34"/>
      <w:bookmarkEnd w:id="35"/>
      <w:r>
        <w:t xml:space="preserve">103.08 </w:t>
      </w:r>
      <w:r>
        <w:tab/>
        <w:t xml:space="preserve">Breast and Cervical Cancer Program (BCCP) </w:t>
      </w:r>
      <w:r>
        <w:br w:type="textWrapping" w:clear="all"/>
        <w:t>Qualified Disabled Working Individuals (QDWI)</w:t>
      </w:r>
      <w:bookmarkEnd w:id="36"/>
    </w:p>
    <w:p w14:paraId="3FE33DAB" w14:textId="77777777" w:rsidR="00803E74" w:rsidRDefault="00803E74" w:rsidP="00D0147B">
      <w:pPr>
        <w:pStyle w:val="Effective"/>
        <w:jc w:val="center"/>
        <w:rPr>
          <w:rFonts w:cs="Arial"/>
          <w:sz w:val="20"/>
        </w:rPr>
      </w:pPr>
      <w:r>
        <w:rPr>
          <w:rFonts w:cs="Arial"/>
          <w:sz w:val="20"/>
        </w:rPr>
        <w:t>(200% of Federal Poverty Level)</w:t>
      </w:r>
    </w:p>
    <w:p w14:paraId="053F037E" w14:textId="508CACB5" w:rsidR="00E9483F" w:rsidRPr="00463D3C" w:rsidRDefault="00E9483F" w:rsidP="00E9483F">
      <w:pPr>
        <w:pStyle w:val="Effective"/>
        <w:rPr>
          <w:rFonts w:cs="Arial"/>
          <w:i w:val="0"/>
          <w:sz w:val="16"/>
          <w:szCs w:val="16"/>
        </w:rPr>
      </w:pPr>
      <w:r>
        <w:rPr>
          <w:i w:val="0"/>
          <w:sz w:val="16"/>
          <w:szCs w:val="16"/>
        </w:rPr>
        <w:t xml:space="preserve">(Eff. </w:t>
      </w:r>
      <w:r w:rsidR="00D7097A">
        <w:rPr>
          <w:i w:val="0"/>
          <w:sz w:val="16"/>
          <w:szCs w:val="16"/>
        </w:rPr>
        <w:t>03/01/2</w:t>
      </w:r>
      <w:r w:rsidR="00575271">
        <w:rPr>
          <w:i w:val="0"/>
          <w:sz w:val="16"/>
          <w:szCs w:val="16"/>
        </w:rPr>
        <w:t>3</w:t>
      </w:r>
      <w:r>
        <w:rPr>
          <w:i w:val="0"/>
          <w:sz w:val="16"/>
          <w:szCs w:val="16"/>
        </w:rPr>
        <w:t>)</w:t>
      </w:r>
    </w:p>
    <w:tbl>
      <w:tblPr>
        <w:tblW w:w="5000" w:type="pct"/>
        <w:tblBorders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  <w:insideH w:val="single" w:sz="7" w:space="0" w:color="000000"/>
          <w:insideV w:val="single" w:sz="7" w:space="0" w:color="000000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342"/>
        <w:gridCol w:w="3343"/>
        <w:gridCol w:w="3343"/>
      </w:tblGrid>
      <w:tr w:rsidR="00E9483F" w:rsidRPr="00796D7C" w14:paraId="763DDE90" w14:textId="77777777" w:rsidTr="008356F7">
        <w:trPr>
          <w:tblHeader/>
        </w:trPr>
        <w:tc>
          <w:tcPr>
            <w:tcW w:w="1666" w:type="pct"/>
            <w:tcBorders>
              <w:top w:val="doub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0E0E0"/>
            <w:vAlign w:val="center"/>
          </w:tcPr>
          <w:p w14:paraId="5D75BA2F" w14:textId="77777777" w:rsidR="00E9483F" w:rsidRPr="00796D7C" w:rsidRDefault="00E9483F" w:rsidP="008356F7">
            <w:pPr>
              <w:widowControl w:val="0"/>
              <w:spacing w:after="58"/>
              <w:jc w:val="center"/>
            </w:pPr>
            <w:r w:rsidRPr="00796D7C">
              <w:t>FAMILY SIZE</w:t>
            </w:r>
          </w:p>
        </w:tc>
        <w:tc>
          <w:tcPr>
            <w:tcW w:w="1667" w:type="pct"/>
            <w:tcBorders>
              <w:top w:val="doub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0E0E0"/>
            <w:vAlign w:val="center"/>
          </w:tcPr>
          <w:p w14:paraId="08748CDF" w14:textId="77777777" w:rsidR="00E9483F" w:rsidRPr="00796D7C" w:rsidRDefault="00E9483F" w:rsidP="008356F7">
            <w:pPr>
              <w:widowControl w:val="0"/>
              <w:spacing w:after="58"/>
              <w:jc w:val="center"/>
            </w:pPr>
            <w:r w:rsidRPr="00796D7C">
              <w:t>MONTHLY INCOME</w:t>
            </w:r>
          </w:p>
        </w:tc>
        <w:tc>
          <w:tcPr>
            <w:tcW w:w="1667" w:type="pct"/>
            <w:tcBorders>
              <w:top w:val="doub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  <w:shd w:val="clear" w:color="auto" w:fill="E0E0E0"/>
            <w:vAlign w:val="center"/>
          </w:tcPr>
          <w:p w14:paraId="7A4CFAC9" w14:textId="77777777" w:rsidR="00E9483F" w:rsidRPr="00796D7C" w:rsidRDefault="00E9483F" w:rsidP="008356F7">
            <w:pPr>
              <w:widowControl w:val="0"/>
              <w:spacing w:after="58"/>
              <w:jc w:val="center"/>
            </w:pPr>
            <w:r w:rsidRPr="00796D7C">
              <w:t>ANNUAL INCOME</w:t>
            </w:r>
          </w:p>
        </w:tc>
      </w:tr>
      <w:tr w:rsidR="00575271" w:rsidRPr="00796D7C" w14:paraId="3301BCA6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E9029BB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1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9DC8AB" w14:textId="77C05958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,430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2F282AE1" w14:textId="41754891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9,160.00</w:t>
            </w:r>
          </w:p>
        </w:tc>
      </w:tr>
      <w:tr w:rsidR="00575271" w:rsidRPr="00796D7C" w14:paraId="3131279D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4AF0E02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2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B95D89" w14:textId="4C9AFD7A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287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24461F72" w14:textId="6B2CC6F3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9,440.00</w:t>
            </w:r>
          </w:p>
        </w:tc>
      </w:tr>
      <w:tr w:rsidR="00575271" w:rsidRPr="00796D7C" w14:paraId="681F065D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5C98BA6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3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FF426F" w14:textId="3F49C242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144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5EA48213" w14:textId="378BA87C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9,720.00</w:t>
            </w:r>
          </w:p>
        </w:tc>
      </w:tr>
      <w:tr w:rsidR="00575271" w:rsidRPr="00796D7C" w14:paraId="3473C003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9441A78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4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B82AAA" w14:textId="2D6C2D5B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000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784970A7" w14:textId="7BFFCE7E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0,000.00</w:t>
            </w:r>
          </w:p>
        </w:tc>
      </w:tr>
      <w:tr w:rsidR="00575271" w:rsidRPr="00796D7C" w14:paraId="60B346FA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79A0AFB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5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A41B7F" w14:textId="176CC267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857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71BFA895" w14:textId="12E04306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0,280.00</w:t>
            </w:r>
          </w:p>
        </w:tc>
      </w:tr>
      <w:tr w:rsidR="00575271" w:rsidRPr="00796D7C" w14:paraId="0F91BF6A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8B6BF8F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6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DFA983" w14:textId="57A268CF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,714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2076FB41" w14:textId="4D57FA4B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0,560.00</w:t>
            </w:r>
          </w:p>
        </w:tc>
      </w:tr>
      <w:tr w:rsidR="00575271" w:rsidRPr="00796D7C" w14:paraId="76A0EAB6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568EDF8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7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7E203C" w14:textId="385BB420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,570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52A748CE" w14:textId="4BFBADA8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0,840.00</w:t>
            </w:r>
          </w:p>
        </w:tc>
      </w:tr>
      <w:tr w:rsidR="00575271" w:rsidRPr="00796D7C" w14:paraId="50621288" w14:textId="77777777" w:rsidTr="008356F7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6594D31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8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F31B0D" w14:textId="275B9E01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,427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14:paraId="5B61C226" w14:textId="4709E597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01,120.00</w:t>
            </w:r>
          </w:p>
        </w:tc>
      </w:tr>
      <w:tr w:rsidR="00575271" w:rsidRPr="00796D7C" w14:paraId="23D100E0" w14:textId="77777777" w:rsidTr="009315BD">
        <w:trPr>
          <w:trHeight w:val="288"/>
        </w:trPr>
        <w:tc>
          <w:tcPr>
            <w:tcW w:w="1666" w:type="pct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7" w:space="0" w:color="000000"/>
            </w:tcBorders>
            <w:vAlign w:val="center"/>
          </w:tcPr>
          <w:p w14:paraId="5D6DC65E" w14:textId="77777777" w:rsidR="00575271" w:rsidRPr="00E53FB8" w:rsidRDefault="00575271" w:rsidP="00575271">
            <w:pPr>
              <w:widowControl w:val="0"/>
              <w:jc w:val="center"/>
              <w:rPr>
                <w:b w:val="0"/>
                <w:sz w:val="22"/>
              </w:rPr>
            </w:pPr>
            <w:r w:rsidRPr="00E53FB8">
              <w:rPr>
                <w:b w:val="0"/>
                <w:sz w:val="22"/>
              </w:rPr>
              <w:t>Each Additional Member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7" w:space="0" w:color="000000"/>
            </w:tcBorders>
          </w:tcPr>
          <w:p w14:paraId="575FF19E" w14:textId="2D836BB4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57.00</w:t>
            </w:r>
          </w:p>
        </w:tc>
        <w:tc>
          <w:tcPr>
            <w:tcW w:w="1667" w:type="pct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16C522B4" w14:textId="76CE6CF8" w:rsidR="00575271" w:rsidRPr="00575271" w:rsidRDefault="00575271" w:rsidP="00575271">
            <w:pPr>
              <w:widowControl w:val="0"/>
              <w:tabs>
                <w:tab w:val="decimal" w:pos="1670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0,280.00</w:t>
            </w:r>
          </w:p>
        </w:tc>
      </w:tr>
    </w:tbl>
    <w:p w14:paraId="3FD38DDF" w14:textId="7C36C717" w:rsidR="00803E74" w:rsidRPr="00ED688C" w:rsidRDefault="00803E74" w:rsidP="00803E74">
      <w:pPr>
        <w:pStyle w:val="BodyText2"/>
        <w:jc w:val="both"/>
        <w:rPr>
          <w:rFonts w:cs="Arial"/>
          <w:sz w:val="22"/>
        </w:rPr>
      </w:pPr>
      <w:r w:rsidRPr="00ED688C">
        <w:rPr>
          <w:sz w:val="22"/>
        </w:rPr>
        <w:t>For family sizes over 8, add the amount shown for each additional person to income limit for 8.</w:t>
      </w:r>
    </w:p>
    <w:p w14:paraId="31F679E1" w14:textId="0908D9AA" w:rsidR="00803E74" w:rsidRPr="00902D3A" w:rsidRDefault="00803E74" w:rsidP="00902D3A">
      <w:pPr>
        <w:pStyle w:val="BodyText2"/>
        <w:rPr>
          <w:rFonts w:cs="Arial"/>
          <w:sz w:val="20"/>
        </w:rPr>
      </w:pPr>
    </w:p>
    <w:p w14:paraId="57AE8CB8" w14:textId="02EDD7B9" w:rsidR="00803E74" w:rsidRDefault="00803E74" w:rsidP="00241981">
      <w:pPr>
        <w:pStyle w:val="Heading1"/>
        <w:keepNext w:val="0"/>
        <w:pageBreakBefore/>
        <w:widowControl w:val="0"/>
        <w:rPr>
          <w:sz w:val="16"/>
        </w:rPr>
      </w:pPr>
      <w:bookmarkStart w:id="37" w:name="MPPM_103_09"/>
      <w:bookmarkStart w:id="38" w:name="_Toc159141476"/>
      <w:bookmarkStart w:id="39" w:name="_Toc374604359"/>
      <w:bookmarkStart w:id="40" w:name="_Toc61272331"/>
      <w:r>
        <w:lastRenderedPageBreak/>
        <w:t>103.</w:t>
      </w:r>
      <w:bookmarkEnd w:id="37"/>
      <w:r>
        <w:t>09</w:t>
      </w:r>
      <w:r>
        <w:tab/>
        <w:t>Working Disabled – WD</w:t>
      </w:r>
      <w:bookmarkEnd w:id="38"/>
      <w:bookmarkEnd w:id="39"/>
      <w:bookmarkEnd w:id="40"/>
    </w:p>
    <w:p w14:paraId="2631661D" w14:textId="77777777" w:rsidR="00803E74" w:rsidRDefault="00803E74" w:rsidP="00D0147B">
      <w:pPr>
        <w:pStyle w:val="Effective"/>
        <w:jc w:val="center"/>
        <w:rPr>
          <w:rFonts w:cs="Arial"/>
          <w:sz w:val="20"/>
        </w:rPr>
      </w:pPr>
      <w:r>
        <w:rPr>
          <w:rFonts w:cs="Arial"/>
          <w:sz w:val="20"/>
        </w:rPr>
        <w:t>(250% of Federal Poverty Level)</w:t>
      </w:r>
    </w:p>
    <w:p w14:paraId="26FFCCFE" w14:textId="1266C9A5" w:rsidR="00E9483F" w:rsidRPr="00463D3C" w:rsidRDefault="00E9483F" w:rsidP="00E9483F">
      <w:pPr>
        <w:pStyle w:val="Effective"/>
        <w:rPr>
          <w:rFonts w:cs="Arial"/>
          <w:i w:val="0"/>
          <w:sz w:val="16"/>
          <w:szCs w:val="16"/>
        </w:rPr>
      </w:pPr>
      <w:r>
        <w:rPr>
          <w:i w:val="0"/>
          <w:sz w:val="16"/>
          <w:szCs w:val="16"/>
        </w:rPr>
        <w:t xml:space="preserve">(Eff. </w:t>
      </w:r>
      <w:r w:rsidR="00D7097A">
        <w:rPr>
          <w:i w:val="0"/>
          <w:sz w:val="16"/>
          <w:szCs w:val="16"/>
        </w:rPr>
        <w:t>03/01/2</w:t>
      </w:r>
      <w:r w:rsidR="00575271">
        <w:rPr>
          <w:i w:val="0"/>
          <w:sz w:val="16"/>
          <w:szCs w:val="16"/>
        </w:rPr>
        <w:t>3</w:t>
      </w:r>
      <w:r>
        <w:rPr>
          <w:i w:val="0"/>
          <w:sz w:val="16"/>
          <w:szCs w:val="16"/>
        </w:rPr>
        <w:t>)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344"/>
        <w:gridCol w:w="3345"/>
        <w:gridCol w:w="3345"/>
      </w:tblGrid>
      <w:tr w:rsidR="00E9483F" w:rsidRPr="00796D7C" w14:paraId="35C1EAA1" w14:textId="77777777" w:rsidTr="008356F7">
        <w:trPr>
          <w:trHeight w:val="288"/>
          <w:tblHeader/>
          <w:jc w:val="center"/>
        </w:trPr>
        <w:tc>
          <w:tcPr>
            <w:tcW w:w="1666" w:type="pct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3E67F780" w14:textId="77777777" w:rsidR="00E9483F" w:rsidRPr="00796D7C" w:rsidRDefault="00E9483F" w:rsidP="008356F7">
            <w:pPr>
              <w:widowControl w:val="0"/>
              <w:tabs>
                <w:tab w:val="left" w:pos="-1080"/>
              </w:tabs>
              <w:spacing w:after="58"/>
              <w:jc w:val="center"/>
            </w:pPr>
            <w:r w:rsidRPr="00796D7C">
              <w:t>Family Size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358ED16D" w14:textId="77777777" w:rsidR="00E9483F" w:rsidRPr="00796D7C" w:rsidRDefault="00E9483F" w:rsidP="008356F7">
            <w:pPr>
              <w:widowControl w:val="0"/>
              <w:tabs>
                <w:tab w:val="left" w:pos="-1080"/>
              </w:tabs>
              <w:spacing w:after="58"/>
              <w:jc w:val="center"/>
            </w:pPr>
            <w:r w:rsidRPr="00796D7C">
              <w:t>Monthly Income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  <w:vAlign w:val="center"/>
          </w:tcPr>
          <w:p w14:paraId="430519F7" w14:textId="77777777" w:rsidR="00E9483F" w:rsidRPr="00796D7C" w:rsidRDefault="00E9483F" w:rsidP="008356F7">
            <w:pPr>
              <w:widowControl w:val="0"/>
              <w:tabs>
                <w:tab w:val="left" w:pos="-1080"/>
              </w:tabs>
              <w:spacing w:after="58"/>
              <w:jc w:val="center"/>
            </w:pPr>
            <w:r w:rsidRPr="00796D7C">
              <w:t>Annual Income</w:t>
            </w:r>
          </w:p>
        </w:tc>
      </w:tr>
      <w:tr w:rsidR="00575271" w:rsidRPr="00796D7C" w14:paraId="18EDC8A7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B52EA6B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F7F318" w14:textId="0F978D07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038.00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135D308" w14:textId="502409A6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6,450.00</w:t>
            </w:r>
          </w:p>
        </w:tc>
      </w:tr>
      <w:tr w:rsidR="00575271" w:rsidRPr="00796D7C" w14:paraId="16609EA9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53773F9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691855" w14:textId="4F83DDEA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109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39D75EE7" w14:textId="44F172C5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9,300.00</w:t>
            </w:r>
          </w:p>
        </w:tc>
      </w:tr>
      <w:tr w:rsidR="00575271" w:rsidRPr="00796D7C" w14:paraId="5D784082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3B36B99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39AE1" w14:textId="34C1C7AB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180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7C9A2D3" w14:textId="2348E202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2,150.00</w:t>
            </w:r>
          </w:p>
        </w:tc>
      </w:tr>
      <w:tr w:rsidR="00575271" w:rsidRPr="00796D7C" w14:paraId="00B67103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94F9C7B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33120C" w14:textId="7E9EC606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,250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78481765" w14:textId="5B8E0C12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5,000.00</w:t>
            </w:r>
          </w:p>
        </w:tc>
      </w:tr>
      <w:tr w:rsidR="00575271" w:rsidRPr="00796D7C" w14:paraId="5A0E828C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21A222E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9E315A" w14:textId="784510DC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7,321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2D82BA1" w14:textId="2545ABEA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7,850.00</w:t>
            </w:r>
          </w:p>
        </w:tc>
      </w:tr>
      <w:tr w:rsidR="00575271" w:rsidRPr="00796D7C" w14:paraId="5B7367F8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9B32480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C3510" w14:textId="5B8F31B1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8,392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5DC9CAC" w14:textId="7A3A8FBF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00,700.00</w:t>
            </w:r>
          </w:p>
        </w:tc>
      </w:tr>
      <w:tr w:rsidR="00575271" w:rsidRPr="00796D7C" w14:paraId="36E7325C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5688E1A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2062B2" w14:textId="0B583D62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,463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40772C31" w14:textId="13F4993A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13,550.00</w:t>
            </w:r>
          </w:p>
        </w:tc>
      </w:tr>
      <w:tr w:rsidR="00575271" w:rsidRPr="00796D7C" w14:paraId="7E828DD6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5E83D61A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B985C1" w14:textId="06DCD4BB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0,534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24CFC94" w14:textId="1E4C7F69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26,400.00</w:t>
            </w:r>
          </w:p>
        </w:tc>
      </w:tr>
      <w:tr w:rsidR="00575271" w:rsidRPr="00796D7C" w14:paraId="315873F3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single" w:sz="8" w:space="0" w:color="000000"/>
            </w:tcBorders>
            <w:vAlign w:val="center"/>
          </w:tcPr>
          <w:p w14:paraId="718833F0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796D7C">
              <w:rPr>
                <w:b w:val="0"/>
                <w:bCs w:val="0"/>
                <w:sz w:val="22"/>
                <w:szCs w:val="22"/>
              </w:rPr>
              <w:t>Each Additional Member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single" w:sz="8" w:space="0" w:color="000000"/>
            </w:tcBorders>
          </w:tcPr>
          <w:p w14:paraId="113D7F4B" w14:textId="34E7AB5A" w:rsidR="00575271" w:rsidRPr="00575271" w:rsidRDefault="00575271" w:rsidP="00575271">
            <w:pPr>
              <w:widowControl w:val="0"/>
              <w:tabs>
                <w:tab w:val="decimal" w:pos="1670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984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7F491285" w14:textId="04B79927" w:rsidR="00575271" w:rsidRPr="00575271" w:rsidRDefault="00575271" w:rsidP="00575271">
            <w:pPr>
              <w:widowControl w:val="0"/>
              <w:tabs>
                <w:tab w:val="decimal" w:pos="1670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2,850.00</w:t>
            </w:r>
          </w:p>
        </w:tc>
      </w:tr>
    </w:tbl>
    <w:p w14:paraId="29650007" w14:textId="77777777" w:rsidR="00E9483F" w:rsidRPr="00902D3A" w:rsidRDefault="00E9483F" w:rsidP="00E9483F">
      <w:pPr>
        <w:pStyle w:val="BodyText2"/>
        <w:rPr>
          <w:sz w:val="20"/>
        </w:rPr>
      </w:pPr>
    </w:p>
    <w:p w14:paraId="22BEE2B6" w14:textId="77777777" w:rsidR="00E9483F" w:rsidRPr="00671E53" w:rsidRDefault="00E9483F" w:rsidP="00E9483F">
      <w:pPr>
        <w:pStyle w:val="BodyText2"/>
        <w:jc w:val="both"/>
        <w:rPr>
          <w:sz w:val="22"/>
        </w:rPr>
      </w:pPr>
      <w:r w:rsidRPr="00671E53">
        <w:rPr>
          <w:sz w:val="22"/>
        </w:rPr>
        <w:t>If applicant’s household meets income requirement of 250% FPL, it must also be determined whether the applicant has unearned income equal to or less than 100% FPL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71"/>
        <w:gridCol w:w="4999"/>
      </w:tblGrid>
      <w:tr w:rsidR="00E9483F" w:rsidRPr="00671E53" w14:paraId="3F71852D" w14:textId="77777777" w:rsidTr="008356F7">
        <w:tc>
          <w:tcPr>
            <w:tcW w:w="5000" w:type="pct"/>
            <w:gridSpan w:val="2"/>
            <w:vAlign w:val="center"/>
          </w:tcPr>
          <w:p w14:paraId="100C359D" w14:textId="77777777" w:rsidR="00E9483F" w:rsidRPr="00671E53" w:rsidRDefault="00E9483F" w:rsidP="008356F7">
            <w:pPr>
              <w:pStyle w:val="BodyText2"/>
              <w:jc w:val="center"/>
              <w:rPr>
                <w:sz w:val="22"/>
              </w:rPr>
            </w:pPr>
            <w:r w:rsidRPr="00671E53">
              <w:rPr>
                <w:sz w:val="22"/>
              </w:rPr>
              <w:t>Applicant’s Unearned Income</w:t>
            </w:r>
          </w:p>
        </w:tc>
      </w:tr>
      <w:tr w:rsidR="00E9483F" w:rsidRPr="00671E53" w14:paraId="56506751" w14:textId="77777777" w:rsidTr="008356F7">
        <w:tc>
          <w:tcPr>
            <w:tcW w:w="2518" w:type="pct"/>
          </w:tcPr>
          <w:p w14:paraId="010EF195" w14:textId="77777777" w:rsidR="00E9483F" w:rsidRPr="00671E53" w:rsidRDefault="00E9483F" w:rsidP="008356F7">
            <w:pPr>
              <w:pStyle w:val="BodyText2"/>
              <w:jc w:val="center"/>
              <w:rPr>
                <w:sz w:val="22"/>
              </w:rPr>
            </w:pPr>
            <w:r w:rsidRPr="00671E53">
              <w:rPr>
                <w:sz w:val="22"/>
              </w:rPr>
              <w:t>Monthly Income</w:t>
            </w:r>
          </w:p>
        </w:tc>
        <w:tc>
          <w:tcPr>
            <w:tcW w:w="2482" w:type="pct"/>
          </w:tcPr>
          <w:p w14:paraId="355699A0" w14:textId="77777777" w:rsidR="00E9483F" w:rsidRPr="00671E53" w:rsidRDefault="00E9483F" w:rsidP="008356F7">
            <w:pPr>
              <w:pStyle w:val="BodyText2"/>
              <w:jc w:val="center"/>
              <w:rPr>
                <w:sz w:val="22"/>
              </w:rPr>
            </w:pPr>
            <w:r w:rsidRPr="00671E53">
              <w:rPr>
                <w:sz w:val="22"/>
              </w:rPr>
              <w:t>Annual Income</w:t>
            </w:r>
          </w:p>
        </w:tc>
      </w:tr>
      <w:tr w:rsidR="00E53FB8" w:rsidRPr="00671E53" w14:paraId="45FD6A3F" w14:textId="77777777" w:rsidTr="008356F7">
        <w:tc>
          <w:tcPr>
            <w:tcW w:w="2518" w:type="pct"/>
          </w:tcPr>
          <w:p w14:paraId="65986BBF" w14:textId="176DB40C" w:rsidR="00E53FB8" w:rsidRPr="00E53FB8" w:rsidRDefault="00E53FB8" w:rsidP="00E53FB8">
            <w:pPr>
              <w:pStyle w:val="BodyText2"/>
              <w:jc w:val="center"/>
              <w:rPr>
                <w:b w:val="0"/>
                <w:color w:val="000000" w:themeColor="text1"/>
                <w:sz w:val="22"/>
              </w:rPr>
            </w:pPr>
            <w:r w:rsidRPr="00E53FB8">
              <w:rPr>
                <w:b w:val="0"/>
                <w:bCs/>
                <w:color w:val="000000" w:themeColor="text1"/>
                <w:sz w:val="22"/>
                <w:szCs w:val="22"/>
              </w:rPr>
              <w:t>$1,</w:t>
            </w:r>
            <w:r w:rsidR="00575271">
              <w:rPr>
                <w:b w:val="0"/>
                <w:bCs/>
                <w:color w:val="000000" w:themeColor="text1"/>
                <w:sz w:val="22"/>
                <w:szCs w:val="22"/>
              </w:rPr>
              <w:t>215</w:t>
            </w:r>
          </w:p>
        </w:tc>
        <w:tc>
          <w:tcPr>
            <w:tcW w:w="2482" w:type="pct"/>
          </w:tcPr>
          <w:p w14:paraId="236A7453" w14:textId="2C168594" w:rsidR="00E53FB8" w:rsidRPr="00E53FB8" w:rsidRDefault="00575271" w:rsidP="00E53FB8">
            <w:pPr>
              <w:pStyle w:val="BodyText2"/>
              <w:jc w:val="center"/>
              <w:rPr>
                <w:b w:val="0"/>
                <w:color w:val="000000" w:themeColor="text1"/>
                <w:sz w:val="22"/>
              </w:rPr>
            </w:pPr>
            <w:r w:rsidRPr="00575271">
              <w:rPr>
                <w:b w:val="0"/>
                <w:bCs/>
                <w:color w:val="000000" w:themeColor="text1"/>
                <w:sz w:val="22"/>
                <w:szCs w:val="22"/>
              </w:rPr>
              <w:t>$14,580</w:t>
            </w:r>
          </w:p>
        </w:tc>
      </w:tr>
    </w:tbl>
    <w:p w14:paraId="36600666" w14:textId="77777777" w:rsidR="00034AA4" w:rsidRPr="00902D3A" w:rsidRDefault="00034AA4" w:rsidP="00034AA4">
      <w:pPr>
        <w:rPr>
          <w:b w:val="0"/>
          <w:bCs w:val="0"/>
          <w:sz w:val="20"/>
        </w:rPr>
      </w:pPr>
    </w:p>
    <w:p w14:paraId="36600667" w14:textId="5D02D4D2" w:rsidR="00034AA4" w:rsidRDefault="00034AA4" w:rsidP="00034AA4">
      <w:pPr>
        <w:pStyle w:val="Heading1"/>
        <w:rPr>
          <w:sz w:val="16"/>
        </w:rPr>
      </w:pPr>
      <w:bookmarkStart w:id="41" w:name="MPPM_103_10"/>
      <w:bookmarkStart w:id="42" w:name="_Toc159141477"/>
      <w:bookmarkStart w:id="43" w:name="_Toc374604360"/>
      <w:bookmarkStart w:id="44" w:name="_Toc61272332"/>
      <w:r>
        <w:t>103.1</w:t>
      </w:r>
      <w:bookmarkEnd w:id="41"/>
      <w:r>
        <w:t>0</w:t>
      </w:r>
      <w:r>
        <w:tab/>
        <w:t>Optional</w:t>
      </w:r>
      <w:r w:rsidR="00F739A4">
        <w:t xml:space="preserve"> </w:t>
      </w:r>
      <w:r>
        <w:t>State</w:t>
      </w:r>
      <w:r w:rsidR="00F739A4">
        <w:t xml:space="preserve"> </w:t>
      </w:r>
      <w:r>
        <w:t>Supplementation</w:t>
      </w:r>
      <w:r w:rsidR="00F739A4">
        <w:t xml:space="preserve"> </w:t>
      </w:r>
      <w:r w:rsidR="00183EB7">
        <w:t>–</w:t>
      </w:r>
      <w:r w:rsidR="00F739A4">
        <w:t xml:space="preserve"> </w:t>
      </w:r>
      <w:r>
        <w:t>OSS</w:t>
      </w:r>
      <w:bookmarkEnd w:id="42"/>
      <w:bookmarkEnd w:id="43"/>
      <w:bookmarkEnd w:id="44"/>
    </w:p>
    <w:p w14:paraId="36600668" w14:textId="4A3C71A6" w:rsidR="00034AA4" w:rsidRPr="009A1B57" w:rsidRDefault="00D0147B" w:rsidP="00034AA4">
      <w:pPr>
        <w:pStyle w:val="Effective"/>
        <w:rPr>
          <w:rFonts w:cs="Arial"/>
          <w:i w:val="0"/>
          <w:sz w:val="16"/>
          <w:szCs w:val="16"/>
        </w:rPr>
      </w:pPr>
      <w:r w:rsidRPr="009A1B57">
        <w:rPr>
          <w:i w:val="0"/>
          <w:sz w:val="16"/>
          <w:szCs w:val="16"/>
        </w:rPr>
        <w:t xml:space="preserve">(Eff. </w:t>
      </w:r>
      <w:r w:rsidR="00BA2A3F">
        <w:rPr>
          <w:i w:val="0"/>
          <w:sz w:val="16"/>
          <w:szCs w:val="16"/>
        </w:rPr>
        <w:t>01/01/</w:t>
      </w:r>
      <w:r w:rsidR="000F7CC8">
        <w:rPr>
          <w:i w:val="0"/>
          <w:sz w:val="16"/>
          <w:szCs w:val="16"/>
        </w:rPr>
        <w:t>2</w:t>
      </w:r>
      <w:r w:rsidR="0076512B">
        <w:rPr>
          <w:i w:val="0"/>
          <w:sz w:val="16"/>
          <w:szCs w:val="16"/>
        </w:rPr>
        <w:t>3</w:t>
      </w:r>
      <w:r w:rsidRPr="009A1B57">
        <w:rPr>
          <w:i w:val="0"/>
          <w:sz w:val="16"/>
          <w:szCs w:val="16"/>
        </w:rPr>
        <w:t>)</w:t>
      </w:r>
    </w:p>
    <w:tbl>
      <w:tblPr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000" w:firstRow="0" w:lastRow="0" w:firstColumn="0" w:lastColumn="0" w:noHBand="0" w:noVBand="0"/>
      </w:tblPr>
      <w:tblGrid>
        <w:gridCol w:w="10034"/>
      </w:tblGrid>
      <w:tr w:rsidR="00034AA4" w14:paraId="3660066F" w14:textId="77777777" w:rsidTr="00BC6D80">
        <w:trPr>
          <w:jc w:val="center"/>
        </w:trPr>
        <w:tc>
          <w:tcPr>
            <w:tcW w:w="5000" w:type="pct"/>
          </w:tcPr>
          <w:p w14:paraId="36600669" w14:textId="77777777" w:rsidR="00034AA4" w:rsidRDefault="00034AA4" w:rsidP="00340C4D">
            <w:pPr>
              <w:pStyle w:val="BodyText"/>
              <w:rPr>
                <w:rFonts w:cs="Arial"/>
                <w:sz w:val="16"/>
              </w:rPr>
            </w:pPr>
          </w:p>
          <w:p w14:paraId="74EE0809" w14:textId="206EE88B" w:rsidR="001C7960" w:rsidRPr="001C7960" w:rsidRDefault="001C7960" w:rsidP="001C7960">
            <w:pPr>
              <w:pStyle w:val="BodyText"/>
              <w:tabs>
                <w:tab w:val="left" w:pos="195"/>
                <w:tab w:val="decimal" w:pos="4050"/>
              </w:tabs>
              <w:jc w:val="left"/>
              <w:rPr>
                <w:b/>
                <w:bCs w:val="0"/>
                <w:sz w:val="22"/>
                <w:szCs w:val="22"/>
              </w:rPr>
            </w:pPr>
            <w:r w:rsidRPr="001C7960">
              <w:rPr>
                <w:b/>
                <w:bCs w:val="0"/>
                <w:sz w:val="22"/>
                <w:szCs w:val="22"/>
              </w:rPr>
              <w:t>Monthly Net Income Limit:</w:t>
            </w:r>
            <w:r w:rsidRPr="00F10E92">
              <w:rPr>
                <w:bCs w:val="0"/>
                <w:sz w:val="22"/>
                <w:szCs w:val="22"/>
              </w:rPr>
              <w:tab/>
            </w:r>
            <w:r w:rsidR="000F7CC8" w:rsidRPr="000F7CC8">
              <w:rPr>
                <w:bCs w:val="0"/>
                <w:sz w:val="22"/>
                <w:szCs w:val="22"/>
              </w:rPr>
              <w:t>$1,</w:t>
            </w:r>
            <w:r w:rsidR="0076512B">
              <w:rPr>
                <w:bCs w:val="0"/>
                <w:sz w:val="22"/>
                <w:szCs w:val="22"/>
              </w:rPr>
              <w:t>699</w:t>
            </w:r>
            <w:r w:rsidR="000F7CC8" w:rsidRPr="000F7CC8">
              <w:rPr>
                <w:bCs w:val="0"/>
                <w:sz w:val="22"/>
                <w:szCs w:val="22"/>
              </w:rPr>
              <w:t>.00</w:t>
            </w:r>
          </w:p>
          <w:p w14:paraId="6EFD993E" w14:textId="77777777" w:rsidR="001C7960" w:rsidRPr="001C7960" w:rsidRDefault="001C7960" w:rsidP="001C7960">
            <w:pPr>
              <w:pStyle w:val="BodyText"/>
              <w:tabs>
                <w:tab w:val="left" w:pos="195"/>
                <w:tab w:val="decimal" w:pos="4050"/>
              </w:tabs>
              <w:jc w:val="left"/>
              <w:rPr>
                <w:b/>
                <w:bCs w:val="0"/>
                <w:sz w:val="22"/>
                <w:szCs w:val="22"/>
              </w:rPr>
            </w:pPr>
          </w:p>
          <w:p w14:paraId="131B337F" w14:textId="6144CF70" w:rsidR="001C7960" w:rsidRPr="001C7960" w:rsidRDefault="001C7960" w:rsidP="001C7960">
            <w:pPr>
              <w:pStyle w:val="BodyText"/>
              <w:tabs>
                <w:tab w:val="left" w:pos="195"/>
                <w:tab w:val="decimal" w:pos="4050"/>
              </w:tabs>
              <w:jc w:val="left"/>
              <w:rPr>
                <w:bCs w:val="0"/>
                <w:sz w:val="22"/>
                <w:szCs w:val="22"/>
              </w:rPr>
            </w:pPr>
            <w:r w:rsidRPr="001C7960">
              <w:rPr>
                <w:b/>
                <w:bCs w:val="0"/>
                <w:sz w:val="22"/>
                <w:szCs w:val="22"/>
              </w:rPr>
              <w:t>Personal Needs Allowance:</w:t>
            </w:r>
            <w:r w:rsidRPr="001C7960">
              <w:rPr>
                <w:bCs w:val="0"/>
                <w:sz w:val="22"/>
                <w:szCs w:val="22"/>
              </w:rPr>
              <w:t xml:space="preserve"> </w:t>
            </w:r>
            <w:r w:rsidRPr="001C7960">
              <w:rPr>
                <w:bCs w:val="0"/>
                <w:sz w:val="22"/>
                <w:szCs w:val="22"/>
              </w:rPr>
              <w:tab/>
              <w:t>$</w:t>
            </w:r>
            <w:r w:rsidR="0050685F">
              <w:rPr>
                <w:bCs w:val="0"/>
                <w:sz w:val="22"/>
                <w:szCs w:val="22"/>
              </w:rPr>
              <w:t>7</w:t>
            </w:r>
            <w:r w:rsidR="0076512B">
              <w:rPr>
                <w:bCs w:val="0"/>
                <w:sz w:val="22"/>
                <w:szCs w:val="22"/>
              </w:rPr>
              <w:t>9</w:t>
            </w:r>
            <w:r w:rsidRPr="001C7960">
              <w:rPr>
                <w:bCs w:val="0"/>
                <w:sz w:val="22"/>
                <w:szCs w:val="22"/>
              </w:rPr>
              <w:t>.00</w:t>
            </w:r>
            <w:r w:rsidRPr="001C7960">
              <w:rPr>
                <w:bCs w:val="0"/>
                <w:sz w:val="22"/>
                <w:szCs w:val="22"/>
              </w:rPr>
              <w:tab/>
              <w:t xml:space="preserve">(Receives SSI </w:t>
            </w:r>
            <w:r w:rsidRPr="001C7960">
              <w:rPr>
                <w:b/>
                <w:bCs w:val="0"/>
                <w:sz w:val="22"/>
                <w:szCs w:val="22"/>
                <w:u w:val="single"/>
              </w:rPr>
              <w:t>only</w:t>
            </w:r>
            <w:r w:rsidRPr="001C7960">
              <w:rPr>
                <w:bCs w:val="0"/>
                <w:sz w:val="22"/>
                <w:szCs w:val="22"/>
              </w:rPr>
              <w:t>)</w:t>
            </w:r>
          </w:p>
          <w:p w14:paraId="50ED4A7C" w14:textId="794B9C62" w:rsidR="001C7960" w:rsidRPr="001C7960" w:rsidRDefault="001C7960" w:rsidP="001C7960">
            <w:pPr>
              <w:pStyle w:val="BodyText"/>
              <w:tabs>
                <w:tab w:val="left" w:pos="195"/>
                <w:tab w:val="decimal" w:pos="4050"/>
              </w:tabs>
              <w:jc w:val="left"/>
              <w:rPr>
                <w:bCs w:val="0"/>
                <w:sz w:val="22"/>
                <w:szCs w:val="22"/>
              </w:rPr>
            </w:pPr>
            <w:r w:rsidRPr="001C7960">
              <w:rPr>
                <w:bCs w:val="0"/>
                <w:sz w:val="22"/>
                <w:szCs w:val="22"/>
              </w:rPr>
              <w:tab/>
            </w:r>
            <w:r w:rsidRPr="001C7960">
              <w:rPr>
                <w:bCs w:val="0"/>
                <w:sz w:val="22"/>
                <w:szCs w:val="22"/>
              </w:rPr>
              <w:tab/>
            </w:r>
            <w:r>
              <w:rPr>
                <w:bCs w:val="0"/>
                <w:sz w:val="22"/>
                <w:szCs w:val="22"/>
              </w:rPr>
              <w:t>$</w:t>
            </w:r>
            <w:r w:rsidR="0050685F">
              <w:rPr>
                <w:bCs w:val="0"/>
                <w:sz w:val="22"/>
                <w:szCs w:val="22"/>
              </w:rPr>
              <w:t>9</w:t>
            </w:r>
            <w:r w:rsidR="0076512B">
              <w:rPr>
                <w:bCs w:val="0"/>
                <w:sz w:val="22"/>
                <w:szCs w:val="22"/>
              </w:rPr>
              <w:t>9</w:t>
            </w:r>
            <w:r w:rsidRPr="001C7960">
              <w:rPr>
                <w:bCs w:val="0"/>
                <w:sz w:val="22"/>
                <w:szCs w:val="22"/>
              </w:rPr>
              <w:t>.00</w:t>
            </w:r>
            <w:r w:rsidRPr="001C7960">
              <w:rPr>
                <w:bCs w:val="0"/>
                <w:sz w:val="22"/>
                <w:szCs w:val="22"/>
              </w:rPr>
              <w:tab/>
              <w:t xml:space="preserve">(Receives </w:t>
            </w:r>
            <w:r>
              <w:rPr>
                <w:bCs w:val="0"/>
                <w:sz w:val="22"/>
                <w:szCs w:val="22"/>
              </w:rPr>
              <w:t xml:space="preserve">any </w:t>
            </w:r>
            <w:r w:rsidRPr="001C7960">
              <w:rPr>
                <w:bCs w:val="0"/>
                <w:sz w:val="22"/>
                <w:szCs w:val="22"/>
              </w:rPr>
              <w:t>income from other sources)</w:t>
            </w:r>
          </w:p>
          <w:p w14:paraId="3660066E" w14:textId="38651F5F" w:rsidR="001C7960" w:rsidRDefault="001C7960" w:rsidP="00943126">
            <w:pPr>
              <w:pStyle w:val="BodyText"/>
              <w:rPr>
                <w:rFonts w:cs="Arial"/>
                <w:sz w:val="16"/>
                <w:u w:val="single"/>
              </w:rPr>
            </w:pPr>
          </w:p>
        </w:tc>
      </w:tr>
    </w:tbl>
    <w:p w14:paraId="36600670" w14:textId="77777777" w:rsidR="00034AA4" w:rsidRDefault="00034AA4" w:rsidP="00034AA4">
      <w:pPr>
        <w:rPr>
          <w:b w:val="0"/>
          <w:bCs w:val="0"/>
        </w:rPr>
      </w:pPr>
    </w:p>
    <w:p w14:paraId="36600671" w14:textId="2B693BB9" w:rsidR="00034AA4" w:rsidRDefault="00034AA4" w:rsidP="00034AA4">
      <w:pPr>
        <w:pStyle w:val="Heading1"/>
        <w:rPr>
          <w:sz w:val="16"/>
        </w:rPr>
      </w:pPr>
      <w:bookmarkStart w:id="45" w:name="MPPM_103_11"/>
      <w:bookmarkStart w:id="46" w:name="_Toc159141478"/>
      <w:bookmarkStart w:id="47" w:name="_Toc374604361"/>
      <w:bookmarkStart w:id="48" w:name="_Toc61272333"/>
      <w:r>
        <w:t>103.1</w:t>
      </w:r>
      <w:bookmarkEnd w:id="45"/>
      <w:r>
        <w:t>1</w:t>
      </w:r>
      <w:r>
        <w:tab/>
        <w:t>Substantial</w:t>
      </w:r>
      <w:r w:rsidR="00F739A4">
        <w:t xml:space="preserve"> </w:t>
      </w:r>
      <w:r>
        <w:t>Gainful</w:t>
      </w:r>
      <w:r w:rsidR="00F739A4">
        <w:t xml:space="preserve"> </w:t>
      </w:r>
      <w:r>
        <w:t>Activity</w:t>
      </w:r>
      <w:r w:rsidR="00F739A4">
        <w:t xml:space="preserve"> </w:t>
      </w:r>
      <w:r w:rsidR="00183EB7">
        <w:t>–</w:t>
      </w:r>
      <w:r w:rsidR="00F739A4">
        <w:t xml:space="preserve"> </w:t>
      </w:r>
      <w:r>
        <w:t>SGA</w:t>
      </w:r>
      <w:bookmarkEnd w:id="46"/>
      <w:bookmarkEnd w:id="47"/>
      <w:bookmarkEnd w:id="48"/>
    </w:p>
    <w:p w14:paraId="36600672" w14:textId="0067DA7D" w:rsidR="00034AA4" w:rsidRPr="009A1B57" w:rsidRDefault="00D0147B" w:rsidP="00034AA4">
      <w:pPr>
        <w:pStyle w:val="Effective"/>
        <w:rPr>
          <w:rFonts w:cs="Arial"/>
          <w:i w:val="0"/>
          <w:sz w:val="16"/>
          <w:szCs w:val="16"/>
        </w:rPr>
      </w:pPr>
      <w:r w:rsidRPr="009A1B57">
        <w:rPr>
          <w:i w:val="0"/>
          <w:sz w:val="16"/>
          <w:szCs w:val="16"/>
        </w:rPr>
        <w:t xml:space="preserve">(Eff. </w:t>
      </w:r>
      <w:r w:rsidR="00BA2A3F">
        <w:rPr>
          <w:i w:val="0"/>
          <w:sz w:val="16"/>
          <w:szCs w:val="16"/>
        </w:rPr>
        <w:t>01/01/</w:t>
      </w:r>
      <w:r w:rsidR="00691087">
        <w:rPr>
          <w:i w:val="0"/>
          <w:sz w:val="16"/>
          <w:szCs w:val="16"/>
        </w:rPr>
        <w:t>2</w:t>
      </w:r>
      <w:r w:rsidR="0076512B">
        <w:rPr>
          <w:i w:val="0"/>
          <w:sz w:val="16"/>
          <w:szCs w:val="16"/>
        </w:rPr>
        <w:t>3</w:t>
      </w:r>
      <w:r w:rsidRPr="009A1B57">
        <w:rPr>
          <w:i w:val="0"/>
          <w:sz w:val="16"/>
          <w:szCs w:val="16"/>
        </w:rPr>
        <w:t>)</w:t>
      </w:r>
    </w:p>
    <w:tbl>
      <w:tblPr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000" w:firstRow="0" w:lastRow="0" w:firstColumn="0" w:lastColumn="0" w:noHBand="0" w:noVBand="0"/>
      </w:tblPr>
      <w:tblGrid>
        <w:gridCol w:w="5322"/>
        <w:gridCol w:w="4712"/>
      </w:tblGrid>
      <w:tr w:rsidR="00034AA4" w14:paraId="36600675" w14:textId="77777777" w:rsidTr="00BC6D80">
        <w:trPr>
          <w:trHeight w:val="548"/>
          <w:jc w:val="center"/>
        </w:trPr>
        <w:tc>
          <w:tcPr>
            <w:tcW w:w="2652" w:type="pct"/>
            <w:vAlign w:val="center"/>
          </w:tcPr>
          <w:p w14:paraId="36600673" w14:textId="77777777" w:rsidR="00034AA4" w:rsidRPr="006E04AC" w:rsidRDefault="00034AA4" w:rsidP="00943126">
            <w:pPr>
              <w:jc w:val="center"/>
              <w:rPr>
                <w:sz w:val="22"/>
                <w:szCs w:val="22"/>
              </w:rPr>
            </w:pPr>
            <w:r w:rsidRPr="006E04AC">
              <w:rPr>
                <w:sz w:val="22"/>
                <w:szCs w:val="22"/>
              </w:rPr>
              <w:t>Blind</w:t>
            </w:r>
            <w:r w:rsidR="00F739A4" w:rsidRPr="006E04AC">
              <w:rPr>
                <w:sz w:val="22"/>
                <w:szCs w:val="22"/>
              </w:rPr>
              <w:t xml:space="preserve"> </w:t>
            </w:r>
            <w:r w:rsidRPr="006E04AC">
              <w:rPr>
                <w:sz w:val="22"/>
                <w:szCs w:val="22"/>
              </w:rPr>
              <w:t>Individual</w:t>
            </w:r>
          </w:p>
        </w:tc>
        <w:tc>
          <w:tcPr>
            <w:tcW w:w="2348" w:type="pct"/>
            <w:vAlign w:val="center"/>
          </w:tcPr>
          <w:p w14:paraId="36600674" w14:textId="409E3657" w:rsidR="00034AA4" w:rsidRPr="001C7960" w:rsidRDefault="001C7960" w:rsidP="003807D4">
            <w:pPr>
              <w:jc w:val="center"/>
              <w:rPr>
                <w:b w:val="0"/>
                <w:sz w:val="22"/>
                <w:szCs w:val="22"/>
              </w:rPr>
            </w:pPr>
            <w:r w:rsidRPr="001C7960">
              <w:rPr>
                <w:b w:val="0"/>
                <w:sz w:val="22"/>
                <w:szCs w:val="22"/>
              </w:rPr>
              <w:t>$</w:t>
            </w:r>
            <w:r w:rsidR="0050685F">
              <w:rPr>
                <w:b w:val="0"/>
                <w:sz w:val="22"/>
                <w:szCs w:val="22"/>
              </w:rPr>
              <w:t>2,</w:t>
            </w:r>
            <w:r w:rsidR="0076512B">
              <w:rPr>
                <w:b w:val="0"/>
                <w:sz w:val="22"/>
                <w:szCs w:val="22"/>
              </w:rPr>
              <w:t>4</w:t>
            </w:r>
            <w:r w:rsidR="000F7CC8">
              <w:rPr>
                <w:b w:val="0"/>
                <w:sz w:val="22"/>
                <w:szCs w:val="22"/>
              </w:rPr>
              <w:t>6</w:t>
            </w:r>
            <w:r w:rsidR="00691087">
              <w:rPr>
                <w:b w:val="0"/>
                <w:sz w:val="22"/>
                <w:szCs w:val="22"/>
              </w:rPr>
              <w:t>0</w:t>
            </w:r>
          </w:p>
        </w:tc>
      </w:tr>
      <w:tr w:rsidR="00034AA4" w14:paraId="36600678" w14:textId="77777777" w:rsidTr="00BC6D80">
        <w:trPr>
          <w:trHeight w:val="530"/>
          <w:jc w:val="center"/>
        </w:trPr>
        <w:tc>
          <w:tcPr>
            <w:tcW w:w="2652" w:type="pct"/>
            <w:vAlign w:val="center"/>
          </w:tcPr>
          <w:p w14:paraId="36600676" w14:textId="77777777" w:rsidR="00034AA4" w:rsidRPr="006E04AC" w:rsidRDefault="00034AA4" w:rsidP="00943126">
            <w:pPr>
              <w:jc w:val="center"/>
              <w:rPr>
                <w:sz w:val="22"/>
                <w:szCs w:val="22"/>
              </w:rPr>
            </w:pPr>
            <w:r w:rsidRPr="006E04AC">
              <w:rPr>
                <w:sz w:val="22"/>
                <w:szCs w:val="22"/>
              </w:rPr>
              <w:t>Non</w:t>
            </w:r>
            <w:r w:rsidR="00183EB7" w:rsidRPr="006E04AC">
              <w:rPr>
                <w:sz w:val="22"/>
                <w:szCs w:val="22"/>
              </w:rPr>
              <w:t>–</w:t>
            </w:r>
            <w:r w:rsidRPr="006E04AC">
              <w:rPr>
                <w:sz w:val="22"/>
                <w:szCs w:val="22"/>
              </w:rPr>
              <w:t>Blind</w:t>
            </w:r>
            <w:r w:rsidR="00F739A4" w:rsidRPr="006E04AC">
              <w:rPr>
                <w:sz w:val="22"/>
                <w:szCs w:val="22"/>
              </w:rPr>
              <w:t xml:space="preserve"> </w:t>
            </w:r>
            <w:r w:rsidRPr="006E04AC">
              <w:rPr>
                <w:sz w:val="22"/>
                <w:szCs w:val="22"/>
              </w:rPr>
              <w:t>Individual</w:t>
            </w:r>
          </w:p>
        </w:tc>
        <w:tc>
          <w:tcPr>
            <w:tcW w:w="2348" w:type="pct"/>
            <w:vAlign w:val="center"/>
          </w:tcPr>
          <w:p w14:paraId="36600677" w14:textId="4B37AE62" w:rsidR="00034AA4" w:rsidRPr="001C7960" w:rsidRDefault="001C7960" w:rsidP="003807D4">
            <w:pPr>
              <w:jc w:val="center"/>
              <w:rPr>
                <w:b w:val="0"/>
                <w:sz w:val="22"/>
                <w:szCs w:val="22"/>
              </w:rPr>
            </w:pPr>
            <w:r w:rsidRPr="001C7960">
              <w:rPr>
                <w:b w:val="0"/>
                <w:sz w:val="22"/>
                <w:szCs w:val="22"/>
              </w:rPr>
              <w:t>$1,</w:t>
            </w:r>
            <w:r w:rsidR="0076512B">
              <w:rPr>
                <w:b w:val="0"/>
                <w:sz w:val="22"/>
                <w:szCs w:val="22"/>
              </w:rPr>
              <w:t>47</w:t>
            </w:r>
            <w:r w:rsidR="0095594D" w:rsidRPr="001C7960">
              <w:rPr>
                <w:b w:val="0"/>
                <w:sz w:val="22"/>
                <w:szCs w:val="22"/>
              </w:rPr>
              <w:t>0</w:t>
            </w:r>
          </w:p>
        </w:tc>
      </w:tr>
    </w:tbl>
    <w:p w14:paraId="10906D79" w14:textId="77777777" w:rsidR="00B53803" w:rsidRDefault="00B53803" w:rsidP="00B53803">
      <w:pPr>
        <w:rPr>
          <w:b w:val="0"/>
          <w:bCs w:val="0"/>
        </w:rPr>
      </w:pPr>
      <w:bookmarkStart w:id="49" w:name="_Toc159141479"/>
      <w:bookmarkStart w:id="50" w:name="_Toc374604362"/>
    </w:p>
    <w:p w14:paraId="0FC46778" w14:textId="726E57A2" w:rsidR="00B53803" w:rsidRDefault="00B53803" w:rsidP="00B53803">
      <w:pPr>
        <w:pStyle w:val="Heading1"/>
        <w:rPr>
          <w:sz w:val="16"/>
        </w:rPr>
      </w:pPr>
      <w:bookmarkStart w:id="51" w:name="_Toc61272334"/>
      <w:r>
        <w:t>103.12</w:t>
      </w:r>
      <w:r>
        <w:tab/>
      </w:r>
      <w:r w:rsidRPr="00B53803">
        <w:t>Student Earned Income Exclusion</w:t>
      </w:r>
      <w:bookmarkEnd w:id="51"/>
    </w:p>
    <w:p w14:paraId="7CC21605" w14:textId="08EF6937" w:rsidR="00B53803" w:rsidRPr="009A1B57" w:rsidRDefault="00B53803" w:rsidP="00B53803">
      <w:pPr>
        <w:pStyle w:val="Effective"/>
        <w:rPr>
          <w:rFonts w:cs="Arial"/>
          <w:i w:val="0"/>
          <w:sz w:val="16"/>
          <w:szCs w:val="16"/>
        </w:rPr>
      </w:pPr>
      <w:r w:rsidRPr="009A1B57">
        <w:rPr>
          <w:i w:val="0"/>
          <w:sz w:val="16"/>
          <w:szCs w:val="16"/>
        </w:rPr>
        <w:t xml:space="preserve">(Eff. </w:t>
      </w:r>
      <w:r>
        <w:rPr>
          <w:i w:val="0"/>
          <w:sz w:val="16"/>
          <w:szCs w:val="16"/>
        </w:rPr>
        <w:t>01/01/2</w:t>
      </w:r>
      <w:r w:rsidR="0076512B">
        <w:rPr>
          <w:i w:val="0"/>
          <w:sz w:val="16"/>
          <w:szCs w:val="16"/>
        </w:rPr>
        <w:t>3</w:t>
      </w:r>
      <w:r w:rsidRPr="009A1B57">
        <w:rPr>
          <w:i w:val="0"/>
          <w:sz w:val="16"/>
          <w:szCs w:val="16"/>
        </w:rPr>
        <w:t>)</w:t>
      </w:r>
    </w:p>
    <w:tbl>
      <w:tblPr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000" w:firstRow="0" w:lastRow="0" w:firstColumn="0" w:lastColumn="0" w:noHBand="0" w:noVBand="0"/>
      </w:tblPr>
      <w:tblGrid>
        <w:gridCol w:w="5322"/>
        <w:gridCol w:w="4712"/>
      </w:tblGrid>
      <w:tr w:rsidR="00B53803" w14:paraId="0D12E301" w14:textId="77777777" w:rsidTr="003B5BA8">
        <w:trPr>
          <w:trHeight w:val="548"/>
          <w:jc w:val="center"/>
        </w:trPr>
        <w:tc>
          <w:tcPr>
            <w:tcW w:w="2652" w:type="pct"/>
            <w:vAlign w:val="center"/>
          </w:tcPr>
          <w:p w14:paraId="3CD3BD32" w14:textId="5DC79A0C" w:rsidR="00B53803" w:rsidRPr="006E04AC" w:rsidRDefault="00B53803" w:rsidP="003B5BA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 Month Limit</w:t>
            </w:r>
          </w:p>
        </w:tc>
        <w:tc>
          <w:tcPr>
            <w:tcW w:w="2348" w:type="pct"/>
            <w:vAlign w:val="center"/>
          </w:tcPr>
          <w:p w14:paraId="220DF8EA" w14:textId="404AC070" w:rsidR="00B53803" w:rsidRPr="001C7960" w:rsidRDefault="000F7CC8" w:rsidP="003B5BA8">
            <w:pPr>
              <w:jc w:val="center"/>
              <w:rPr>
                <w:b w:val="0"/>
                <w:sz w:val="22"/>
                <w:szCs w:val="22"/>
              </w:rPr>
            </w:pPr>
            <w:r w:rsidRPr="000F7CC8">
              <w:rPr>
                <w:b w:val="0"/>
                <w:sz w:val="22"/>
                <w:szCs w:val="22"/>
              </w:rPr>
              <w:t>$2,</w:t>
            </w:r>
            <w:r w:rsidR="0076512B">
              <w:rPr>
                <w:b w:val="0"/>
                <w:sz w:val="22"/>
                <w:szCs w:val="22"/>
              </w:rPr>
              <w:t>22</w:t>
            </w:r>
            <w:r w:rsidRPr="000F7CC8">
              <w:rPr>
                <w:b w:val="0"/>
                <w:sz w:val="22"/>
                <w:szCs w:val="22"/>
              </w:rPr>
              <w:t>0</w:t>
            </w:r>
          </w:p>
        </w:tc>
      </w:tr>
      <w:tr w:rsidR="00B53803" w14:paraId="7CEFABA9" w14:textId="77777777" w:rsidTr="003B5BA8">
        <w:trPr>
          <w:trHeight w:val="530"/>
          <w:jc w:val="center"/>
        </w:trPr>
        <w:tc>
          <w:tcPr>
            <w:tcW w:w="2652" w:type="pct"/>
            <w:vAlign w:val="center"/>
          </w:tcPr>
          <w:p w14:paraId="289B6778" w14:textId="5EDCD1CF" w:rsidR="00B53803" w:rsidRPr="006E04AC" w:rsidRDefault="00B53803" w:rsidP="003B5BA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ximum Annual Limit</w:t>
            </w:r>
          </w:p>
        </w:tc>
        <w:tc>
          <w:tcPr>
            <w:tcW w:w="2348" w:type="pct"/>
            <w:vAlign w:val="center"/>
          </w:tcPr>
          <w:p w14:paraId="6CDD32B8" w14:textId="2815F484" w:rsidR="00B53803" w:rsidRPr="001C7960" w:rsidRDefault="000F7CC8" w:rsidP="003B5BA8">
            <w:pPr>
              <w:jc w:val="center"/>
              <w:rPr>
                <w:b w:val="0"/>
                <w:sz w:val="22"/>
                <w:szCs w:val="22"/>
              </w:rPr>
            </w:pPr>
            <w:r w:rsidRPr="000F7CC8">
              <w:rPr>
                <w:b w:val="0"/>
                <w:sz w:val="22"/>
                <w:szCs w:val="22"/>
              </w:rPr>
              <w:t>$8,</w:t>
            </w:r>
            <w:r w:rsidR="0076512B">
              <w:rPr>
                <w:b w:val="0"/>
                <w:sz w:val="22"/>
                <w:szCs w:val="22"/>
              </w:rPr>
              <w:t>95</w:t>
            </w:r>
            <w:r w:rsidRPr="000F7CC8">
              <w:rPr>
                <w:b w:val="0"/>
                <w:sz w:val="22"/>
                <w:szCs w:val="22"/>
              </w:rPr>
              <w:t>0</w:t>
            </w:r>
          </w:p>
        </w:tc>
      </w:tr>
    </w:tbl>
    <w:p w14:paraId="3FCD77FF" w14:textId="2B005097" w:rsidR="0079740B" w:rsidRPr="00447E40" w:rsidRDefault="0079740B">
      <w:pPr>
        <w:rPr>
          <w:kern w:val="32"/>
          <w:szCs w:val="32"/>
        </w:rPr>
      </w:pPr>
    </w:p>
    <w:p w14:paraId="3993DF6F" w14:textId="349A0BF2" w:rsidR="00447E40" w:rsidRPr="00447E40" w:rsidRDefault="00447E40" w:rsidP="0050685F">
      <w:pPr>
        <w:pStyle w:val="ManualHeading1"/>
        <w:keepNext w:val="0"/>
        <w:pageBreakBefore/>
        <w:widowControl w:val="0"/>
        <w:rPr>
          <w:sz w:val="24"/>
        </w:rPr>
      </w:pPr>
      <w:bookmarkStart w:id="52" w:name="_Toc61272335"/>
      <w:r w:rsidRPr="00447E40">
        <w:lastRenderedPageBreak/>
        <w:t>103.1</w:t>
      </w:r>
      <w:r w:rsidR="00B53803">
        <w:t>3</w:t>
      </w:r>
      <w:r w:rsidRPr="00447E40">
        <w:tab/>
        <w:t>Tuberculosis Services – TB</w:t>
      </w:r>
      <w:bookmarkEnd w:id="52"/>
    </w:p>
    <w:p w14:paraId="242E8970" w14:textId="320A03EA" w:rsidR="00447E40" w:rsidRPr="00723FF8" w:rsidRDefault="00447E40" w:rsidP="00447E40">
      <w:pPr>
        <w:widowControl w:val="0"/>
        <w:autoSpaceDE w:val="0"/>
        <w:autoSpaceDN w:val="0"/>
        <w:adjustRightInd w:val="0"/>
        <w:jc w:val="center"/>
        <w:rPr>
          <w:rFonts w:eastAsia="Calibri" w:cs="Times New Roman"/>
          <w:b w:val="0"/>
          <w:i/>
          <w:color w:val="000000" w:themeColor="text1"/>
          <w:sz w:val="20"/>
          <w:szCs w:val="20"/>
          <w:highlight w:val="yellow"/>
        </w:rPr>
      </w:pPr>
      <w:r w:rsidRPr="004446E6">
        <w:rPr>
          <w:i/>
          <w:sz w:val="20"/>
          <w:szCs w:val="20"/>
        </w:rPr>
        <w:t>(133% of Federal Poverty Level</w:t>
      </w:r>
      <w:r w:rsidRPr="00723FF8">
        <w:rPr>
          <w:i/>
          <w:color w:val="000000" w:themeColor="text1"/>
          <w:sz w:val="20"/>
          <w:szCs w:val="20"/>
        </w:rPr>
        <w:t>)</w:t>
      </w:r>
    </w:p>
    <w:p w14:paraId="285B558C" w14:textId="58948F30" w:rsidR="00447E40" w:rsidRPr="00447E40" w:rsidRDefault="00447E40" w:rsidP="00447E40">
      <w:pPr>
        <w:widowControl w:val="0"/>
        <w:autoSpaceDE w:val="0"/>
        <w:autoSpaceDN w:val="0"/>
        <w:adjustRightInd w:val="0"/>
        <w:jc w:val="center"/>
        <w:rPr>
          <w:b w:val="0"/>
          <w:bCs w:val="0"/>
          <w:i/>
          <w:color w:val="000000" w:themeColor="text1"/>
          <w:sz w:val="18"/>
        </w:rPr>
      </w:pPr>
      <w:r w:rsidRPr="00447E40">
        <w:rPr>
          <w:rFonts w:eastAsia="Calibri" w:cs="Times New Roman"/>
          <w:b w:val="0"/>
          <w:i/>
          <w:color w:val="000000" w:themeColor="text1"/>
          <w:sz w:val="22"/>
        </w:rPr>
        <w:t xml:space="preserve">The TB Only Program is not a separate Medicaid eligibility category </w:t>
      </w:r>
      <w:r>
        <w:rPr>
          <w:rFonts w:eastAsia="Calibri" w:cs="Times New Roman"/>
          <w:b w:val="0"/>
          <w:i/>
          <w:color w:val="000000" w:themeColor="text1"/>
          <w:sz w:val="22"/>
        </w:rPr>
        <w:br/>
      </w:r>
      <w:r w:rsidRPr="00447E40">
        <w:rPr>
          <w:rFonts w:eastAsia="Calibri" w:cs="Times New Roman"/>
          <w:b w:val="0"/>
          <w:i/>
          <w:color w:val="000000" w:themeColor="text1"/>
          <w:sz w:val="22"/>
        </w:rPr>
        <w:t>but is an additional benefit added to an existing eligibility category.</w:t>
      </w:r>
    </w:p>
    <w:p w14:paraId="4375C297" w14:textId="2CC5EE03" w:rsidR="00E9483F" w:rsidRPr="00463D3C" w:rsidRDefault="00E9483F" w:rsidP="00E9483F">
      <w:pPr>
        <w:widowControl w:val="0"/>
        <w:autoSpaceDE w:val="0"/>
        <w:autoSpaceDN w:val="0"/>
        <w:adjustRightInd w:val="0"/>
        <w:jc w:val="right"/>
        <w:rPr>
          <w:b w:val="0"/>
          <w:bCs w:val="0"/>
          <w:sz w:val="20"/>
        </w:rPr>
      </w:pPr>
      <w:r>
        <w:rPr>
          <w:rFonts w:cs="Times New Roman"/>
          <w:b w:val="0"/>
          <w:sz w:val="16"/>
        </w:rPr>
        <w:t xml:space="preserve">(Eff. </w:t>
      </w:r>
      <w:r w:rsidR="00D7097A">
        <w:rPr>
          <w:rFonts w:cs="Times New Roman"/>
          <w:b w:val="0"/>
          <w:sz w:val="16"/>
        </w:rPr>
        <w:t>03/01/2</w:t>
      </w:r>
      <w:r w:rsidR="00575271">
        <w:rPr>
          <w:rFonts w:cs="Times New Roman"/>
          <w:b w:val="0"/>
          <w:sz w:val="16"/>
        </w:rPr>
        <w:t>3</w:t>
      </w:r>
      <w:r>
        <w:rPr>
          <w:rFonts w:cs="Times New Roman"/>
          <w:b w:val="0"/>
          <w:sz w:val="16"/>
        </w:rPr>
        <w:t>)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344"/>
        <w:gridCol w:w="3345"/>
        <w:gridCol w:w="3345"/>
      </w:tblGrid>
      <w:tr w:rsidR="00E9483F" w:rsidRPr="00796D7C" w14:paraId="2B5FA8FF" w14:textId="77777777" w:rsidTr="008356F7">
        <w:trPr>
          <w:trHeight w:val="288"/>
          <w:tblHeader/>
          <w:jc w:val="center"/>
        </w:trPr>
        <w:tc>
          <w:tcPr>
            <w:tcW w:w="1666" w:type="pct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17B702B5" w14:textId="77777777" w:rsidR="00E9483F" w:rsidRPr="00796D7C" w:rsidRDefault="00E9483F" w:rsidP="008356F7">
            <w:pPr>
              <w:widowControl w:val="0"/>
              <w:tabs>
                <w:tab w:val="left" w:pos="-1080"/>
              </w:tabs>
              <w:spacing w:after="58"/>
              <w:jc w:val="center"/>
              <w:rPr>
                <w:b w:val="0"/>
                <w:bCs w:val="0"/>
              </w:rPr>
            </w:pPr>
            <w:r w:rsidRPr="00796D7C">
              <w:t>Family Size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single" w:sz="8" w:space="0" w:color="000000"/>
            </w:tcBorders>
            <w:shd w:val="pct10" w:color="000000" w:fill="FFFFFF"/>
            <w:vAlign w:val="center"/>
          </w:tcPr>
          <w:p w14:paraId="62EFAA26" w14:textId="77777777" w:rsidR="00E9483F" w:rsidRPr="00796D7C" w:rsidRDefault="00E9483F" w:rsidP="008356F7">
            <w:pPr>
              <w:widowControl w:val="0"/>
              <w:tabs>
                <w:tab w:val="left" w:pos="-1080"/>
              </w:tabs>
              <w:spacing w:after="58"/>
              <w:jc w:val="center"/>
              <w:rPr>
                <w:b w:val="0"/>
                <w:bCs w:val="0"/>
              </w:rPr>
            </w:pPr>
            <w:r w:rsidRPr="00796D7C">
              <w:t>Monthly Income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double" w:sz="6" w:space="0" w:color="auto"/>
              <w:right w:val="double" w:sz="6" w:space="0" w:color="auto"/>
            </w:tcBorders>
            <w:shd w:val="pct10" w:color="000000" w:fill="FFFFFF"/>
            <w:vAlign w:val="center"/>
          </w:tcPr>
          <w:p w14:paraId="1F5F7030" w14:textId="77777777" w:rsidR="00E9483F" w:rsidRPr="00796D7C" w:rsidRDefault="00E9483F" w:rsidP="008356F7">
            <w:pPr>
              <w:widowControl w:val="0"/>
              <w:tabs>
                <w:tab w:val="left" w:pos="-1080"/>
              </w:tabs>
              <w:spacing w:after="58"/>
              <w:jc w:val="center"/>
              <w:rPr>
                <w:b w:val="0"/>
                <w:bCs w:val="0"/>
              </w:rPr>
            </w:pPr>
            <w:r w:rsidRPr="00796D7C">
              <w:t>Annual Income</w:t>
            </w:r>
          </w:p>
        </w:tc>
      </w:tr>
      <w:tr w:rsidR="00575271" w:rsidRPr="00796D7C" w14:paraId="70E87EA0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0FE30406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1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1E154D" w14:textId="2E8F6841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,615.95</w:t>
            </w:r>
          </w:p>
        </w:tc>
        <w:tc>
          <w:tcPr>
            <w:tcW w:w="1667" w:type="pct"/>
            <w:tcBorders>
              <w:top w:val="double" w:sz="6" w:space="0" w:color="auto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0423EA84" w14:textId="4FBC7DBD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19,391.40</w:t>
            </w:r>
          </w:p>
        </w:tc>
      </w:tr>
      <w:tr w:rsidR="00575271" w:rsidRPr="00796D7C" w14:paraId="53F44130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224EB491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2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71DCA4" w14:textId="1DBE6BD6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,185.6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B2A61BB" w14:textId="659BD88E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6,227.60</w:t>
            </w:r>
          </w:p>
        </w:tc>
      </w:tr>
      <w:tr w:rsidR="00575271" w:rsidRPr="00796D7C" w14:paraId="0698A3E2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5C75AAD3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273912" w14:textId="08097C12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2,755.3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60C527E7" w14:textId="0E296539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3,063.80</w:t>
            </w:r>
          </w:p>
        </w:tc>
      </w:tr>
      <w:tr w:rsidR="00575271" w:rsidRPr="00796D7C" w14:paraId="3919DB9E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28D3DC36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B3C58D" w14:textId="20C8FE7E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325.00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5AEAC6F" w14:textId="4A5BE867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9,900.00</w:t>
            </w:r>
          </w:p>
        </w:tc>
      </w:tr>
      <w:tr w:rsidR="00575271" w:rsidRPr="00796D7C" w14:paraId="5E404766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300B0634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5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F9CF82" w14:textId="7C341C2E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3,894.6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579A872A" w14:textId="44A44C1A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6,736.20</w:t>
            </w:r>
          </w:p>
        </w:tc>
      </w:tr>
      <w:tr w:rsidR="00575271" w:rsidRPr="00796D7C" w14:paraId="5B1B45DD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2FFF888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6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EE6981" w14:textId="52F04230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4,464.36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5522327" w14:textId="2B6D234A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3,572.40</w:t>
            </w:r>
          </w:p>
        </w:tc>
      </w:tr>
      <w:tr w:rsidR="00575271" w:rsidRPr="00796D7C" w14:paraId="358A4759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4054200D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7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5E7AB8" w14:textId="47AF0524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034.05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2196E98B" w14:textId="5E321249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0,408.60</w:t>
            </w:r>
          </w:p>
        </w:tc>
      </w:tr>
      <w:tr w:rsidR="00575271" w:rsidRPr="00796D7C" w14:paraId="7F0356DE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4DFF09C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1E4AE4" w14:textId="58014050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,603.7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auto"/>
            </w:tcBorders>
          </w:tcPr>
          <w:p w14:paraId="1B2BEBD7" w14:textId="6AA151A7" w:rsidR="00575271" w:rsidRPr="00575271" w:rsidRDefault="00575271" w:rsidP="00575271">
            <w:pPr>
              <w:widowControl w:val="0"/>
              <w:tabs>
                <w:tab w:val="decimal" w:pos="1670"/>
              </w:tabs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7,244.80</w:t>
            </w:r>
          </w:p>
        </w:tc>
      </w:tr>
      <w:tr w:rsidR="00575271" w:rsidRPr="00796D7C" w14:paraId="55BCF1A3" w14:textId="77777777" w:rsidTr="008356F7">
        <w:trPr>
          <w:trHeight w:val="288"/>
          <w:jc w:val="center"/>
        </w:trPr>
        <w:tc>
          <w:tcPr>
            <w:tcW w:w="1666" w:type="pct"/>
            <w:tcBorders>
              <w:top w:val="single" w:sz="8" w:space="0" w:color="000000"/>
              <w:left w:val="double" w:sz="6" w:space="0" w:color="auto"/>
              <w:bottom w:val="double" w:sz="6" w:space="0" w:color="auto"/>
              <w:right w:val="single" w:sz="8" w:space="0" w:color="000000"/>
            </w:tcBorders>
            <w:vAlign w:val="center"/>
          </w:tcPr>
          <w:p w14:paraId="3E287297" w14:textId="77777777" w:rsidR="00575271" w:rsidRPr="00796D7C" w:rsidRDefault="00575271" w:rsidP="00575271">
            <w:pPr>
              <w:widowControl w:val="0"/>
              <w:tabs>
                <w:tab w:val="left" w:pos="-1080"/>
              </w:tabs>
              <w:spacing w:after="28"/>
              <w:jc w:val="center"/>
              <w:rPr>
                <w:b w:val="0"/>
                <w:sz w:val="22"/>
              </w:rPr>
            </w:pPr>
            <w:r w:rsidRPr="00796D7C">
              <w:rPr>
                <w:b w:val="0"/>
                <w:sz w:val="22"/>
              </w:rPr>
              <w:t>Each Additional Member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single" w:sz="8" w:space="0" w:color="000000"/>
            </w:tcBorders>
          </w:tcPr>
          <w:p w14:paraId="30C0F315" w14:textId="5C1BD1E8" w:rsidR="00575271" w:rsidRPr="00575271" w:rsidRDefault="00575271" w:rsidP="00575271">
            <w:pPr>
              <w:widowControl w:val="0"/>
              <w:tabs>
                <w:tab w:val="decimal" w:pos="1670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569.6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double" w:sz="6" w:space="0" w:color="auto"/>
              <w:right w:val="double" w:sz="6" w:space="0" w:color="auto"/>
            </w:tcBorders>
          </w:tcPr>
          <w:p w14:paraId="753A3981" w14:textId="5B9640A6" w:rsidR="00575271" w:rsidRPr="00575271" w:rsidRDefault="00575271" w:rsidP="00575271">
            <w:pPr>
              <w:widowControl w:val="0"/>
              <w:tabs>
                <w:tab w:val="decimal" w:pos="1670"/>
              </w:tabs>
              <w:autoSpaceDE w:val="0"/>
              <w:autoSpaceDN w:val="0"/>
              <w:adjustRightInd w:val="0"/>
              <w:rPr>
                <w:b w:val="0"/>
                <w:bCs w:val="0"/>
                <w:sz w:val="22"/>
                <w:szCs w:val="22"/>
              </w:rPr>
            </w:pPr>
            <w:r w:rsidRPr="00575271">
              <w:rPr>
                <w:b w:val="0"/>
                <w:bCs w:val="0"/>
                <w:sz w:val="22"/>
                <w:szCs w:val="22"/>
              </w:rPr>
              <w:t>6,836.20</w:t>
            </w:r>
          </w:p>
        </w:tc>
      </w:tr>
    </w:tbl>
    <w:p w14:paraId="4FAE9E5F" w14:textId="17402A34" w:rsidR="00447E40" w:rsidRDefault="00447E40" w:rsidP="00447E40">
      <w:pPr>
        <w:rPr>
          <w:kern w:val="32"/>
          <w:szCs w:val="32"/>
        </w:rPr>
      </w:pPr>
      <w:r w:rsidRPr="004446E6">
        <w:rPr>
          <w:rFonts w:cs="Times New Roman"/>
        </w:rPr>
        <w:t>For family sizes over 8, add the amount shown for each additional person to income limit for 8.</w:t>
      </w:r>
    </w:p>
    <w:p w14:paraId="10E9486F" w14:textId="77777777" w:rsidR="00447E40" w:rsidRPr="00447E40" w:rsidRDefault="00447E40">
      <w:pPr>
        <w:rPr>
          <w:b w:val="0"/>
          <w:kern w:val="32"/>
          <w:sz w:val="22"/>
          <w:szCs w:val="32"/>
        </w:rPr>
      </w:pPr>
    </w:p>
    <w:p w14:paraId="3660067A" w14:textId="0DFE5351" w:rsidR="00034AA4" w:rsidRDefault="00034AA4" w:rsidP="00BB1D6E">
      <w:pPr>
        <w:pStyle w:val="Heading1"/>
        <w:keepNext w:val="0"/>
        <w:widowControl w:val="0"/>
        <w:rPr>
          <w:sz w:val="16"/>
        </w:rPr>
      </w:pPr>
      <w:bookmarkStart w:id="53" w:name="_Toc61272336"/>
      <w:r>
        <w:t>103.1</w:t>
      </w:r>
      <w:r w:rsidR="00B53803">
        <w:t>4</w:t>
      </w:r>
      <w:r>
        <w:tab/>
        <w:t>Program</w:t>
      </w:r>
      <w:r w:rsidR="00F739A4">
        <w:t xml:space="preserve"> </w:t>
      </w:r>
      <w:r>
        <w:t>Resource</w:t>
      </w:r>
      <w:r w:rsidR="00F739A4">
        <w:t xml:space="preserve"> </w:t>
      </w:r>
      <w:r>
        <w:t>Limits</w:t>
      </w:r>
      <w:bookmarkEnd w:id="49"/>
      <w:bookmarkEnd w:id="50"/>
      <w:bookmarkEnd w:id="53"/>
    </w:p>
    <w:p w14:paraId="074F4725" w14:textId="052772A2" w:rsidR="00D0147B" w:rsidRPr="009A1B57" w:rsidRDefault="00D0147B" w:rsidP="00BB1D6E">
      <w:pPr>
        <w:widowControl w:val="0"/>
        <w:jc w:val="right"/>
        <w:rPr>
          <w:b w:val="0"/>
          <w:sz w:val="16"/>
          <w:szCs w:val="16"/>
        </w:rPr>
      </w:pPr>
      <w:r w:rsidRPr="009A1B57">
        <w:rPr>
          <w:b w:val="0"/>
          <w:sz w:val="16"/>
          <w:szCs w:val="16"/>
        </w:rPr>
        <w:t xml:space="preserve">(Eff. </w:t>
      </w:r>
      <w:r w:rsidR="00BA2A3F">
        <w:rPr>
          <w:b w:val="0"/>
          <w:sz w:val="16"/>
          <w:szCs w:val="16"/>
        </w:rPr>
        <w:t>01/01/</w:t>
      </w:r>
      <w:r w:rsidR="00691087">
        <w:rPr>
          <w:b w:val="0"/>
          <w:sz w:val="16"/>
          <w:szCs w:val="16"/>
        </w:rPr>
        <w:t>2</w:t>
      </w:r>
      <w:r w:rsidR="0076512B">
        <w:rPr>
          <w:b w:val="0"/>
          <w:sz w:val="16"/>
          <w:szCs w:val="16"/>
        </w:rPr>
        <w:t>3</w:t>
      </w:r>
      <w:r w:rsidRPr="009A1B57">
        <w:rPr>
          <w:b w:val="0"/>
          <w:sz w:val="16"/>
          <w:szCs w:val="16"/>
        </w:rPr>
        <w:t>)</w:t>
      </w:r>
    </w:p>
    <w:p w14:paraId="3660067B" w14:textId="0768FCE2" w:rsidR="00DC2694" w:rsidRPr="00447E40" w:rsidRDefault="00575271" w:rsidP="00BB1D6E">
      <w:pPr>
        <w:widowControl w:val="0"/>
        <w:jc w:val="right"/>
        <w:rPr>
          <w:b w:val="0"/>
          <w:bCs w:val="0"/>
          <w:sz w:val="22"/>
        </w:rPr>
      </w:pPr>
      <w:hyperlink r:id="rId13" w:history="1">
        <w:r w:rsidR="00DC2694" w:rsidRPr="00447E40">
          <w:rPr>
            <w:b w:val="0"/>
            <w:bCs w:val="0"/>
            <w:color w:val="0000FF"/>
            <w:sz w:val="22"/>
            <w:u w:val="single"/>
          </w:rPr>
          <w:t>CFR §435.603</w:t>
        </w:r>
      </w:hyperlink>
    </w:p>
    <w:tbl>
      <w:tblPr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652"/>
        <w:gridCol w:w="3191"/>
        <w:gridCol w:w="3191"/>
      </w:tblGrid>
      <w:tr w:rsidR="00034AA4" w:rsidRPr="00780548" w14:paraId="36600680" w14:textId="77777777" w:rsidTr="00447E40">
        <w:trPr>
          <w:trHeight w:val="576"/>
          <w:tblHeader/>
          <w:jc w:val="center"/>
        </w:trPr>
        <w:tc>
          <w:tcPr>
            <w:tcW w:w="1820" w:type="pct"/>
            <w:tcBorders>
              <w:top w:val="double" w:sz="6" w:space="0" w:color="auto"/>
              <w:bottom w:val="double" w:sz="6" w:space="0" w:color="auto"/>
              <w:right w:val="single" w:sz="4" w:space="0" w:color="000000"/>
            </w:tcBorders>
            <w:shd w:val="clear" w:color="000000" w:fill="D9D9D9"/>
            <w:vAlign w:val="center"/>
          </w:tcPr>
          <w:p w14:paraId="3660067D" w14:textId="77777777" w:rsidR="00034AA4" w:rsidRPr="00780548" w:rsidRDefault="00034AA4" w:rsidP="00943126">
            <w:pPr>
              <w:spacing w:after="28"/>
              <w:jc w:val="center"/>
              <w:rPr>
                <w:bCs w:val="0"/>
              </w:rPr>
            </w:pPr>
            <w:r w:rsidRPr="00780548">
              <w:rPr>
                <w:bCs w:val="0"/>
              </w:rPr>
              <w:t>Program</w:t>
            </w:r>
          </w:p>
        </w:tc>
        <w:tc>
          <w:tcPr>
            <w:tcW w:w="1590" w:type="pct"/>
            <w:tcBorders>
              <w:top w:val="double" w:sz="6" w:space="0" w:color="auto"/>
              <w:left w:val="single" w:sz="4" w:space="0" w:color="000000"/>
              <w:bottom w:val="double" w:sz="6" w:space="0" w:color="auto"/>
            </w:tcBorders>
            <w:shd w:val="clear" w:color="000000" w:fill="D9D9D9"/>
            <w:vAlign w:val="center"/>
          </w:tcPr>
          <w:p w14:paraId="3660067E" w14:textId="77777777" w:rsidR="00034AA4" w:rsidRPr="00780548" w:rsidRDefault="00034AA4" w:rsidP="00943126">
            <w:pPr>
              <w:spacing w:after="28"/>
              <w:jc w:val="center"/>
              <w:rPr>
                <w:bCs w:val="0"/>
              </w:rPr>
            </w:pPr>
            <w:r w:rsidRPr="00780548">
              <w:rPr>
                <w:bCs w:val="0"/>
              </w:rPr>
              <w:t>Individual</w:t>
            </w:r>
            <w:r w:rsidR="00F739A4" w:rsidRPr="00780548">
              <w:rPr>
                <w:bCs w:val="0"/>
              </w:rPr>
              <w:t xml:space="preserve"> </w:t>
            </w:r>
            <w:r w:rsidRPr="00780548">
              <w:rPr>
                <w:bCs w:val="0"/>
              </w:rPr>
              <w:t>Limit</w:t>
            </w:r>
          </w:p>
        </w:tc>
        <w:tc>
          <w:tcPr>
            <w:tcW w:w="1590" w:type="pct"/>
            <w:tcBorders>
              <w:top w:val="double" w:sz="6" w:space="0" w:color="auto"/>
              <w:left w:val="single" w:sz="4" w:space="0" w:color="000000"/>
              <w:bottom w:val="double" w:sz="6" w:space="0" w:color="auto"/>
            </w:tcBorders>
            <w:shd w:val="clear" w:color="000000" w:fill="D9D9D9"/>
            <w:vAlign w:val="center"/>
          </w:tcPr>
          <w:p w14:paraId="3660067F" w14:textId="77777777" w:rsidR="00034AA4" w:rsidRPr="00780548" w:rsidRDefault="00034AA4" w:rsidP="00943126">
            <w:pPr>
              <w:jc w:val="center"/>
              <w:rPr>
                <w:bCs w:val="0"/>
              </w:rPr>
            </w:pPr>
            <w:r w:rsidRPr="00780548">
              <w:rPr>
                <w:bCs w:val="0"/>
              </w:rPr>
              <w:t>Couple</w:t>
            </w:r>
            <w:r w:rsidR="00F739A4" w:rsidRPr="00780548">
              <w:rPr>
                <w:bCs w:val="0"/>
              </w:rPr>
              <w:t xml:space="preserve"> </w:t>
            </w:r>
            <w:r w:rsidRPr="00780548">
              <w:rPr>
                <w:bCs w:val="0"/>
              </w:rPr>
              <w:t>Limit</w:t>
            </w:r>
          </w:p>
        </w:tc>
      </w:tr>
      <w:tr w:rsidR="00691087" w:rsidRPr="00780548" w14:paraId="36600695" w14:textId="77777777" w:rsidTr="00BC6D80">
        <w:trPr>
          <w:trHeight w:val="318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91" w14:textId="77777777" w:rsidR="00691087" w:rsidRPr="00780548" w:rsidRDefault="00691087" w:rsidP="00691087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303</w:t>
            </w:r>
          </w:p>
          <w:p w14:paraId="36600692" w14:textId="77777777" w:rsidR="00691087" w:rsidRPr="00780548" w:rsidRDefault="00691087" w:rsidP="00691087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ABD, QMB, SLMB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93" w14:textId="1560EF68" w:rsidR="00691087" w:rsidRPr="00691087" w:rsidRDefault="000F7CC8" w:rsidP="00691087">
            <w:pPr>
              <w:widowControl w:val="0"/>
              <w:jc w:val="center"/>
              <w:rPr>
                <w:b w:val="0"/>
                <w:bCs w:val="0"/>
                <w:sz w:val="22"/>
              </w:rPr>
            </w:pPr>
            <w:r w:rsidRPr="000F7CC8">
              <w:rPr>
                <w:b w:val="0"/>
                <w:bCs w:val="0"/>
              </w:rPr>
              <w:t>$</w:t>
            </w:r>
            <w:r w:rsidR="0076512B">
              <w:rPr>
                <w:b w:val="0"/>
                <w:bCs w:val="0"/>
              </w:rPr>
              <w:t>9,09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94" w14:textId="61B6F2CE" w:rsidR="00691087" w:rsidRPr="00691087" w:rsidRDefault="00691087" w:rsidP="00691087">
            <w:pPr>
              <w:widowControl w:val="0"/>
              <w:jc w:val="center"/>
              <w:rPr>
                <w:b w:val="0"/>
                <w:bCs w:val="0"/>
                <w:sz w:val="22"/>
              </w:rPr>
            </w:pPr>
            <w:r w:rsidRPr="00691087">
              <w:rPr>
                <w:b w:val="0"/>
                <w:bCs w:val="0"/>
              </w:rPr>
              <w:t>$</w:t>
            </w:r>
            <w:r w:rsidR="000F7CC8" w:rsidRPr="000F7CC8">
              <w:rPr>
                <w:b w:val="0"/>
                <w:bCs w:val="0"/>
              </w:rPr>
              <w:t>1</w:t>
            </w:r>
            <w:r w:rsidR="0076512B">
              <w:rPr>
                <w:b w:val="0"/>
                <w:bCs w:val="0"/>
              </w:rPr>
              <w:t>3</w:t>
            </w:r>
            <w:r w:rsidR="000F7CC8" w:rsidRPr="000F7CC8">
              <w:rPr>
                <w:b w:val="0"/>
                <w:bCs w:val="0"/>
              </w:rPr>
              <w:t>,6</w:t>
            </w:r>
            <w:r w:rsidR="0076512B">
              <w:rPr>
                <w:b w:val="0"/>
                <w:bCs w:val="0"/>
              </w:rPr>
              <w:t>3</w:t>
            </w:r>
            <w:r w:rsidR="000F7CC8" w:rsidRPr="000F7CC8">
              <w:rPr>
                <w:b w:val="0"/>
                <w:bCs w:val="0"/>
              </w:rPr>
              <w:t>0</w:t>
            </w:r>
          </w:p>
        </w:tc>
      </w:tr>
      <w:tr w:rsidR="001C7960" w:rsidRPr="00780548" w14:paraId="3660069B" w14:textId="77777777" w:rsidTr="00BC6D80">
        <w:trPr>
          <w:trHeight w:val="318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96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304</w:t>
            </w:r>
          </w:p>
          <w:p w14:paraId="36600697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Nursing Home, HCBS, General Hospital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59610C" w14:textId="77777777" w:rsidR="001C7960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2,000</w:t>
            </w:r>
          </w:p>
          <w:p w14:paraId="204B8D55" w14:textId="77777777" w:rsidR="0050685F" w:rsidRPr="0050685F" w:rsidRDefault="0050685F" w:rsidP="0050685F">
            <w:pPr>
              <w:jc w:val="center"/>
              <w:rPr>
                <w:b w:val="0"/>
                <w:bCs w:val="0"/>
                <w:sz w:val="22"/>
              </w:rPr>
            </w:pPr>
          </w:p>
          <w:p w14:paraId="36600698" w14:textId="661323F4" w:rsidR="0050685F" w:rsidRPr="00354373" w:rsidRDefault="0050685F" w:rsidP="0050685F">
            <w:pPr>
              <w:jc w:val="center"/>
              <w:rPr>
                <w:b w:val="0"/>
                <w:bCs w:val="0"/>
                <w:sz w:val="22"/>
              </w:rPr>
            </w:pPr>
            <w:r w:rsidRPr="0050685F">
              <w:rPr>
                <w:b w:val="0"/>
                <w:bCs w:val="0"/>
                <w:sz w:val="22"/>
              </w:rPr>
              <w:t xml:space="preserve">Home Equity Limit: </w:t>
            </w:r>
            <w:r w:rsidR="00A97C9E">
              <w:rPr>
                <w:b w:val="0"/>
                <w:bCs w:val="0"/>
                <w:sz w:val="22"/>
              </w:rPr>
              <w:t>$</w:t>
            </w:r>
            <w:r w:rsidR="00A97C9E" w:rsidRPr="00A97C9E">
              <w:rPr>
                <w:b w:val="0"/>
                <w:bCs w:val="0"/>
                <w:sz w:val="22"/>
              </w:rPr>
              <w:t>6</w:t>
            </w:r>
            <w:r w:rsidR="0076512B">
              <w:rPr>
                <w:b w:val="0"/>
                <w:bCs w:val="0"/>
                <w:sz w:val="22"/>
              </w:rPr>
              <w:t>88</w:t>
            </w:r>
            <w:r w:rsidR="00A97C9E" w:rsidRPr="00A97C9E">
              <w:rPr>
                <w:b w:val="0"/>
                <w:bCs w:val="0"/>
                <w:sz w:val="22"/>
              </w:rPr>
              <w:t>,00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75B0CC" w14:textId="77777777" w:rsidR="001C7960" w:rsidRPr="00354373" w:rsidRDefault="001C7960" w:rsidP="001C7960">
            <w:pPr>
              <w:widowControl w:val="0"/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66,480</w:t>
            </w:r>
          </w:p>
          <w:p w14:paraId="5529C294" w14:textId="77777777" w:rsidR="00492179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 xml:space="preserve">Spousal share for </w:t>
            </w:r>
          </w:p>
          <w:p w14:paraId="4FD6AD64" w14:textId="79C6A80C" w:rsidR="00492179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community</w:t>
            </w:r>
            <w:r w:rsidRPr="00354373">
              <w:rPr>
                <w:sz w:val="22"/>
              </w:rPr>
              <w:t xml:space="preserve"> </w:t>
            </w:r>
            <w:r w:rsidRPr="00354373">
              <w:rPr>
                <w:b w:val="0"/>
                <w:bCs w:val="0"/>
                <w:sz w:val="22"/>
              </w:rPr>
              <w:t xml:space="preserve">spouse. </w:t>
            </w:r>
          </w:p>
          <w:p w14:paraId="3660069A" w14:textId="27B46D6D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Refer to MPPM 304.14</w:t>
            </w:r>
          </w:p>
        </w:tc>
      </w:tr>
      <w:tr w:rsidR="001C7960" w:rsidRPr="00780548" w14:paraId="3660069F" w14:textId="77777777" w:rsidTr="00BC6D80">
        <w:trPr>
          <w:trHeight w:val="318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9C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305 TEFRA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9D" w14:textId="102066CD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2,00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9E" w14:textId="1ABC9AC6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N/A</w:t>
            </w:r>
          </w:p>
        </w:tc>
      </w:tr>
      <w:tr w:rsidR="001C7960" w:rsidRPr="00780548" w14:paraId="366006A7" w14:textId="77777777" w:rsidTr="00BC6D80">
        <w:trPr>
          <w:trHeight w:val="318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A4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307 Working Disabled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A5" w14:textId="1CE71DC9" w:rsidR="001C7960" w:rsidRPr="00354373" w:rsidRDefault="0076512B" w:rsidP="00354373">
            <w:pPr>
              <w:widowControl w:val="0"/>
              <w:jc w:val="center"/>
              <w:rPr>
                <w:b w:val="0"/>
                <w:bCs w:val="0"/>
                <w:sz w:val="22"/>
              </w:rPr>
            </w:pPr>
            <w:r w:rsidRPr="0076512B">
              <w:rPr>
                <w:b w:val="0"/>
                <w:sz w:val="22"/>
              </w:rPr>
              <w:t>$9,09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A6" w14:textId="60C8E17C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sz w:val="22"/>
              </w:rPr>
              <w:t>N/A</w:t>
            </w:r>
          </w:p>
        </w:tc>
      </w:tr>
      <w:tr w:rsidR="001C7960" w:rsidRPr="00780548" w14:paraId="366006AB" w14:textId="77777777" w:rsidTr="00BC6D80">
        <w:trPr>
          <w:trHeight w:val="318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A8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308 Qualified Disabled Working Individual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A9" w14:textId="4FE51A09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sz w:val="22"/>
              </w:rPr>
              <w:t>$4,00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AA" w14:textId="4F469BB3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6,000</w:t>
            </w:r>
          </w:p>
        </w:tc>
      </w:tr>
      <w:tr w:rsidR="001C7960" w:rsidRPr="00780548" w14:paraId="366006AF" w14:textId="77777777" w:rsidTr="00BC6D80">
        <w:trPr>
          <w:trHeight w:val="363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AC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403 Optional State Supplementation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AD" w14:textId="5E29BA66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2,00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AE" w14:textId="276585E3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N/A</w:t>
            </w:r>
          </w:p>
        </w:tc>
      </w:tr>
      <w:tr w:rsidR="001C7960" w:rsidRPr="00780548" w14:paraId="366006B3" w14:textId="77777777" w:rsidTr="00BC6D80">
        <w:trPr>
          <w:trHeight w:val="318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B0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404</w:t>
            </w:r>
            <w:r w:rsidRPr="00780548">
              <w:rPr>
                <w:b w:val="0"/>
                <w:bCs w:val="0"/>
                <w:sz w:val="22"/>
              </w:rPr>
              <w:br w:type="textWrapping" w:clear="all"/>
              <w:t>Pass–along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B1" w14:textId="0AA6A6C9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2,00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B2" w14:textId="1434FA54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3,000</w:t>
            </w:r>
          </w:p>
        </w:tc>
      </w:tr>
      <w:tr w:rsidR="001C7960" w:rsidRPr="00780548" w14:paraId="366006B7" w14:textId="77777777" w:rsidTr="00BC6D80">
        <w:trPr>
          <w:trHeight w:val="363"/>
          <w:jc w:val="center"/>
        </w:trPr>
        <w:tc>
          <w:tcPr>
            <w:tcW w:w="1820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06B4" w14:textId="77777777" w:rsidR="001C7960" w:rsidRPr="00780548" w:rsidRDefault="001C7960" w:rsidP="001C7960">
            <w:pPr>
              <w:spacing w:after="28"/>
              <w:jc w:val="center"/>
              <w:rPr>
                <w:b w:val="0"/>
                <w:bCs w:val="0"/>
                <w:sz w:val="22"/>
              </w:rPr>
            </w:pPr>
            <w:r w:rsidRPr="00780548">
              <w:rPr>
                <w:b w:val="0"/>
                <w:bCs w:val="0"/>
                <w:sz w:val="22"/>
              </w:rPr>
              <w:t>Chapter 405 Retroactive SSI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B5" w14:textId="36C9D545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2,000</w:t>
            </w:r>
          </w:p>
        </w:tc>
        <w:tc>
          <w:tcPr>
            <w:tcW w:w="1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006B6" w14:textId="557542F4" w:rsidR="001C7960" w:rsidRPr="00354373" w:rsidRDefault="001C7960" w:rsidP="001C7960">
            <w:pPr>
              <w:jc w:val="center"/>
              <w:rPr>
                <w:b w:val="0"/>
                <w:bCs w:val="0"/>
                <w:sz w:val="22"/>
              </w:rPr>
            </w:pPr>
            <w:r w:rsidRPr="00354373">
              <w:rPr>
                <w:b w:val="0"/>
                <w:bCs w:val="0"/>
                <w:sz w:val="22"/>
              </w:rPr>
              <w:t>$3,000</w:t>
            </w:r>
          </w:p>
        </w:tc>
      </w:tr>
    </w:tbl>
    <w:p w14:paraId="688E0F61" w14:textId="77777777" w:rsidR="00EC51AF" w:rsidRDefault="00EC51AF" w:rsidP="00EC51AF">
      <w:pPr>
        <w:rPr>
          <w:b w:val="0"/>
          <w:sz w:val="16"/>
          <w:szCs w:val="16"/>
        </w:rPr>
      </w:pPr>
      <w:bookmarkStart w:id="54" w:name="_Toc159141480"/>
      <w:bookmarkStart w:id="55" w:name="_Toc374604363"/>
    </w:p>
    <w:p w14:paraId="2CF0FC4B" w14:textId="522B5EDA" w:rsidR="00EC51AF" w:rsidRPr="00FE7D1A" w:rsidRDefault="00EC51AF" w:rsidP="00EC51AF">
      <w:pPr>
        <w:pStyle w:val="Heading1"/>
        <w:keepNext w:val="0"/>
        <w:pageBreakBefore/>
        <w:widowControl w:val="0"/>
        <w:ind w:right="0"/>
        <w:rPr>
          <w:sz w:val="20"/>
        </w:rPr>
      </w:pPr>
      <w:bookmarkStart w:id="56" w:name="_Toc61272337"/>
      <w:r w:rsidRPr="00FE7D1A">
        <w:lastRenderedPageBreak/>
        <w:t>103.1</w:t>
      </w:r>
      <w:r w:rsidR="00B53803">
        <w:t>5</w:t>
      </w:r>
      <w:r w:rsidRPr="00FE7D1A">
        <w:tab/>
        <w:t>Federal Income Tax Filing Threshold for Dependents</w:t>
      </w:r>
      <w:bookmarkEnd w:id="56"/>
    </w:p>
    <w:p w14:paraId="340B8CFB" w14:textId="13540282" w:rsidR="00EC51AF" w:rsidRPr="00FE7D1A" w:rsidRDefault="00EC51AF" w:rsidP="00EC51AF">
      <w:pPr>
        <w:pStyle w:val="Effective"/>
        <w:rPr>
          <w:rFonts w:cs="Arial"/>
          <w:i w:val="0"/>
          <w:sz w:val="16"/>
          <w:szCs w:val="16"/>
        </w:rPr>
      </w:pPr>
      <w:r w:rsidRPr="00FE7D1A">
        <w:rPr>
          <w:i w:val="0"/>
          <w:sz w:val="16"/>
          <w:szCs w:val="16"/>
        </w:rPr>
        <w:t>(Eff. 01/01/2</w:t>
      </w:r>
      <w:r w:rsidR="0076512B">
        <w:rPr>
          <w:i w:val="0"/>
          <w:sz w:val="16"/>
          <w:szCs w:val="16"/>
        </w:rPr>
        <w:t>3</w:t>
      </w:r>
      <w:r w:rsidRPr="00FE7D1A">
        <w:rPr>
          <w:i w:val="0"/>
          <w:sz w:val="16"/>
          <w:szCs w:val="16"/>
        </w:rPr>
        <w:t>)</w:t>
      </w: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967"/>
        <w:gridCol w:w="5067"/>
      </w:tblGrid>
      <w:tr w:rsidR="00EC51AF" w:rsidRPr="00FE7D1A" w14:paraId="18022F37" w14:textId="77777777" w:rsidTr="00EC51AF">
        <w:trPr>
          <w:tblHeader/>
          <w:jc w:val="center"/>
        </w:trPr>
        <w:tc>
          <w:tcPr>
            <w:tcW w:w="2475" w:type="pct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A2C5AD1" w14:textId="77777777" w:rsidR="00EC51AF" w:rsidRPr="00FE7D1A" w:rsidRDefault="00EC51AF" w:rsidP="003B5BA8">
            <w:pPr>
              <w:widowControl w:val="0"/>
              <w:spacing w:after="28"/>
              <w:jc w:val="center"/>
            </w:pPr>
            <w:r w:rsidRPr="00FE7D1A">
              <w:t>Tax Year</w:t>
            </w:r>
          </w:p>
        </w:tc>
        <w:tc>
          <w:tcPr>
            <w:tcW w:w="252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  <w:shd w:val="clear" w:color="000000" w:fill="D9D9D9"/>
            <w:vAlign w:val="center"/>
          </w:tcPr>
          <w:p w14:paraId="52A4D167" w14:textId="77777777" w:rsidR="00EC51AF" w:rsidRPr="00FE7D1A" w:rsidRDefault="00EC51AF" w:rsidP="003B5BA8">
            <w:pPr>
              <w:widowControl w:val="0"/>
              <w:jc w:val="center"/>
            </w:pPr>
            <w:r w:rsidRPr="00FE7D1A">
              <w:t>Yearly Taxable Income</w:t>
            </w:r>
          </w:p>
        </w:tc>
      </w:tr>
      <w:tr w:rsidR="00EC51AF" w:rsidRPr="00EC51AF" w14:paraId="169DFCFE" w14:textId="77777777" w:rsidTr="00EC51AF">
        <w:trPr>
          <w:tblHeader/>
          <w:jc w:val="center"/>
        </w:trPr>
        <w:tc>
          <w:tcPr>
            <w:tcW w:w="2475" w:type="pct"/>
            <w:tcBorders>
              <w:top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</w:tcPr>
          <w:p w14:paraId="2F57A3D4" w14:textId="6FDE427D" w:rsidR="00EC51AF" w:rsidRPr="00EC51AF" w:rsidRDefault="00EC51AF" w:rsidP="00EC51AF">
            <w:pPr>
              <w:widowControl w:val="0"/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202</w:t>
            </w:r>
            <w:r w:rsidR="0076512B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2525" w:type="pct"/>
            <w:tcBorders>
              <w:top w:val="single" w:sz="18" w:space="0" w:color="auto"/>
              <w:left w:val="single" w:sz="4" w:space="0" w:color="auto"/>
              <w:bottom w:val="single" w:sz="2" w:space="0" w:color="auto"/>
            </w:tcBorders>
            <w:shd w:val="clear" w:color="auto" w:fill="FFFFFF" w:themeFill="background1"/>
          </w:tcPr>
          <w:p w14:paraId="5034DA0D" w14:textId="53B2276B" w:rsidR="00EC51AF" w:rsidRPr="00EC51AF" w:rsidRDefault="00EC51AF" w:rsidP="00EC51AF">
            <w:pPr>
              <w:widowControl w:val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$12,</w:t>
            </w:r>
            <w:r w:rsidR="0076512B">
              <w:rPr>
                <w:b w:val="0"/>
                <w:bCs w:val="0"/>
                <w:sz w:val="22"/>
                <w:szCs w:val="22"/>
              </w:rPr>
              <w:t>9</w:t>
            </w:r>
            <w:r w:rsidR="000F7CC8">
              <w:rPr>
                <w:b w:val="0"/>
                <w:bCs w:val="0"/>
                <w:sz w:val="22"/>
                <w:szCs w:val="22"/>
              </w:rPr>
              <w:t>5</w:t>
            </w:r>
            <w:r w:rsidRPr="00EC51AF">
              <w:rPr>
                <w:b w:val="0"/>
                <w:bCs w:val="0"/>
                <w:sz w:val="22"/>
                <w:szCs w:val="22"/>
              </w:rPr>
              <w:t>0</w:t>
            </w:r>
          </w:p>
        </w:tc>
      </w:tr>
      <w:tr w:rsidR="0076512B" w:rsidRPr="00EC51AF" w14:paraId="4818E9C3" w14:textId="77777777" w:rsidTr="007761EE">
        <w:trPr>
          <w:tblHeader/>
          <w:jc w:val="center"/>
        </w:trPr>
        <w:tc>
          <w:tcPr>
            <w:tcW w:w="2475" w:type="pct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CCA97" w14:textId="5973054D" w:rsidR="0076512B" w:rsidRPr="00EC51AF" w:rsidRDefault="0076512B" w:rsidP="0076512B">
            <w:pPr>
              <w:widowControl w:val="0"/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202</w:t>
            </w:r>
            <w:r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2525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644CA7C" w14:textId="2C9F4718" w:rsidR="0076512B" w:rsidRPr="00EC51AF" w:rsidRDefault="0076512B" w:rsidP="0076512B">
            <w:pPr>
              <w:widowControl w:val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$12,</w:t>
            </w:r>
            <w:r>
              <w:rPr>
                <w:b w:val="0"/>
                <w:bCs w:val="0"/>
                <w:sz w:val="22"/>
                <w:szCs w:val="22"/>
              </w:rPr>
              <w:t>55</w:t>
            </w:r>
            <w:r w:rsidRPr="00EC51AF">
              <w:rPr>
                <w:b w:val="0"/>
                <w:bCs w:val="0"/>
                <w:sz w:val="22"/>
                <w:szCs w:val="22"/>
              </w:rPr>
              <w:t>0</w:t>
            </w:r>
          </w:p>
        </w:tc>
      </w:tr>
      <w:tr w:rsidR="0076512B" w:rsidRPr="00EC51AF" w14:paraId="22FC67D5" w14:textId="77777777" w:rsidTr="007761EE">
        <w:trPr>
          <w:tblHeader/>
          <w:jc w:val="center"/>
        </w:trPr>
        <w:tc>
          <w:tcPr>
            <w:tcW w:w="2475" w:type="pct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DA1FCF" w14:textId="06FB21D6" w:rsidR="0076512B" w:rsidRPr="00EC51AF" w:rsidRDefault="0076512B" w:rsidP="0076512B">
            <w:pPr>
              <w:widowControl w:val="0"/>
              <w:spacing w:after="28"/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2020</w:t>
            </w:r>
          </w:p>
        </w:tc>
        <w:tc>
          <w:tcPr>
            <w:tcW w:w="2525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902FEF9" w14:textId="21826B9F" w:rsidR="0076512B" w:rsidRPr="00EC51AF" w:rsidRDefault="0076512B" w:rsidP="0076512B">
            <w:pPr>
              <w:widowControl w:val="0"/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$12,400</w:t>
            </w:r>
          </w:p>
        </w:tc>
      </w:tr>
      <w:tr w:rsidR="0076512B" w:rsidRPr="00FE7D1A" w14:paraId="1DE25B71" w14:textId="77777777" w:rsidTr="003B5BA8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DF24" w14:textId="23677321" w:rsidR="0076512B" w:rsidRPr="00FE7D1A" w:rsidRDefault="0076512B" w:rsidP="0076512B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2019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9D4810" w14:textId="52B86D96" w:rsidR="0076512B" w:rsidRPr="00FE7D1A" w:rsidRDefault="0076512B" w:rsidP="0076512B">
            <w:pPr>
              <w:keepNext/>
              <w:keepLines/>
              <w:jc w:val="center"/>
              <w:rPr>
                <w:b w:val="0"/>
                <w:bCs w:val="0"/>
                <w:sz w:val="22"/>
                <w:szCs w:val="22"/>
              </w:rPr>
            </w:pPr>
            <w:r w:rsidRPr="00EC51AF">
              <w:rPr>
                <w:b w:val="0"/>
                <w:bCs w:val="0"/>
                <w:sz w:val="22"/>
                <w:szCs w:val="22"/>
              </w:rPr>
              <w:t>$12,200</w:t>
            </w:r>
          </w:p>
        </w:tc>
      </w:tr>
      <w:tr w:rsidR="0076512B" w:rsidRPr="00FE7D1A" w14:paraId="66CB662B" w14:textId="77777777" w:rsidTr="003B5BA8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813E5" w14:textId="77777777" w:rsidR="0076512B" w:rsidRPr="00FE7D1A" w:rsidRDefault="0076512B" w:rsidP="0076512B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FE7D1A">
              <w:rPr>
                <w:b w:val="0"/>
                <w:bCs w:val="0"/>
                <w:sz w:val="22"/>
                <w:szCs w:val="22"/>
              </w:rPr>
              <w:t>2018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9016E7" w14:textId="77777777" w:rsidR="0076512B" w:rsidRPr="00FE7D1A" w:rsidRDefault="0076512B" w:rsidP="0076512B">
            <w:pPr>
              <w:keepNext/>
              <w:keepLines/>
              <w:jc w:val="center"/>
              <w:rPr>
                <w:b w:val="0"/>
                <w:bCs w:val="0"/>
                <w:sz w:val="22"/>
                <w:szCs w:val="22"/>
              </w:rPr>
            </w:pPr>
            <w:r w:rsidRPr="00FE7D1A">
              <w:rPr>
                <w:b w:val="0"/>
                <w:bCs w:val="0"/>
                <w:sz w:val="22"/>
                <w:szCs w:val="22"/>
              </w:rPr>
              <w:t>$10,400</w:t>
            </w:r>
          </w:p>
        </w:tc>
      </w:tr>
      <w:tr w:rsidR="0076512B" w:rsidRPr="00FE7D1A" w14:paraId="450AEE37" w14:textId="77777777" w:rsidTr="003B5BA8">
        <w:trPr>
          <w:trHeight w:val="318"/>
          <w:jc w:val="center"/>
        </w:trPr>
        <w:tc>
          <w:tcPr>
            <w:tcW w:w="2475" w:type="pct"/>
            <w:tcBorders>
              <w:top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41B800D" w14:textId="77777777" w:rsidR="0076512B" w:rsidRPr="00FE7D1A" w:rsidRDefault="0076512B" w:rsidP="0076512B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FE7D1A">
              <w:rPr>
                <w:b w:val="0"/>
                <w:bCs w:val="0"/>
                <w:sz w:val="22"/>
                <w:szCs w:val="22"/>
              </w:rPr>
              <w:t>2017</w:t>
            </w:r>
          </w:p>
        </w:tc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vAlign w:val="center"/>
          </w:tcPr>
          <w:p w14:paraId="4E0C32F0" w14:textId="77777777" w:rsidR="0076512B" w:rsidRPr="00FE7D1A" w:rsidRDefault="0076512B" w:rsidP="0076512B">
            <w:pPr>
              <w:keepNext/>
              <w:keepLines/>
              <w:jc w:val="center"/>
              <w:rPr>
                <w:b w:val="0"/>
                <w:bCs w:val="0"/>
                <w:sz w:val="22"/>
                <w:szCs w:val="22"/>
              </w:rPr>
            </w:pPr>
            <w:r w:rsidRPr="00FE7D1A">
              <w:rPr>
                <w:b w:val="0"/>
                <w:bCs w:val="0"/>
                <w:sz w:val="22"/>
                <w:szCs w:val="22"/>
              </w:rPr>
              <w:t>$10,400</w:t>
            </w:r>
          </w:p>
        </w:tc>
      </w:tr>
    </w:tbl>
    <w:p w14:paraId="4F618354" w14:textId="77777777" w:rsidR="00EC51AF" w:rsidRPr="009A1B57" w:rsidRDefault="00EC51AF" w:rsidP="00EC51AF">
      <w:pPr>
        <w:rPr>
          <w:b w:val="0"/>
          <w:sz w:val="16"/>
          <w:szCs w:val="16"/>
        </w:rPr>
      </w:pPr>
    </w:p>
    <w:p w14:paraId="366006BB" w14:textId="6A4EE155" w:rsidR="00034AA4" w:rsidRDefault="00034AA4" w:rsidP="00EC51AF">
      <w:pPr>
        <w:pStyle w:val="Heading1"/>
        <w:keepNext w:val="0"/>
        <w:widowControl w:val="0"/>
        <w:rPr>
          <w:sz w:val="16"/>
        </w:rPr>
      </w:pPr>
      <w:bookmarkStart w:id="57" w:name="_Toc61272338"/>
      <w:r>
        <w:t>103.1</w:t>
      </w:r>
      <w:r w:rsidR="00B53803">
        <w:t>6</w:t>
      </w:r>
      <w:r>
        <w:tab/>
        <w:t>Social</w:t>
      </w:r>
      <w:r w:rsidR="00F739A4">
        <w:t xml:space="preserve"> </w:t>
      </w:r>
      <w:r>
        <w:t>Security</w:t>
      </w:r>
      <w:r w:rsidR="00F739A4">
        <w:t xml:space="preserve"> </w:t>
      </w:r>
      <w:r>
        <w:t>Cost</w:t>
      </w:r>
      <w:r w:rsidR="00183EB7">
        <w:t>–</w:t>
      </w:r>
      <w:r>
        <w:t>of</w:t>
      </w:r>
      <w:r w:rsidR="00183EB7">
        <w:t>–</w:t>
      </w:r>
      <w:r>
        <w:t>Living</w:t>
      </w:r>
      <w:r w:rsidR="00F739A4">
        <w:t xml:space="preserve"> </w:t>
      </w:r>
      <w:r>
        <w:t>Adjustment</w:t>
      </w:r>
      <w:r w:rsidR="00F739A4">
        <w:t xml:space="preserve"> </w:t>
      </w:r>
      <w:r w:rsidR="00183EB7">
        <w:t>–</w:t>
      </w:r>
      <w:r w:rsidR="00F739A4">
        <w:t xml:space="preserve"> </w:t>
      </w:r>
      <w:r>
        <w:t>COLA</w:t>
      </w:r>
      <w:r w:rsidR="00F739A4">
        <w:t xml:space="preserve"> </w:t>
      </w:r>
      <w:r>
        <w:t>and</w:t>
      </w:r>
      <w:r w:rsidR="00F739A4">
        <w:t xml:space="preserve"> </w:t>
      </w:r>
      <w:r>
        <w:t>Supplemental</w:t>
      </w:r>
      <w:r w:rsidR="00F739A4">
        <w:t xml:space="preserve"> </w:t>
      </w:r>
      <w:r>
        <w:t>Security</w:t>
      </w:r>
      <w:r w:rsidR="00F739A4">
        <w:t xml:space="preserve"> </w:t>
      </w:r>
      <w:r>
        <w:t>Income</w:t>
      </w:r>
      <w:r w:rsidR="00F739A4">
        <w:t xml:space="preserve"> </w:t>
      </w:r>
      <w:r w:rsidR="00183EB7">
        <w:t>–</w:t>
      </w:r>
      <w:r w:rsidR="00F739A4">
        <w:t xml:space="preserve"> </w:t>
      </w:r>
      <w:r>
        <w:t>SSI</w:t>
      </w:r>
      <w:r w:rsidR="00F739A4">
        <w:t xml:space="preserve"> </w:t>
      </w:r>
      <w:r>
        <w:t>Federal</w:t>
      </w:r>
      <w:r w:rsidR="00F739A4">
        <w:t xml:space="preserve"> </w:t>
      </w:r>
      <w:r>
        <w:t>Benefit</w:t>
      </w:r>
      <w:r w:rsidR="00F739A4">
        <w:t xml:space="preserve"> </w:t>
      </w:r>
      <w:r>
        <w:t>Rate</w:t>
      </w:r>
      <w:bookmarkEnd w:id="57"/>
      <w:r w:rsidR="00F739A4">
        <w:t xml:space="preserve"> </w:t>
      </w:r>
      <w:bookmarkEnd w:id="54"/>
      <w:bookmarkEnd w:id="55"/>
    </w:p>
    <w:p w14:paraId="0E05E0D5" w14:textId="78931226" w:rsidR="009E7BCB" w:rsidRPr="009E7BCB" w:rsidRDefault="009E7BCB" w:rsidP="009E7BCB">
      <w:pPr>
        <w:jc w:val="right"/>
        <w:rPr>
          <w:b w:val="0"/>
          <w:bCs w:val="0"/>
          <w:sz w:val="16"/>
          <w:szCs w:val="16"/>
        </w:rPr>
      </w:pPr>
      <w:r w:rsidRPr="009E7BCB">
        <w:rPr>
          <w:b w:val="0"/>
          <w:bCs w:val="0"/>
          <w:sz w:val="16"/>
          <w:szCs w:val="16"/>
        </w:rPr>
        <w:t>(Eff. 01/01/2</w:t>
      </w:r>
      <w:r w:rsidR="0076512B">
        <w:rPr>
          <w:b w:val="0"/>
          <w:bCs w:val="0"/>
          <w:sz w:val="16"/>
          <w:szCs w:val="16"/>
        </w:rPr>
        <w:t>3</w:t>
      </w:r>
      <w:r w:rsidRPr="009E7BCB">
        <w:rPr>
          <w:b w:val="0"/>
          <w:bCs w:val="0"/>
          <w:sz w:val="16"/>
          <w:szCs w:val="16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0"/>
        <w:gridCol w:w="1178"/>
        <w:gridCol w:w="1230"/>
        <w:gridCol w:w="1224"/>
        <w:gridCol w:w="1090"/>
        <w:gridCol w:w="1120"/>
        <w:gridCol w:w="1072"/>
        <w:gridCol w:w="1098"/>
        <w:gridCol w:w="1062"/>
      </w:tblGrid>
      <w:tr w:rsidR="009E7BCB" w:rsidRPr="00BF2465" w14:paraId="738098CF" w14:textId="77777777" w:rsidTr="0076512B">
        <w:trPr>
          <w:tblHeader/>
        </w:trPr>
        <w:tc>
          <w:tcPr>
            <w:tcW w:w="478" w:type="pct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70E613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Effective Date</w:t>
            </w:r>
          </w:p>
        </w:tc>
        <w:tc>
          <w:tcPr>
            <w:tcW w:w="587" w:type="pct"/>
            <w:vMerge w:val="restart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037550D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Cost of Living Adjustment (COLA)</w:t>
            </w:r>
          </w:p>
        </w:tc>
        <w:tc>
          <w:tcPr>
            <w:tcW w:w="1766" w:type="pct"/>
            <w:gridSpan w:val="3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  <w:vAlign w:val="center"/>
          </w:tcPr>
          <w:p w14:paraId="05C687A7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Individual</w:t>
            </w:r>
          </w:p>
        </w:tc>
        <w:tc>
          <w:tcPr>
            <w:tcW w:w="1639" w:type="pct"/>
            <w:gridSpan w:val="3"/>
            <w:tcBorders>
              <w:top w:val="single" w:sz="18" w:space="0" w:color="auto"/>
              <w:left w:val="single" w:sz="24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  <w:vAlign w:val="center"/>
          </w:tcPr>
          <w:p w14:paraId="2C4EC06D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Couple</w:t>
            </w:r>
          </w:p>
        </w:tc>
        <w:tc>
          <w:tcPr>
            <w:tcW w:w="529" w:type="pct"/>
            <w:vMerge w:val="restart"/>
            <w:tcBorders>
              <w:top w:val="single" w:sz="18" w:space="0" w:color="auto"/>
              <w:left w:val="single" w:sz="24" w:space="0" w:color="auto"/>
              <w:right w:val="single" w:sz="18" w:space="0" w:color="auto"/>
            </w:tcBorders>
            <w:vAlign w:val="center"/>
          </w:tcPr>
          <w:p w14:paraId="6438D642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Child Allocation</w:t>
            </w:r>
          </w:p>
        </w:tc>
      </w:tr>
      <w:tr w:rsidR="009E7BCB" w:rsidRPr="00BF2465" w14:paraId="77F1E9BB" w14:textId="77777777" w:rsidTr="0076512B">
        <w:trPr>
          <w:tblHeader/>
        </w:trPr>
        <w:tc>
          <w:tcPr>
            <w:tcW w:w="478" w:type="pct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2773408D" w14:textId="77777777" w:rsidR="009E7BCB" w:rsidRPr="00BF2465" w:rsidRDefault="009E7BCB" w:rsidP="00321FAC">
            <w:pPr>
              <w:rPr>
                <w:sz w:val="16"/>
                <w:szCs w:val="16"/>
              </w:rPr>
            </w:pPr>
          </w:p>
        </w:tc>
        <w:tc>
          <w:tcPr>
            <w:tcW w:w="587" w:type="pct"/>
            <w:vMerge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0B8024BD" w14:textId="77777777" w:rsidR="009E7BCB" w:rsidRPr="00BF2465" w:rsidRDefault="009E7BCB" w:rsidP="00321FAC">
            <w:p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3FFF3"/>
            <w:vAlign w:val="center"/>
          </w:tcPr>
          <w:p w14:paraId="4E0E0D06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Federal Benefit Rate (FBR) in Own Household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F3FFF3"/>
            <w:vAlign w:val="center"/>
          </w:tcPr>
          <w:p w14:paraId="0C167906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Value of the 1/3 Reduction (VTR)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4" w:space="0" w:color="auto"/>
            </w:tcBorders>
            <w:shd w:val="clear" w:color="auto" w:fill="F3FFF3"/>
            <w:vAlign w:val="center"/>
          </w:tcPr>
          <w:p w14:paraId="552D867D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Presumed Maximum Value (PMV)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18" w:space="0" w:color="auto"/>
              <w:right w:val="single" w:sz="2" w:space="0" w:color="auto"/>
            </w:tcBorders>
            <w:shd w:val="clear" w:color="auto" w:fill="E7F6FF"/>
            <w:vAlign w:val="center"/>
          </w:tcPr>
          <w:p w14:paraId="4E8D42CD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Federal Benefit Rate (FBR) in Own Household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E7F6FF"/>
            <w:vAlign w:val="center"/>
          </w:tcPr>
          <w:p w14:paraId="1C4880B3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Value of the 1/3 Reduction (VTR)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4" w:space="0" w:color="auto"/>
            </w:tcBorders>
            <w:shd w:val="clear" w:color="auto" w:fill="E7F6FF"/>
            <w:vAlign w:val="center"/>
          </w:tcPr>
          <w:p w14:paraId="247E1EC8" w14:textId="77777777" w:rsidR="009E7BCB" w:rsidRPr="00BF2465" w:rsidRDefault="009E7BCB" w:rsidP="00321FAC">
            <w:pPr>
              <w:jc w:val="center"/>
              <w:rPr>
                <w:sz w:val="17"/>
                <w:szCs w:val="17"/>
              </w:rPr>
            </w:pPr>
            <w:r w:rsidRPr="00BF2465">
              <w:rPr>
                <w:sz w:val="17"/>
                <w:szCs w:val="17"/>
              </w:rPr>
              <w:t>Presumed Maximum Value (PMV)</w:t>
            </w:r>
          </w:p>
        </w:tc>
        <w:tc>
          <w:tcPr>
            <w:tcW w:w="529" w:type="pct"/>
            <w:vMerge/>
            <w:tcBorders>
              <w:left w:val="single" w:sz="24" w:space="0" w:color="auto"/>
              <w:bottom w:val="single" w:sz="18" w:space="0" w:color="auto"/>
              <w:right w:val="single" w:sz="18" w:space="0" w:color="auto"/>
            </w:tcBorders>
          </w:tcPr>
          <w:p w14:paraId="156FAAA3" w14:textId="77777777" w:rsidR="009E7BCB" w:rsidRPr="00BF2465" w:rsidRDefault="009E7BCB" w:rsidP="00321FAC">
            <w:pPr>
              <w:rPr>
                <w:sz w:val="16"/>
                <w:szCs w:val="16"/>
              </w:rPr>
            </w:pPr>
          </w:p>
        </w:tc>
      </w:tr>
      <w:tr w:rsidR="0076512B" w:rsidRPr="00DB5519" w14:paraId="67CC4B91" w14:textId="77777777" w:rsidTr="0076512B">
        <w:tc>
          <w:tcPr>
            <w:tcW w:w="478" w:type="pc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486EEFB" w14:textId="6CE1CD44" w:rsidR="0076512B" w:rsidRPr="00DB5519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Jan-2</w:t>
            </w:r>
            <w:r>
              <w:rPr>
                <w:b w:val="0"/>
                <w:bCs w:val="0"/>
                <w:sz w:val="17"/>
                <w:szCs w:val="17"/>
              </w:rPr>
              <w:t>0</w:t>
            </w:r>
            <w:r w:rsidRPr="00DB5519">
              <w:rPr>
                <w:b w:val="0"/>
                <w:bCs w:val="0"/>
                <w:sz w:val="17"/>
                <w:szCs w:val="17"/>
              </w:rPr>
              <w:t>2</w:t>
            </w:r>
            <w:r>
              <w:rPr>
                <w:b w:val="0"/>
                <w:bCs w:val="0"/>
                <w:sz w:val="17"/>
                <w:szCs w:val="17"/>
              </w:rPr>
              <w:t>3</w:t>
            </w:r>
          </w:p>
        </w:tc>
        <w:tc>
          <w:tcPr>
            <w:tcW w:w="587" w:type="pct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78AE04A" w14:textId="3B49C824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8.7%</w:t>
            </w:r>
          </w:p>
        </w:tc>
        <w:tc>
          <w:tcPr>
            <w:tcW w:w="613" w:type="pc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45CB26D6" w14:textId="61786F9D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914.00</w:t>
            </w:r>
          </w:p>
        </w:tc>
        <w:tc>
          <w:tcPr>
            <w:tcW w:w="610" w:type="pct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1D9DC32D" w14:textId="2271CFAB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304.67</w:t>
            </w:r>
          </w:p>
        </w:tc>
        <w:tc>
          <w:tcPr>
            <w:tcW w:w="543" w:type="pct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48554A3F" w14:textId="2AFDA857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324.67</w:t>
            </w:r>
          </w:p>
        </w:tc>
        <w:tc>
          <w:tcPr>
            <w:tcW w:w="558" w:type="pct"/>
            <w:tcBorders>
              <w:top w:val="single" w:sz="18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0B0E35DF" w14:textId="28DE634C" w:rsidR="0076512B" w:rsidRPr="0076512B" w:rsidRDefault="0076512B" w:rsidP="0076512B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1,371.00</w:t>
            </w:r>
          </w:p>
        </w:tc>
        <w:tc>
          <w:tcPr>
            <w:tcW w:w="534" w:type="pct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3B355D77" w14:textId="2E25D787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457.00</w:t>
            </w:r>
          </w:p>
        </w:tc>
        <w:tc>
          <w:tcPr>
            <w:tcW w:w="547" w:type="pct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094F7394" w14:textId="73D5402F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477.00</w:t>
            </w:r>
          </w:p>
        </w:tc>
        <w:tc>
          <w:tcPr>
            <w:tcW w:w="529" w:type="pct"/>
            <w:tcBorders>
              <w:top w:val="single" w:sz="18" w:space="0" w:color="auto"/>
              <w:left w:val="single" w:sz="24" w:space="0" w:color="auto"/>
              <w:bottom w:val="single" w:sz="2" w:space="0" w:color="auto"/>
              <w:right w:val="single" w:sz="18" w:space="0" w:color="auto"/>
            </w:tcBorders>
          </w:tcPr>
          <w:p w14:paraId="4811A3F8" w14:textId="0CCABEE4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  <w:lang w:eastAsia="ja-JP"/>
              </w:rPr>
              <w:t>457.00</w:t>
            </w:r>
          </w:p>
        </w:tc>
      </w:tr>
      <w:tr w:rsidR="0076512B" w:rsidRPr="0076512B" w14:paraId="65E38611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</w:tcPr>
          <w:p w14:paraId="3DCC678F" w14:textId="413A4A4B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Jan-2022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</w:tcPr>
          <w:p w14:paraId="65ADA79F" w14:textId="744101C6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5.9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F3FFF3"/>
          </w:tcPr>
          <w:p w14:paraId="52047453" w14:textId="7CEE03A9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841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3FFF3"/>
          </w:tcPr>
          <w:p w14:paraId="0FEF6DC5" w14:textId="520F589D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280.33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4" w:space="0" w:color="auto"/>
            </w:tcBorders>
            <w:shd w:val="clear" w:color="auto" w:fill="F3FFF3"/>
          </w:tcPr>
          <w:p w14:paraId="6F52DB55" w14:textId="31C7605E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300.33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4" w:space="0" w:color="auto"/>
              <w:right w:val="single" w:sz="2" w:space="0" w:color="auto"/>
            </w:tcBorders>
            <w:shd w:val="clear" w:color="auto" w:fill="E7F6FF"/>
          </w:tcPr>
          <w:p w14:paraId="58B531A1" w14:textId="48C8CE1D" w:rsidR="0076512B" w:rsidRPr="0076512B" w:rsidRDefault="0076512B" w:rsidP="0076512B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1,261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7F6FF"/>
          </w:tcPr>
          <w:p w14:paraId="3A3DE11A" w14:textId="5A9811D0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420.33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4" w:space="0" w:color="auto"/>
            </w:tcBorders>
            <w:shd w:val="clear" w:color="auto" w:fill="E7F6FF"/>
          </w:tcPr>
          <w:p w14:paraId="72F186B2" w14:textId="16F04C41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440.33</w:t>
            </w:r>
          </w:p>
        </w:tc>
        <w:tc>
          <w:tcPr>
            <w:tcW w:w="529" w:type="pct"/>
            <w:tcBorders>
              <w:top w:val="single" w:sz="2" w:space="0" w:color="auto"/>
              <w:left w:val="single" w:sz="24" w:space="0" w:color="auto"/>
              <w:bottom w:val="single" w:sz="4" w:space="0" w:color="auto"/>
              <w:right w:val="single" w:sz="18" w:space="0" w:color="auto"/>
            </w:tcBorders>
          </w:tcPr>
          <w:p w14:paraId="36C95C37" w14:textId="1BAA1E7A" w:rsidR="0076512B" w:rsidRPr="0076512B" w:rsidRDefault="0076512B" w:rsidP="0076512B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76512B">
              <w:rPr>
                <w:b w:val="0"/>
                <w:bCs w:val="0"/>
                <w:sz w:val="17"/>
                <w:szCs w:val="17"/>
              </w:rPr>
              <w:t>420.00</w:t>
            </w:r>
          </w:p>
        </w:tc>
      </w:tr>
      <w:tr w:rsidR="00DB5519" w:rsidRPr="00DB5519" w14:paraId="73C151D6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</w:tcPr>
          <w:p w14:paraId="18F538F8" w14:textId="7CBC1B2E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Jan-2021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</w:tcPr>
          <w:p w14:paraId="12974605" w14:textId="576BBA81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1.3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F3FFF3"/>
          </w:tcPr>
          <w:p w14:paraId="5065E753" w14:textId="5ADEDE5F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794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3FFF3"/>
          </w:tcPr>
          <w:p w14:paraId="70683181" w14:textId="3305D7DA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264.66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4" w:space="0" w:color="auto"/>
            </w:tcBorders>
            <w:shd w:val="clear" w:color="auto" w:fill="F3FFF3"/>
          </w:tcPr>
          <w:p w14:paraId="68401BFF" w14:textId="02368AE9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284.66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4" w:space="0" w:color="auto"/>
              <w:right w:val="single" w:sz="2" w:space="0" w:color="auto"/>
            </w:tcBorders>
            <w:shd w:val="clear" w:color="auto" w:fill="E7F6FF"/>
          </w:tcPr>
          <w:p w14:paraId="7E7EE278" w14:textId="017BAF6A" w:rsidR="00DB5519" w:rsidRPr="00DB5519" w:rsidRDefault="00DB5519" w:rsidP="00DB5519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1,191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7F6FF"/>
          </w:tcPr>
          <w:p w14:paraId="64C317D1" w14:textId="010533C8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397.00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4" w:space="0" w:color="auto"/>
            </w:tcBorders>
            <w:shd w:val="clear" w:color="auto" w:fill="E7F6FF"/>
          </w:tcPr>
          <w:p w14:paraId="2B75A171" w14:textId="3FA02198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417.00</w:t>
            </w:r>
          </w:p>
        </w:tc>
        <w:tc>
          <w:tcPr>
            <w:tcW w:w="529" w:type="pct"/>
            <w:tcBorders>
              <w:top w:val="single" w:sz="2" w:space="0" w:color="auto"/>
              <w:left w:val="single" w:sz="24" w:space="0" w:color="auto"/>
              <w:bottom w:val="single" w:sz="4" w:space="0" w:color="auto"/>
              <w:right w:val="single" w:sz="18" w:space="0" w:color="auto"/>
            </w:tcBorders>
          </w:tcPr>
          <w:p w14:paraId="5ABF30D5" w14:textId="7D3595CB" w:rsidR="00DB5519" w:rsidRPr="00DB5519" w:rsidRDefault="00DB5519" w:rsidP="00DB5519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DB5519">
              <w:rPr>
                <w:b w:val="0"/>
                <w:bCs w:val="0"/>
                <w:sz w:val="17"/>
                <w:szCs w:val="17"/>
              </w:rPr>
              <w:t>397.00</w:t>
            </w:r>
          </w:p>
        </w:tc>
      </w:tr>
      <w:tr w:rsidR="009E7BCB" w:rsidRPr="009E7BCB" w14:paraId="5E8E4F19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</w:tcPr>
          <w:p w14:paraId="16A0A5D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20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</w:tcPr>
          <w:p w14:paraId="2C06189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.6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F3FFF3"/>
          </w:tcPr>
          <w:p w14:paraId="00E9641F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783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3FFF3"/>
          </w:tcPr>
          <w:p w14:paraId="14B2ACE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61.00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4" w:space="0" w:color="auto"/>
            </w:tcBorders>
            <w:shd w:val="clear" w:color="auto" w:fill="F3FFF3"/>
          </w:tcPr>
          <w:p w14:paraId="259F601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81.00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4" w:space="0" w:color="auto"/>
              <w:right w:val="single" w:sz="2" w:space="0" w:color="auto"/>
            </w:tcBorders>
            <w:shd w:val="clear" w:color="auto" w:fill="E7F6FF"/>
          </w:tcPr>
          <w:p w14:paraId="6E35958C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175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7F6FF"/>
          </w:tcPr>
          <w:p w14:paraId="18B71FD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91.66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4" w:space="0" w:color="auto"/>
            </w:tcBorders>
            <w:shd w:val="clear" w:color="auto" w:fill="E7F6FF"/>
          </w:tcPr>
          <w:p w14:paraId="444D8CF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411.66 </w:t>
            </w:r>
          </w:p>
        </w:tc>
        <w:tc>
          <w:tcPr>
            <w:tcW w:w="529" w:type="pct"/>
            <w:tcBorders>
              <w:top w:val="single" w:sz="2" w:space="0" w:color="auto"/>
              <w:left w:val="single" w:sz="24" w:space="0" w:color="auto"/>
              <w:bottom w:val="single" w:sz="4" w:space="0" w:color="auto"/>
              <w:right w:val="single" w:sz="18" w:space="0" w:color="auto"/>
            </w:tcBorders>
          </w:tcPr>
          <w:p w14:paraId="6E26B8D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92.00</w:t>
            </w:r>
          </w:p>
        </w:tc>
      </w:tr>
      <w:tr w:rsidR="009E7BCB" w:rsidRPr="009E7BCB" w14:paraId="0A8569A0" w14:textId="77777777" w:rsidTr="0076512B">
        <w:tc>
          <w:tcPr>
            <w:tcW w:w="478" w:type="pct"/>
            <w:tcBorders>
              <w:top w:val="single" w:sz="4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47D4C13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19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5DC2E2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.8%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0AE338F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771.00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4A0CB79D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57.00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64ECED1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77.00 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7051144D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157.00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7184B29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85.66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0AC495B1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405.66 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24" w:space="0" w:color="auto"/>
              <w:right w:val="single" w:sz="18" w:space="0" w:color="auto"/>
            </w:tcBorders>
          </w:tcPr>
          <w:p w14:paraId="32AF4F63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86.00</w:t>
            </w:r>
          </w:p>
        </w:tc>
      </w:tr>
      <w:tr w:rsidR="009E7BCB" w:rsidRPr="009E7BCB" w14:paraId="2CCC220A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31DEBD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18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33ADAAC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.0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03E39C1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750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4DE7697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50.00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41C5953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70.00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53F978B4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125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24986D8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75.00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06AFA41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95.00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1B371FD0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75.00</w:t>
            </w:r>
          </w:p>
        </w:tc>
      </w:tr>
      <w:tr w:rsidR="009E7BCB" w:rsidRPr="009E7BCB" w14:paraId="5FE90F24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E42AB4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17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EB2A8B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0.3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36FFB5CC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735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0AEE1ED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45.00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6C22D043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65.00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0E9C7B3A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103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24300E4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67.66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62A17C9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87.66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68354D7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68.00</w:t>
            </w:r>
          </w:p>
        </w:tc>
      </w:tr>
      <w:tr w:rsidR="009E7BCB" w:rsidRPr="009E7BCB" w14:paraId="1E51B2B0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AF6B42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15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56A922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.7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5476261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733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53A0B34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44.33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570A599F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64.33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431D16C2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100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4DFEDCD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66.66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456A8E60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86.66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23E4DF27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67.00</w:t>
            </w:r>
          </w:p>
        </w:tc>
      </w:tr>
      <w:tr w:rsidR="009E7BCB" w:rsidRPr="009E7BCB" w14:paraId="02EFA778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F40C368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14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29552D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.5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25979E5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721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44A2CEE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40.33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34E7E5C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60.33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3F6610A7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082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4999B3F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60.66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289976F3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80.66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227523E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61.00</w:t>
            </w:r>
          </w:p>
        </w:tc>
      </w:tr>
      <w:tr w:rsidR="009E7BCB" w:rsidRPr="009E7BCB" w14:paraId="3F3D1AB2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F869C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13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AFFDB0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.7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  <w:vAlign w:val="center"/>
          </w:tcPr>
          <w:p w14:paraId="2483830D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710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  <w:vAlign w:val="center"/>
          </w:tcPr>
          <w:p w14:paraId="644750D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36.66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1EF4BD51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56.66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  <w:vAlign w:val="center"/>
          </w:tcPr>
          <w:p w14:paraId="2E0FA046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066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  <w:vAlign w:val="center"/>
          </w:tcPr>
          <w:p w14:paraId="28845AB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55.33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7899350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75.33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  <w:vAlign w:val="center"/>
          </w:tcPr>
          <w:p w14:paraId="28938AB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55.00</w:t>
            </w:r>
          </w:p>
        </w:tc>
      </w:tr>
      <w:tr w:rsidR="009E7BCB" w:rsidRPr="009E7BCB" w14:paraId="01BCB81C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35E97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12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D497887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.6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  <w:vAlign w:val="center"/>
          </w:tcPr>
          <w:p w14:paraId="06A1C32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698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  <w:vAlign w:val="center"/>
          </w:tcPr>
          <w:p w14:paraId="06C7E55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32.66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3DB6FDD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52.66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  <w:vAlign w:val="center"/>
          </w:tcPr>
          <w:p w14:paraId="3035383D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048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  <w:vAlign w:val="center"/>
          </w:tcPr>
          <w:p w14:paraId="04BB3DCD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49.33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1E3E997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69.33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  <w:vAlign w:val="center"/>
          </w:tcPr>
          <w:p w14:paraId="62917830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50.00</w:t>
            </w:r>
          </w:p>
        </w:tc>
      </w:tr>
      <w:tr w:rsidR="009E7BCB" w:rsidRPr="009E7BCB" w14:paraId="65CA6F36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FEFC883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9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CEC283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5.8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3AD0135C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674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5B83859D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24.66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5FA9C607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44.66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0F1EED43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,011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3080DA57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37.00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5A44FB8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57.00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2371F4D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37.00</w:t>
            </w:r>
          </w:p>
        </w:tc>
      </w:tr>
      <w:tr w:rsidR="009E7BCB" w:rsidRPr="009E7BCB" w14:paraId="7FD46B4B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1950AC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8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038991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.3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565619E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637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402D0AF0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12.33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1B09665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32.33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52A8DB12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956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32E920D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18.66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349E0078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38.66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2C84DB0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19.00</w:t>
            </w:r>
          </w:p>
        </w:tc>
      </w:tr>
      <w:tr w:rsidR="009E7BCB" w:rsidRPr="009E7BCB" w14:paraId="2FD25FF9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32519D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7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15C9DF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.3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29254FFF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623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177AAAC1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07.66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57F55BA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27.66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7ACA99BE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934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4978FA1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11.33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411E5BAE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31.33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44B00591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11.00</w:t>
            </w:r>
          </w:p>
        </w:tc>
      </w:tr>
      <w:tr w:rsidR="009E7BCB" w:rsidRPr="009E7BCB" w14:paraId="7DD37F85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4B8943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6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81A199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4.1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0C55282D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603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39F30A2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01.00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3BD9892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21.00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236EA6B5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904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66FE40EC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01.33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430D8F67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21.33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7A432AF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301.00</w:t>
            </w:r>
          </w:p>
        </w:tc>
      </w:tr>
      <w:tr w:rsidR="009E7BCB" w:rsidRPr="009E7BCB" w14:paraId="1715E0E0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5D00A07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5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91D7A00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.7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4ADE021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579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420390D0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93.00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1DD74E9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13.00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67EE8DDB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869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45C501B2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90.00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31DEDC2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10.00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4DB0EA3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90.00</w:t>
            </w:r>
          </w:p>
        </w:tc>
      </w:tr>
      <w:tr w:rsidR="009E7BCB" w:rsidRPr="009E7BCB" w14:paraId="6175FB4D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D60C140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4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E27FD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.1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634FB29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564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038380B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88.00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66ED738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08.00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3E75B85E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846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452EBC13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82.00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2CF1FB2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302.00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5A3C96E7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82.00</w:t>
            </w:r>
          </w:p>
        </w:tc>
      </w:tr>
      <w:tr w:rsidR="009E7BCB" w:rsidRPr="009E7BCB" w14:paraId="2F3C8FC6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6369B9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3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FB581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.4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006FC766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552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FF3"/>
          </w:tcPr>
          <w:p w14:paraId="5B41418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84.00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F3FFF3"/>
          </w:tcPr>
          <w:p w14:paraId="717C086C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04.00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3E5C12DE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829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F6FF"/>
          </w:tcPr>
          <w:p w14:paraId="6D4C9D6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76.33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E7F6FF"/>
          </w:tcPr>
          <w:p w14:paraId="2F3F2839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96.33 </w:t>
            </w:r>
          </w:p>
        </w:tc>
        <w:tc>
          <w:tcPr>
            <w:tcW w:w="529" w:type="pct"/>
            <w:tcBorders>
              <w:left w:val="single" w:sz="24" w:space="0" w:color="auto"/>
              <w:right w:val="single" w:sz="18" w:space="0" w:color="auto"/>
            </w:tcBorders>
          </w:tcPr>
          <w:p w14:paraId="24F6E85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77.00</w:t>
            </w:r>
          </w:p>
        </w:tc>
      </w:tr>
      <w:tr w:rsidR="009E7BCB" w:rsidRPr="009E7BCB" w14:paraId="2CD0DDD2" w14:textId="77777777" w:rsidTr="0076512B">
        <w:tc>
          <w:tcPr>
            <w:tcW w:w="478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416478E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Jan-2002</w:t>
            </w:r>
          </w:p>
        </w:tc>
        <w:tc>
          <w:tcPr>
            <w:tcW w:w="587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67FAEF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.6%</w:t>
            </w:r>
          </w:p>
        </w:tc>
        <w:tc>
          <w:tcPr>
            <w:tcW w:w="613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3FFF3"/>
          </w:tcPr>
          <w:p w14:paraId="2B68A455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545.00</w:t>
            </w:r>
          </w:p>
        </w:tc>
        <w:tc>
          <w:tcPr>
            <w:tcW w:w="610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F3FFF3"/>
          </w:tcPr>
          <w:p w14:paraId="68751FD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181.66</w:t>
            </w:r>
          </w:p>
        </w:tc>
        <w:tc>
          <w:tcPr>
            <w:tcW w:w="543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4" w:space="0" w:color="auto"/>
            </w:tcBorders>
            <w:shd w:val="clear" w:color="auto" w:fill="F3FFF3"/>
          </w:tcPr>
          <w:p w14:paraId="7053D944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01.66 </w:t>
            </w:r>
          </w:p>
        </w:tc>
        <w:tc>
          <w:tcPr>
            <w:tcW w:w="558" w:type="pct"/>
            <w:tcBorders>
              <w:top w:val="single" w:sz="2" w:space="0" w:color="auto"/>
              <w:left w:val="single" w:sz="24" w:space="0" w:color="auto"/>
              <w:bottom w:val="single" w:sz="18" w:space="0" w:color="auto"/>
              <w:right w:val="single" w:sz="2" w:space="0" w:color="auto"/>
            </w:tcBorders>
            <w:shd w:val="clear" w:color="auto" w:fill="E7F6FF"/>
          </w:tcPr>
          <w:p w14:paraId="5BC2F532" w14:textId="77777777" w:rsidR="009E7BCB" w:rsidRPr="009E7BCB" w:rsidRDefault="009E7BCB" w:rsidP="00321FAC">
            <w:pPr>
              <w:tabs>
                <w:tab w:val="decimal" w:pos="472"/>
              </w:tabs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817.00</w:t>
            </w:r>
          </w:p>
        </w:tc>
        <w:tc>
          <w:tcPr>
            <w:tcW w:w="534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E7F6FF"/>
          </w:tcPr>
          <w:p w14:paraId="614563CB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72.33</w:t>
            </w:r>
          </w:p>
        </w:tc>
        <w:tc>
          <w:tcPr>
            <w:tcW w:w="547" w:type="pc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4" w:space="0" w:color="auto"/>
            </w:tcBorders>
            <w:shd w:val="clear" w:color="auto" w:fill="E7F6FF"/>
          </w:tcPr>
          <w:p w14:paraId="3E123A6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 xml:space="preserve"> 292.33 </w:t>
            </w:r>
          </w:p>
        </w:tc>
        <w:tc>
          <w:tcPr>
            <w:tcW w:w="529" w:type="pct"/>
            <w:tcBorders>
              <w:left w:val="single" w:sz="24" w:space="0" w:color="auto"/>
              <w:bottom w:val="single" w:sz="18" w:space="0" w:color="auto"/>
              <w:right w:val="single" w:sz="18" w:space="0" w:color="auto"/>
            </w:tcBorders>
          </w:tcPr>
          <w:p w14:paraId="5C57BBEA" w14:textId="77777777" w:rsidR="009E7BCB" w:rsidRPr="009E7BCB" w:rsidRDefault="009E7BCB" w:rsidP="00321FAC">
            <w:pPr>
              <w:jc w:val="center"/>
              <w:rPr>
                <w:b w:val="0"/>
                <w:bCs w:val="0"/>
                <w:sz w:val="17"/>
                <w:szCs w:val="17"/>
              </w:rPr>
            </w:pPr>
            <w:r w:rsidRPr="009E7BCB">
              <w:rPr>
                <w:b w:val="0"/>
                <w:bCs w:val="0"/>
                <w:sz w:val="17"/>
                <w:szCs w:val="17"/>
              </w:rPr>
              <w:t>272.00</w:t>
            </w:r>
          </w:p>
        </w:tc>
      </w:tr>
    </w:tbl>
    <w:p w14:paraId="03283CCD" w14:textId="77777777" w:rsidR="00EC51AF" w:rsidRPr="009A1B57" w:rsidRDefault="00EC51AF">
      <w:pPr>
        <w:rPr>
          <w:b w:val="0"/>
          <w:sz w:val="16"/>
          <w:szCs w:val="16"/>
        </w:rPr>
      </w:pPr>
    </w:p>
    <w:sectPr w:rsidR="00EC51AF" w:rsidRPr="009A1B57" w:rsidSect="00BA2A3F">
      <w:headerReference w:type="default" r:id="rId14"/>
      <w:footerReference w:type="default" r:id="rId15"/>
      <w:type w:val="continuous"/>
      <w:pgSz w:w="12240" w:h="15840" w:code="1"/>
      <w:pgMar w:top="2736" w:right="1080" w:bottom="1080" w:left="1080" w:header="720" w:footer="720" w:gutter="0"/>
      <w:cols w:space="720"/>
      <w:noEndnote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F162F" w14:textId="77777777" w:rsidR="003B5BA8" w:rsidRDefault="003B5BA8">
      <w:r>
        <w:separator/>
      </w:r>
    </w:p>
  </w:endnote>
  <w:endnote w:type="continuationSeparator" w:id="0">
    <w:p w14:paraId="2DB04986" w14:textId="77777777" w:rsidR="003B5BA8" w:rsidRDefault="003B5BA8">
      <w:r>
        <w:continuationSeparator/>
      </w:r>
    </w:p>
  </w:endnote>
  <w:endnote w:type="continuationNotice" w:id="1">
    <w:p w14:paraId="553DEC8C" w14:textId="77777777" w:rsidR="003B5BA8" w:rsidRDefault="003B5B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00863" w14:textId="45D3F23E" w:rsidR="003B5BA8" w:rsidRPr="00990295" w:rsidRDefault="003B5BA8">
    <w:pPr>
      <w:pStyle w:val="Footer"/>
      <w:rPr>
        <w:b w:val="0"/>
        <w:sz w:val="20"/>
        <w:szCs w:val="20"/>
      </w:rPr>
    </w:pPr>
    <w:r>
      <w:rPr>
        <w:b w:val="0"/>
        <w:sz w:val="20"/>
        <w:szCs w:val="20"/>
      </w:rPr>
      <w:t>Version</w:t>
    </w:r>
    <w:r w:rsidRPr="00990295">
      <w:rPr>
        <w:b w:val="0"/>
        <w:sz w:val="20"/>
        <w:szCs w:val="20"/>
      </w:rPr>
      <w:t xml:space="preserve"> Month: </w:t>
    </w:r>
    <w:r w:rsidR="00575271">
      <w:rPr>
        <w:b w:val="0"/>
        <w:sz w:val="20"/>
        <w:szCs w:val="20"/>
      </w:rPr>
      <w:t>March</w:t>
    </w:r>
    <w:r>
      <w:rPr>
        <w:b w:val="0"/>
        <w:sz w:val="20"/>
        <w:szCs w:val="20"/>
      </w:rPr>
      <w:t xml:space="preserve"> 202</w:t>
    </w:r>
    <w:r w:rsidR="0076512B">
      <w:rPr>
        <w:b w:val="0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A8864" w14:textId="77777777" w:rsidR="003B5BA8" w:rsidRDefault="003B5BA8">
      <w:r>
        <w:separator/>
      </w:r>
    </w:p>
  </w:footnote>
  <w:footnote w:type="continuationSeparator" w:id="0">
    <w:p w14:paraId="1D27A727" w14:textId="77777777" w:rsidR="003B5BA8" w:rsidRDefault="003B5BA8">
      <w:r>
        <w:continuationSeparator/>
      </w:r>
    </w:p>
  </w:footnote>
  <w:footnote w:type="continuationNotice" w:id="1">
    <w:p w14:paraId="788EBFF8" w14:textId="77777777" w:rsidR="003B5BA8" w:rsidRDefault="003B5B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0085B" w14:textId="77777777" w:rsidR="003B5BA8" w:rsidRDefault="003B5BA8">
    <w:pPr>
      <w:tabs>
        <w:tab w:val="center" w:pos="4680"/>
      </w:tabs>
      <w:jc w:val="both"/>
      <w:rPr>
        <w:b w:val="0"/>
        <w:bCs w:val="0"/>
      </w:rPr>
    </w:pPr>
    <w:r>
      <w:rPr>
        <w:b w:val="0"/>
        <w:bCs w:val="0"/>
      </w:rPr>
      <w:tab/>
      <w:t>SOUTH CAROLINA DEPARTMENT OF HEALTH AND HUMAN SERVICES</w:t>
    </w:r>
  </w:p>
  <w:p w14:paraId="3660085C" w14:textId="77777777" w:rsidR="003B5BA8" w:rsidRDefault="003B5BA8">
    <w:pPr>
      <w:tabs>
        <w:tab w:val="center" w:pos="4680"/>
      </w:tabs>
      <w:jc w:val="both"/>
    </w:pPr>
    <w:r>
      <w:tab/>
    </w:r>
    <w:r>
      <w:rPr>
        <w:sz w:val="28"/>
        <w:szCs w:val="28"/>
      </w:rPr>
      <w:t>MEDICAID POLICY AND PROCEDURES MANUAL</w:t>
    </w:r>
  </w:p>
  <w:p w14:paraId="3660085D" w14:textId="77777777" w:rsidR="003B5BA8" w:rsidRDefault="003B5BA8">
    <w:pPr>
      <w:jc w:val="both"/>
      <w:rPr>
        <w:b w:val="0"/>
        <w:bCs w:val="0"/>
      </w:rPr>
    </w:pPr>
  </w:p>
  <w:p w14:paraId="3660085E" w14:textId="77777777" w:rsidR="003B5BA8" w:rsidRDefault="003B5BA8">
    <w:pPr>
      <w:pStyle w:val="Heading3"/>
    </w:pPr>
    <w:r>
      <w:t>CHAPTER 103 – Program Financial Limits</w:t>
    </w:r>
  </w:p>
  <w:p w14:paraId="36600860" w14:textId="425E230B" w:rsidR="003B5BA8" w:rsidRDefault="003B5BA8">
    <w:pPr>
      <w:jc w:val="right"/>
      <w:rPr>
        <w:b w:val="0"/>
        <w:bCs w:val="0"/>
      </w:rPr>
    </w:pPr>
    <w:r>
      <w:rPr>
        <w:b w:val="0"/>
        <w:bCs w:val="0"/>
      </w:rPr>
      <w:t xml:space="preserve">Page </w:t>
    </w:r>
    <w:r>
      <w:rPr>
        <w:b w:val="0"/>
        <w:bCs w:val="0"/>
      </w:rPr>
      <w:fldChar w:fldCharType="begin"/>
    </w:r>
    <w:r>
      <w:rPr>
        <w:b w:val="0"/>
        <w:bCs w:val="0"/>
      </w:rPr>
      <w:instrText xml:space="preserve">PAGE </w:instrText>
    </w:r>
    <w:r>
      <w:rPr>
        <w:b w:val="0"/>
        <w:bCs w:val="0"/>
      </w:rPr>
      <w:fldChar w:fldCharType="separate"/>
    </w:r>
    <w:r>
      <w:rPr>
        <w:b w:val="0"/>
        <w:bCs w:val="0"/>
        <w:noProof/>
      </w:rPr>
      <w:t>4</w:t>
    </w:r>
    <w:r>
      <w:rPr>
        <w:b w:val="0"/>
        <w:bCs w:val="0"/>
      </w:rPr>
      <w:fldChar w:fldCharType="end"/>
    </w:r>
  </w:p>
  <w:p w14:paraId="36600861" w14:textId="77777777" w:rsidR="003B5BA8" w:rsidRDefault="003B5BA8">
    <w:pPr>
      <w:spacing w:line="19" w:lineRule="exact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1" layoutInCell="0" allowOverlap="1" wp14:anchorId="36600864" wp14:editId="36600865">
              <wp:simplePos x="0" y="0"/>
              <wp:positionH relativeFrom="page">
                <wp:posOffset>914400</wp:posOffset>
              </wp:positionH>
              <wp:positionV relativeFrom="paragraph">
                <wp:posOffset>0</wp:posOffset>
              </wp:positionV>
              <wp:extent cx="5943600" cy="12065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1206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DC6169" id="Rectangle 1" o:spid="_x0000_s1026" style="position:absolute;margin-left:1in;margin-top:0;width:468pt;height: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" o:allowincell="f" fillcolor="black" stroked="f" strokeweight="0">
              <w10:wrap anchorx="page"/>
              <w10:anchorlock/>
            </v:rect>
          </w:pict>
        </mc:Fallback>
      </mc:AlternateContent>
    </w:r>
  </w:p>
  <w:p w14:paraId="36600862" w14:textId="77777777" w:rsidR="003B5BA8" w:rsidRDefault="003B5BA8">
    <w:pPr>
      <w:spacing w:line="240" w:lineRule="exact"/>
      <w:rPr>
        <w:rFonts w:ascii="Univers" w:hAnsi="Unive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678A1"/>
    <w:multiLevelType w:val="multilevel"/>
    <w:tmpl w:val="3AA07FBE"/>
    <w:lvl w:ilvl="0">
      <w:start w:val="10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" w15:restartNumberingAfterBreak="0">
    <w:nsid w:val="596950A9"/>
    <w:multiLevelType w:val="hybridMultilevel"/>
    <w:tmpl w:val="507AE0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2E87A23"/>
    <w:multiLevelType w:val="multilevel"/>
    <w:tmpl w:val="A510F8FC"/>
    <w:lvl w:ilvl="0">
      <w:start w:val="103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 w16cid:durableId="1698500350">
    <w:abstractNumId w:val="1"/>
  </w:num>
  <w:num w:numId="2" w16cid:durableId="2036881443">
    <w:abstractNumId w:val="0"/>
  </w:num>
  <w:num w:numId="3" w16cid:durableId="5960601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1239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S0tDQ3MzUxMjNX0lEKTi0uzszPAykwrQUAe7w7RywAAAA="/>
  </w:docVars>
  <w:rsids>
    <w:rsidRoot w:val="00DC669C"/>
    <w:rsid w:val="00000888"/>
    <w:rsid w:val="00025B1B"/>
    <w:rsid w:val="00034AA4"/>
    <w:rsid w:val="000365F8"/>
    <w:rsid w:val="00045A42"/>
    <w:rsid w:val="00053DC1"/>
    <w:rsid w:val="000713DE"/>
    <w:rsid w:val="00072F01"/>
    <w:rsid w:val="000907B7"/>
    <w:rsid w:val="000A1200"/>
    <w:rsid w:val="000A5120"/>
    <w:rsid w:val="000A7160"/>
    <w:rsid w:val="000B121C"/>
    <w:rsid w:val="000B3C9C"/>
    <w:rsid w:val="000B7D38"/>
    <w:rsid w:val="000D40FB"/>
    <w:rsid w:val="000E4A20"/>
    <w:rsid w:val="000F7CC8"/>
    <w:rsid w:val="00110CF6"/>
    <w:rsid w:val="001222AD"/>
    <w:rsid w:val="00132B9A"/>
    <w:rsid w:val="00143246"/>
    <w:rsid w:val="00150C3F"/>
    <w:rsid w:val="001529C5"/>
    <w:rsid w:val="001825AF"/>
    <w:rsid w:val="00182EC7"/>
    <w:rsid w:val="00183EB7"/>
    <w:rsid w:val="001926C6"/>
    <w:rsid w:val="001A7CCE"/>
    <w:rsid w:val="001B0B70"/>
    <w:rsid w:val="001B7F36"/>
    <w:rsid w:val="001C346D"/>
    <w:rsid w:val="001C7960"/>
    <w:rsid w:val="001E5735"/>
    <w:rsid w:val="001F0500"/>
    <w:rsid w:val="001F0580"/>
    <w:rsid w:val="001F44F4"/>
    <w:rsid w:val="00205FDD"/>
    <w:rsid w:val="00206EF4"/>
    <w:rsid w:val="002179FB"/>
    <w:rsid w:val="0023436A"/>
    <w:rsid w:val="00241981"/>
    <w:rsid w:val="00242A12"/>
    <w:rsid w:val="00244615"/>
    <w:rsid w:val="00252247"/>
    <w:rsid w:val="0025256A"/>
    <w:rsid w:val="00253BC0"/>
    <w:rsid w:val="00256117"/>
    <w:rsid w:val="00262F7D"/>
    <w:rsid w:val="00281FFD"/>
    <w:rsid w:val="00284C4F"/>
    <w:rsid w:val="002B0A35"/>
    <w:rsid w:val="002C0E83"/>
    <w:rsid w:val="002C56DE"/>
    <w:rsid w:val="00302921"/>
    <w:rsid w:val="00302DF8"/>
    <w:rsid w:val="00304371"/>
    <w:rsid w:val="003157E8"/>
    <w:rsid w:val="0031583D"/>
    <w:rsid w:val="0031684D"/>
    <w:rsid w:val="003173FE"/>
    <w:rsid w:val="00321FAC"/>
    <w:rsid w:val="003277EA"/>
    <w:rsid w:val="00340C4D"/>
    <w:rsid w:val="0035247F"/>
    <w:rsid w:val="00354373"/>
    <w:rsid w:val="003740D2"/>
    <w:rsid w:val="003807D4"/>
    <w:rsid w:val="003816F5"/>
    <w:rsid w:val="00384937"/>
    <w:rsid w:val="003920CA"/>
    <w:rsid w:val="003926A4"/>
    <w:rsid w:val="00394C11"/>
    <w:rsid w:val="003B5BA8"/>
    <w:rsid w:val="003B6432"/>
    <w:rsid w:val="003E3D28"/>
    <w:rsid w:val="003F11CB"/>
    <w:rsid w:val="003F6589"/>
    <w:rsid w:val="00402F9A"/>
    <w:rsid w:val="00412AE2"/>
    <w:rsid w:val="00413EDB"/>
    <w:rsid w:val="00416637"/>
    <w:rsid w:val="00423594"/>
    <w:rsid w:val="00432099"/>
    <w:rsid w:val="0043528A"/>
    <w:rsid w:val="00435436"/>
    <w:rsid w:val="004368F0"/>
    <w:rsid w:val="00447E40"/>
    <w:rsid w:val="00452B24"/>
    <w:rsid w:val="004653A4"/>
    <w:rsid w:val="00474D9D"/>
    <w:rsid w:val="00484876"/>
    <w:rsid w:val="00490FD0"/>
    <w:rsid w:val="00492179"/>
    <w:rsid w:val="004A107A"/>
    <w:rsid w:val="004A1C49"/>
    <w:rsid w:val="004B2D99"/>
    <w:rsid w:val="004C2F1C"/>
    <w:rsid w:val="004C517D"/>
    <w:rsid w:val="004D1AD2"/>
    <w:rsid w:val="004D668F"/>
    <w:rsid w:val="004D752E"/>
    <w:rsid w:val="004E2DBE"/>
    <w:rsid w:val="004E2F14"/>
    <w:rsid w:val="004E3FDB"/>
    <w:rsid w:val="004E43E7"/>
    <w:rsid w:val="004E5B9C"/>
    <w:rsid w:val="004F01DD"/>
    <w:rsid w:val="0050685F"/>
    <w:rsid w:val="00507A42"/>
    <w:rsid w:val="00511516"/>
    <w:rsid w:val="00516E7B"/>
    <w:rsid w:val="00530C36"/>
    <w:rsid w:val="00573AAF"/>
    <w:rsid w:val="00575271"/>
    <w:rsid w:val="00585567"/>
    <w:rsid w:val="00586E80"/>
    <w:rsid w:val="00590B3B"/>
    <w:rsid w:val="00597A81"/>
    <w:rsid w:val="005A486C"/>
    <w:rsid w:val="005A4AF7"/>
    <w:rsid w:val="005A51F9"/>
    <w:rsid w:val="005C6565"/>
    <w:rsid w:val="005D69EE"/>
    <w:rsid w:val="006008BB"/>
    <w:rsid w:val="00616414"/>
    <w:rsid w:val="00621A60"/>
    <w:rsid w:val="006246E3"/>
    <w:rsid w:val="00627576"/>
    <w:rsid w:val="006457AF"/>
    <w:rsid w:val="00651CB4"/>
    <w:rsid w:val="00656927"/>
    <w:rsid w:val="006571F7"/>
    <w:rsid w:val="00671E53"/>
    <w:rsid w:val="00674CAE"/>
    <w:rsid w:val="006902D3"/>
    <w:rsid w:val="00691087"/>
    <w:rsid w:val="006954F3"/>
    <w:rsid w:val="00697300"/>
    <w:rsid w:val="006A3B98"/>
    <w:rsid w:val="006B12B3"/>
    <w:rsid w:val="006B2B79"/>
    <w:rsid w:val="006B2C20"/>
    <w:rsid w:val="006C58ED"/>
    <w:rsid w:val="006E04AC"/>
    <w:rsid w:val="00702AB0"/>
    <w:rsid w:val="00716655"/>
    <w:rsid w:val="00723FF8"/>
    <w:rsid w:val="00733ED8"/>
    <w:rsid w:val="0073780A"/>
    <w:rsid w:val="007400E5"/>
    <w:rsid w:val="00745AC6"/>
    <w:rsid w:val="007633D2"/>
    <w:rsid w:val="0076512B"/>
    <w:rsid w:val="0077271C"/>
    <w:rsid w:val="00780548"/>
    <w:rsid w:val="00781806"/>
    <w:rsid w:val="00793002"/>
    <w:rsid w:val="0079417C"/>
    <w:rsid w:val="00796D7C"/>
    <w:rsid w:val="0079740B"/>
    <w:rsid w:val="007B52F9"/>
    <w:rsid w:val="007B6364"/>
    <w:rsid w:val="007B756E"/>
    <w:rsid w:val="007C76F0"/>
    <w:rsid w:val="007E7EB9"/>
    <w:rsid w:val="007F3906"/>
    <w:rsid w:val="007F4E33"/>
    <w:rsid w:val="007F58A1"/>
    <w:rsid w:val="00803E74"/>
    <w:rsid w:val="00811652"/>
    <w:rsid w:val="0082668A"/>
    <w:rsid w:val="008274B0"/>
    <w:rsid w:val="0085160A"/>
    <w:rsid w:val="008661A6"/>
    <w:rsid w:val="008878F1"/>
    <w:rsid w:val="008A474F"/>
    <w:rsid w:val="008C6A5B"/>
    <w:rsid w:val="008D1980"/>
    <w:rsid w:val="008E3FD2"/>
    <w:rsid w:val="008E7BF9"/>
    <w:rsid w:val="008F4482"/>
    <w:rsid w:val="008F7CA8"/>
    <w:rsid w:val="00902D3A"/>
    <w:rsid w:val="009242CD"/>
    <w:rsid w:val="00943126"/>
    <w:rsid w:val="00951EE1"/>
    <w:rsid w:val="0095594D"/>
    <w:rsid w:val="009737BF"/>
    <w:rsid w:val="00975075"/>
    <w:rsid w:val="00976A16"/>
    <w:rsid w:val="00985950"/>
    <w:rsid w:val="00990295"/>
    <w:rsid w:val="009912BD"/>
    <w:rsid w:val="009A1B57"/>
    <w:rsid w:val="009E7BCB"/>
    <w:rsid w:val="00A243E7"/>
    <w:rsid w:val="00A51172"/>
    <w:rsid w:val="00A6113F"/>
    <w:rsid w:val="00A77281"/>
    <w:rsid w:val="00A929E6"/>
    <w:rsid w:val="00A9416E"/>
    <w:rsid w:val="00A97C9E"/>
    <w:rsid w:val="00AB17B9"/>
    <w:rsid w:val="00AB1AE7"/>
    <w:rsid w:val="00AC489F"/>
    <w:rsid w:val="00AE6BA7"/>
    <w:rsid w:val="00AF1A8B"/>
    <w:rsid w:val="00B213AE"/>
    <w:rsid w:val="00B224D9"/>
    <w:rsid w:val="00B24FE4"/>
    <w:rsid w:val="00B31E2F"/>
    <w:rsid w:val="00B46CD4"/>
    <w:rsid w:val="00B53803"/>
    <w:rsid w:val="00B73CE8"/>
    <w:rsid w:val="00B75386"/>
    <w:rsid w:val="00BA0164"/>
    <w:rsid w:val="00BA2A3F"/>
    <w:rsid w:val="00BB1D6E"/>
    <w:rsid w:val="00BB4C3E"/>
    <w:rsid w:val="00BC55B3"/>
    <w:rsid w:val="00BC6D80"/>
    <w:rsid w:val="00BC71F9"/>
    <w:rsid w:val="00BD4DB7"/>
    <w:rsid w:val="00BD5E79"/>
    <w:rsid w:val="00C07420"/>
    <w:rsid w:val="00C35CE9"/>
    <w:rsid w:val="00C3671B"/>
    <w:rsid w:val="00C62548"/>
    <w:rsid w:val="00C7058E"/>
    <w:rsid w:val="00C73FAE"/>
    <w:rsid w:val="00C75AE8"/>
    <w:rsid w:val="00C91D55"/>
    <w:rsid w:val="00C9253D"/>
    <w:rsid w:val="00C93B44"/>
    <w:rsid w:val="00C95535"/>
    <w:rsid w:val="00CA71FC"/>
    <w:rsid w:val="00CB79F8"/>
    <w:rsid w:val="00CC1EA1"/>
    <w:rsid w:val="00CC4B19"/>
    <w:rsid w:val="00CC51D5"/>
    <w:rsid w:val="00CC587C"/>
    <w:rsid w:val="00CD13AA"/>
    <w:rsid w:val="00CF0017"/>
    <w:rsid w:val="00D0147B"/>
    <w:rsid w:val="00D03A44"/>
    <w:rsid w:val="00D17400"/>
    <w:rsid w:val="00D23F13"/>
    <w:rsid w:val="00D240FA"/>
    <w:rsid w:val="00D24EEF"/>
    <w:rsid w:val="00D301F2"/>
    <w:rsid w:val="00D438A6"/>
    <w:rsid w:val="00D509B3"/>
    <w:rsid w:val="00D52B92"/>
    <w:rsid w:val="00D605FB"/>
    <w:rsid w:val="00D62C51"/>
    <w:rsid w:val="00D67902"/>
    <w:rsid w:val="00D7097A"/>
    <w:rsid w:val="00D70BA7"/>
    <w:rsid w:val="00D73174"/>
    <w:rsid w:val="00D73E5E"/>
    <w:rsid w:val="00D776B5"/>
    <w:rsid w:val="00DA20B2"/>
    <w:rsid w:val="00DB1198"/>
    <w:rsid w:val="00DB5519"/>
    <w:rsid w:val="00DB60D5"/>
    <w:rsid w:val="00DC2671"/>
    <w:rsid w:val="00DC2694"/>
    <w:rsid w:val="00DC507E"/>
    <w:rsid w:val="00DC59F3"/>
    <w:rsid w:val="00DC669C"/>
    <w:rsid w:val="00DE1297"/>
    <w:rsid w:val="00DE6E14"/>
    <w:rsid w:val="00DF1FB7"/>
    <w:rsid w:val="00E05FC9"/>
    <w:rsid w:val="00E06126"/>
    <w:rsid w:val="00E1177B"/>
    <w:rsid w:val="00E15D40"/>
    <w:rsid w:val="00E2036A"/>
    <w:rsid w:val="00E216EA"/>
    <w:rsid w:val="00E53FB8"/>
    <w:rsid w:val="00E56E27"/>
    <w:rsid w:val="00E60A63"/>
    <w:rsid w:val="00E664D2"/>
    <w:rsid w:val="00E70DCF"/>
    <w:rsid w:val="00E83C4F"/>
    <w:rsid w:val="00E9483F"/>
    <w:rsid w:val="00EA2F15"/>
    <w:rsid w:val="00EC2122"/>
    <w:rsid w:val="00EC51AF"/>
    <w:rsid w:val="00ED1D2A"/>
    <w:rsid w:val="00ED596D"/>
    <w:rsid w:val="00ED688C"/>
    <w:rsid w:val="00EF0BFF"/>
    <w:rsid w:val="00EF18F1"/>
    <w:rsid w:val="00EF74BF"/>
    <w:rsid w:val="00F02340"/>
    <w:rsid w:val="00F03C9B"/>
    <w:rsid w:val="00F0629C"/>
    <w:rsid w:val="00F134B0"/>
    <w:rsid w:val="00F1511E"/>
    <w:rsid w:val="00F2135F"/>
    <w:rsid w:val="00F22C7B"/>
    <w:rsid w:val="00F23C95"/>
    <w:rsid w:val="00F33785"/>
    <w:rsid w:val="00F506D7"/>
    <w:rsid w:val="00F573B4"/>
    <w:rsid w:val="00F62430"/>
    <w:rsid w:val="00F63389"/>
    <w:rsid w:val="00F739A4"/>
    <w:rsid w:val="00F765D2"/>
    <w:rsid w:val="00F80F77"/>
    <w:rsid w:val="00F8399C"/>
    <w:rsid w:val="00FA3B8F"/>
    <w:rsid w:val="00FB23C1"/>
    <w:rsid w:val="00FB320B"/>
    <w:rsid w:val="00FD239E"/>
    <w:rsid w:val="00FE0B06"/>
    <w:rsid w:val="00FE3DE5"/>
    <w:rsid w:val="00FE6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3905"/>
    <o:shapelayout v:ext="edit">
      <o:idmap v:ext="edit" data="1"/>
    </o:shapelayout>
  </w:shapeDefaults>
  <w:decimalSymbol w:val="."/>
  <w:listSeparator w:val=","/>
  <w14:docId w14:val="366004C0"/>
  <w15:docId w15:val="{2C186ED3-35CA-4FC0-BF8B-987854B9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b/>
      <w:bCs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right" w:pos="9360"/>
      </w:tabs>
      <w:ind w:left="1440" w:right="360" w:hanging="1440"/>
      <w:outlineLvl w:val="0"/>
    </w:pPr>
    <w:rPr>
      <w:kern w:val="32"/>
      <w:sz w:val="28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</w:style>
  <w:style w:type="paragraph" w:styleId="Heading4">
    <w:name w:val="heading 4"/>
    <w:basedOn w:val="Normal"/>
    <w:next w:val="Normal"/>
    <w:qFormat/>
    <w:pPr>
      <w:keepNext/>
      <w:spacing w:after="58"/>
      <w:outlineLvl w:val="3"/>
    </w:pPr>
    <w:rPr>
      <w:sz w:val="22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b w:val="0"/>
      <w:bCs w:val="0"/>
      <w:szCs w:val="28"/>
      <w:u w:val="single"/>
    </w:rPr>
  </w:style>
  <w:style w:type="paragraph" w:styleId="Heading6">
    <w:name w:val="heading 6"/>
    <w:basedOn w:val="Normal"/>
    <w:next w:val="Normal"/>
    <w:qFormat/>
    <w:pPr>
      <w:keepNext/>
      <w:jc w:val="right"/>
      <w:outlineLvl w:val="5"/>
    </w:pPr>
    <w:rPr>
      <w:b w:val="0"/>
      <w:bCs w:val="0"/>
      <w:i/>
      <w:iCs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 w:val="0"/>
      <w:bCs w:val="0"/>
      <w:i/>
      <w:iCs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</w:style>
  <w:style w:type="paragraph" w:styleId="Heading9">
    <w:name w:val="heading 9"/>
    <w:basedOn w:val="Normal"/>
    <w:next w:val="Normal"/>
    <w:qFormat/>
    <w:pPr>
      <w:keepNext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ManualHeading1">
    <w:name w:val="Manual Heading 1"/>
    <w:basedOn w:val="Heading1"/>
    <w:pPr>
      <w:tabs>
        <w:tab w:val="right" w:pos="10440"/>
      </w:tabs>
      <w:autoSpaceDE w:val="0"/>
      <w:autoSpaceDN w:val="0"/>
      <w:adjustRightInd w:val="0"/>
      <w:jc w:val="both"/>
    </w:pPr>
    <w:rPr>
      <w:kern w:val="0"/>
      <w:szCs w:val="24"/>
    </w:rPr>
  </w:style>
  <w:style w:type="paragraph" w:customStyle="1" w:styleId="ManualHeading2">
    <w:name w:val="Manual Heading 2"/>
    <w:basedOn w:val="Heading2"/>
    <w:pPr>
      <w:widowControl w:val="0"/>
      <w:autoSpaceDE w:val="0"/>
      <w:autoSpaceDN w:val="0"/>
      <w:adjustRightInd w:val="0"/>
      <w:spacing w:before="0" w:after="0"/>
      <w:ind w:left="1440" w:hanging="1440"/>
    </w:pPr>
    <w:rPr>
      <w:i w:val="0"/>
      <w:iCs w:val="0"/>
      <w:sz w:val="24"/>
      <w:szCs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odyText3">
    <w:name w:val="Body Text 3"/>
    <w:basedOn w:val="Normal"/>
    <w:pPr>
      <w:jc w:val="center"/>
    </w:pPr>
    <w:rPr>
      <w:sz w:val="28"/>
    </w:rPr>
  </w:style>
  <w:style w:type="paragraph" w:styleId="BodyText">
    <w:name w:val="Body Text"/>
    <w:basedOn w:val="Normal"/>
    <w:pPr>
      <w:widowControl w:val="0"/>
      <w:autoSpaceDE w:val="0"/>
      <w:autoSpaceDN w:val="0"/>
      <w:adjustRightInd w:val="0"/>
      <w:jc w:val="center"/>
    </w:pPr>
    <w:rPr>
      <w:rFonts w:cs="Times New Roman"/>
      <w:b w:val="0"/>
    </w:r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</w:pPr>
    <w:rPr>
      <w:rFonts w:cs="Times New Roman"/>
      <w:bCs w:val="0"/>
    </w:rPr>
  </w:style>
  <w:style w:type="paragraph" w:styleId="BodyTextIndent">
    <w:name w:val="Body Text Indent"/>
    <w:basedOn w:val="Normal"/>
    <w:pPr>
      <w:widowControl w:val="0"/>
      <w:tabs>
        <w:tab w:val="left" w:pos="-1080"/>
        <w:tab w:val="left" w:pos="-720"/>
        <w:tab w:val="left" w:pos="0"/>
        <w:tab w:val="left" w:pos="540"/>
        <w:tab w:val="left" w:pos="810"/>
        <w:tab w:val="left" w:pos="1440"/>
        <w:tab w:val="right" w:leader="dot" w:pos="9360"/>
      </w:tabs>
      <w:autoSpaceDE w:val="0"/>
      <w:autoSpaceDN w:val="0"/>
      <w:adjustRightInd w:val="0"/>
      <w:ind w:left="450" w:hanging="450"/>
    </w:pPr>
    <w:rPr>
      <w:rFonts w:ascii="Univers" w:hAnsi="Univers" w:cs="Times New Roman"/>
    </w:rPr>
  </w:style>
  <w:style w:type="paragraph" w:customStyle="1" w:styleId="Effective">
    <w:name w:val="Effective"/>
    <w:basedOn w:val="BodyText"/>
    <w:pPr>
      <w:jc w:val="right"/>
    </w:pPr>
    <w:rPr>
      <w:i/>
    </w:rPr>
  </w:style>
  <w:style w:type="paragraph" w:styleId="TOC1">
    <w:name w:val="toc 1"/>
    <w:basedOn w:val="Normal"/>
    <w:next w:val="Normal"/>
    <w:autoRedefine/>
    <w:uiPriority w:val="39"/>
    <w:pPr>
      <w:tabs>
        <w:tab w:val="left" w:pos="2160"/>
        <w:tab w:val="right" w:leader="dot" w:pos="9360"/>
      </w:tabs>
      <w:spacing w:before="120"/>
      <w:ind w:left="2160" w:right="360" w:hanging="2160"/>
    </w:pPr>
    <w:rPr>
      <w:noProof/>
      <w:szCs w:val="28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50"/>
      </w:tabs>
      <w:ind w:left="2160" w:hanging="1440"/>
    </w:pPr>
    <w:rPr>
      <w:b w:val="0"/>
      <w:bCs w:val="0"/>
      <w:noProof/>
    </w:r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Strong">
    <w:name w:val="Strong"/>
    <w:qFormat/>
    <w:rsid w:val="00990295"/>
    <w:rPr>
      <w:b/>
      <w:bCs/>
    </w:rPr>
  </w:style>
  <w:style w:type="table" w:styleId="TableGrid">
    <w:name w:val="Table Grid"/>
    <w:basedOn w:val="TableNormal"/>
    <w:uiPriority w:val="59"/>
    <w:rsid w:val="00D43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902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902D3"/>
    <w:rPr>
      <w:rFonts w:ascii="Tahoma" w:hAnsi="Tahoma" w:cs="Tahoma"/>
      <w:b/>
      <w:bCs/>
      <w:sz w:val="16"/>
      <w:szCs w:val="16"/>
    </w:rPr>
  </w:style>
  <w:style w:type="character" w:styleId="CommentReference">
    <w:name w:val="annotation reference"/>
    <w:rsid w:val="00FB320B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320B"/>
    <w:rPr>
      <w:sz w:val="20"/>
      <w:szCs w:val="20"/>
    </w:rPr>
  </w:style>
  <w:style w:type="character" w:customStyle="1" w:styleId="CommentTextChar">
    <w:name w:val="Comment Text Char"/>
    <w:link w:val="CommentText"/>
    <w:rsid w:val="00FB320B"/>
    <w:rPr>
      <w:rFonts w:ascii="Arial" w:hAnsi="Arial" w:cs="Arial"/>
      <w:b/>
      <w:bCs/>
    </w:rPr>
  </w:style>
  <w:style w:type="paragraph" w:styleId="CommentSubject">
    <w:name w:val="annotation subject"/>
    <w:basedOn w:val="CommentText"/>
    <w:next w:val="CommentText"/>
    <w:link w:val="CommentSubjectChar"/>
    <w:rsid w:val="00FB320B"/>
  </w:style>
  <w:style w:type="character" w:customStyle="1" w:styleId="CommentSubjectChar">
    <w:name w:val="Comment Subject Char"/>
    <w:basedOn w:val="CommentTextChar"/>
    <w:link w:val="CommentSubject"/>
    <w:rsid w:val="00FB320B"/>
    <w:rPr>
      <w:rFonts w:ascii="Arial" w:hAnsi="Arial" w:cs="Arial"/>
      <w:b/>
      <w:bCs/>
    </w:rPr>
  </w:style>
  <w:style w:type="paragraph" w:styleId="Revision">
    <w:name w:val="Revision"/>
    <w:hidden/>
    <w:uiPriority w:val="99"/>
    <w:semiHidden/>
    <w:rsid w:val="00811652"/>
    <w:rPr>
      <w:rFonts w:ascii="Arial" w:hAnsi="Arial" w:cs="Arial"/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7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ecfr.gov/cgi-bin/text-idx?SID=0d5b433b4fd4f2544aa9f64e97c6c014&amp;node=42:4.0.1.1.6.7.67.4&amp;rgn=div8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>
  <a:themeElements>
    <a:clrScheme name="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0781d7c-6070-4b3e-ab1f-f71bff812929">R2UUKJDZ4VCH-2180-588</_dlc_DocId>
    <_dlc_DocIdUrl xmlns="10781d7c-6070-4b3e-ab1f-f71bff812929">
      <Url>https://team.scdhhs.gov/pmo/ProjectRepository/1211207/_layouts/DocIdRedir.aspx?ID=R2UUKJDZ4VCH-2180-588</Url>
      <Description>R2UUKJDZ4VCH-2180-588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3D8D5C9595A48BA8AB0A9150E9134" ma:contentTypeVersion="13" ma:contentTypeDescription="Create a new document." ma:contentTypeScope="" ma:versionID="0a6a2c0bc43a82e9da860af69c81739e">
  <xsd:schema xmlns:xsd="http://www.w3.org/2001/XMLSchema" xmlns:xs="http://www.w3.org/2001/XMLSchema" xmlns:p="http://schemas.microsoft.com/office/2006/metadata/properties" xmlns:ns2="10781d7c-6070-4b3e-ab1f-f71bff812929" targetNamespace="http://schemas.microsoft.com/office/2006/metadata/properties" ma:root="true" ma:fieldsID="a779a20aca05ef422c47dac4806042cb" ns2:_="">
    <xsd:import namespace="10781d7c-6070-4b3e-ab1f-f71bff81292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781d7c-6070-4b3e-ab1f-f71bff81292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4CFE6E-87F6-4765-9B91-553F71276D43}">
  <ds:schemaRefs>
    <ds:schemaRef ds:uri="10781d7c-6070-4b3e-ab1f-f71bff812929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C0C7403B-B567-476E-9CAD-01C5FC76DCD8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1EC3293-29FA-4F69-A15F-D80AEE0778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910628-5973-41B3-9B41-E93AEDE7F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781d7c-6070-4b3e-ab1f-f71bff8129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90BF876-1D56-49C4-98FF-BC706A1F24AD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0225BBCF-6C1A-4620-AA88-B0708D5CD0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1337</Words>
  <Characters>946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3 - Program Financial Limits</vt:lpstr>
    </vt:vector>
  </TitlesOfParts>
  <Company>South Carolina Dept of Health and Human Services</Company>
  <LinksUpToDate>false</LinksUpToDate>
  <CharactersWithSpaces>10777</CharactersWithSpaces>
  <SharedDoc>false</SharedDoc>
  <HLinks>
    <vt:vector size="126" baseType="variant">
      <vt:variant>
        <vt:i4>262192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8126584</vt:i4>
      </vt:variant>
      <vt:variant>
        <vt:i4>96</vt:i4>
      </vt:variant>
      <vt:variant>
        <vt:i4>0</vt:i4>
      </vt:variant>
      <vt:variant>
        <vt:i4>5</vt:i4>
      </vt:variant>
      <vt:variant>
        <vt:lpwstr>http://www.ecfr.gov/cgi-bin/text-idx?SID=0d5b433b4fd4f2544aa9f64e97c6c014&amp;node=42:4.0.1.1.6.7.67.4&amp;rgn=div8</vt:lpwstr>
      </vt:variant>
      <vt:variant>
        <vt:lpwstr/>
      </vt:variant>
      <vt:variant>
        <vt:i4>262192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70204683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70204682</vt:lpwstr>
      </vt:variant>
      <vt:variant>
        <vt:i4>19661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70204681</vt:lpwstr>
      </vt:variant>
      <vt:variant>
        <vt:i4>19661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70204680</vt:lpwstr>
      </vt:variant>
      <vt:variant>
        <vt:i4>11141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70204679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70204678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70204677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70204676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70204675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70204674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70204673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70204672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70204671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7020467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3 - Program Financial Limits</dc:title>
  <dc:creator>Julius Covington, Jr.</dc:creator>
  <cp:lastModifiedBy>Julius Covington</cp:lastModifiedBy>
  <cp:revision>8</cp:revision>
  <cp:lastPrinted>2007-02-28T19:58:00Z</cp:lastPrinted>
  <dcterms:created xsi:type="dcterms:W3CDTF">2022-01-04T12:19:00Z</dcterms:created>
  <dcterms:modified xsi:type="dcterms:W3CDTF">2023-02-28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R2UUKJDZ4VCH-2763-5</vt:lpwstr>
  </property>
  <property fmtid="{D5CDD505-2E9C-101B-9397-08002B2CF9AE}" pid="3" name="_dlc_DocIdItemGuid">
    <vt:lpwstr>c4560f05-3f0f-44a4-ab1c-8f8a78ceac4d</vt:lpwstr>
  </property>
  <property fmtid="{D5CDD505-2E9C-101B-9397-08002B2CF9AE}" pid="4" name="_dlc_DocIdUrl">
    <vt:lpwstr>https://team.scdhhs.gov/OPS/EES/_layouts/DocIdRedir.aspx?ID=R2UUKJDZ4VCH-2763-5, R2UUKJDZ4VCH-2763-5</vt:lpwstr>
  </property>
  <property fmtid="{D5CDD505-2E9C-101B-9397-08002B2CF9AE}" pid="5" name="Document Type">
    <vt:lpwstr>14</vt:lpwstr>
  </property>
  <property fmtid="{D5CDD505-2E9C-101B-9397-08002B2CF9AE}" pid="6" name="ContentTypeId">
    <vt:lpwstr>0x01010069A3D8D5C9595A48BA8AB0A9150E9134</vt:lpwstr>
  </property>
</Properties>
</file>